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6E5AF2">
      <w:pPr>
        <w:pStyle w:val="Heading4"/>
      </w:pPr>
      <w:r>
        <w:t>A</w:t>
      </w:r>
      <w:r w:rsidR="00C50173">
        <w:t>luminum frame</w:t>
      </w:r>
      <w:r w:rsidR="00420D3D">
        <w:t>d panels.</w:t>
      </w:r>
    </w:p>
    <w:p w14:paraId="35643B4C" w14:textId="097F6394" w:rsidR="00C50173" w:rsidRDefault="00140AF0" w:rsidP="006E5AF2">
      <w:pPr>
        <w:pStyle w:val="Heading4"/>
      </w:pPr>
      <w:r>
        <w:t>T</w:t>
      </w:r>
      <w:r w:rsidR="00C50173">
        <w:t>hreshold</w:t>
      </w:r>
      <w:r w:rsidR="00420D3D">
        <w:t>.</w:t>
      </w:r>
    </w:p>
    <w:p w14:paraId="77F45AB8" w14:textId="771BEC9E" w:rsidR="00C50173" w:rsidRPr="00B96880" w:rsidRDefault="00140AF0" w:rsidP="006E5AF2">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6E5AF2">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6E5AF2">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6E5AF2">
      <w:pPr>
        <w:pStyle w:val="Heading4"/>
      </w:pPr>
      <w:r>
        <w:t>Multipurpose frame insert</w:t>
      </w:r>
      <w:r w:rsidR="006C6B1F">
        <w:t>.</w:t>
      </w:r>
    </w:p>
    <w:p w14:paraId="396F1498" w14:textId="60392552" w:rsidR="002C0106" w:rsidRPr="00B96880" w:rsidRDefault="00140AF0" w:rsidP="006E5AF2">
      <w:pPr>
        <w:pStyle w:val="Heading4"/>
      </w:pPr>
      <w:r w:rsidRPr="00B96880">
        <w:t>G</w:t>
      </w:r>
      <w:r w:rsidR="00C50173" w:rsidRPr="00B96880">
        <w:t>lass and glazing</w:t>
      </w:r>
      <w:r w:rsidR="00420D3D">
        <w:t>.</w:t>
      </w:r>
    </w:p>
    <w:p w14:paraId="0FFE435C" w14:textId="70427376" w:rsidR="00A756BF" w:rsidRDefault="00A756BF" w:rsidP="006E5AF2">
      <w:pPr>
        <w:pStyle w:val="Heading4"/>
      </w:pPr>
      <w:r>
        <w:t xml:space="preserve">Panel </w:t>
      </w:r>
      <w:r w:rsidR="009D5A98">
        <w:t>C</w:t>
      </w:r>
      <w:r>
        <w:t>atch</w:t>
      </w:r>
      <w:r w:rsidR="00420D3D">
        <w:t>.</w:t>
      </w:r>
    </w:p>
    <w:p w14:paraId="3D3831F7" w14:textId="00C15F0E" w:rsidR="003D6408" w:rsidRDefault="000A086C" w:rsidP="006E5AF2">
      <w:pPr>
        <w:pStyle w:val="Heading4"/>
      </w:pPr>
      <w:r w:rsidRPr="00B96880">
        <w:t>Insect screen</w:t>
      </w:r>
      <w:r w:rsidR="00035368" w:rsidRPr="00B96880">
        <w:t xml:space="preserve"> (optional)</w:t>
      </w:r>
      <w:r w:rsidR="00420D3D">
        <w:t>.</w:t>
      </w:r>
    </w:p>
    <w:p w14:paraId="44A25BFC" w14:textId="15684D64" w:rsidR="002C0106" w:rsidRDefault="002C0106" w:rsidP="006E5AF2">
      <w:pPr>
        <w:pStyle w:val="Heading4"/>
      </w:pPr>
      <w:r>
        <w:t>Accessories as required for a complete working installation</w:t>
      </w:r>
      <w:r w:rsidR="00420D3D">
        <w:t>.</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6E5AF2">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6E5AF2">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6E5AF2">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6E5AF2">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6E5AF2">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6E5AF2">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6E5AF2">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70E5C1B" w:rsidR="003F171E" w:rsidRDefault="0075026E" w:rsidP="006E5AF2">
      <w:pPr>
        <w:pStyle w:val="Heading4"/>
      </w:pPr>
      <w:r>
        <w:t>Section 08 42 23, Glass Entrance Swing</w:t>
      </w:r>
      <w:r w:rsidR="00D3099D">
        <w:t xml:space="preserve"> Doors</w:t>
      </w:r>
      <w:r w:rsidR="00420D3D">
        <w:t>.</w:t>
      </w:r>
    </w:p>
    <w:p w14:paraId="232F050E" w14:textId="3D962F1F" w:rsidR="00B70361" w:rsidRDefault="00B70361" w:rsidP="006E5AF2">
      <w:pPr>
        <w:pStyle w:val="Heading4"/>
      </w:pPr>
      <w:r>
        <w:t xml:space="preserve">Section 08 </w:t>
      </w:r>
      <w:r w:rsidR="009E0E37">
        <w:t xml:space="preserve">43 33, Thermally Broken Aluminum Framed Folding Partitions: NanaWall </w:t>
      </w:r>
      <w:r w:rsidR="001736B9">
        <w:t xml:space="preserve">     </w:t>
      </w:r>
      <w:r w:rsidR="00C3219B">
        <w:t>NW Aluminum 840</w:t>
      </w:r>
      <w:r w:rsidR="001736B9">
        <w:t>.</w:t>
      </w:r>
    </w:p>
    <w:p w14:paraId="3CEFBD5B" w14:textId="1ACC7B3B" w:rsidR="00401128" w:rsidRPr="00BE4820" w:rsidRDefault="00401128" w:rsidP="006E5AF2">
      <w:pPr>
        <w:pStyle w:val="Heading4"/>
      </w:pPr>
      <w:r w:rsidRPr="00BE4820">
        <w:t>Section 08 51</w:t>
      </w:r>
      <w:r w:rsidR="00690F14" w:rsidRPr="00BE4820">
        <w:t xml:space="preserve"> 13, Aluminum Windows: NanaWall</w:t>
      </w:r>
      <w:r w:rsidRPr="00BE4820">
        <w:t xml:space="preserve"> </w:t>
      </w:r>
      <w:r w:rsidR="00166AFE" w:rsidRPr="00BE4820">
        <w:t>SL</w:t>
      </w:r>
      <w:r w:rsidRPr="00BE4820">
        <w:t>88</w:t>
      </w:r>
      <w:r w:rsidR="00EE34A5" w:rsidRPr="00BE4820">
        <w:t>,</w:t>
      </w:r>
      <w:r w:rsidR="00F12296" w:rsidRPr="00BE4820">
        <w:t xml:space="preserve"> tilt-turn, casement window</w:t>
      </w:r>
      <w:r w:rsidR="00420D3D">
        <w:t>.</w:t>
      </w:r>
    </w:p>
    <w:p w14:paraId="2013A482" w14:textId="31A0350A" w:rsidR="00480DF4" w:rsidRPr="00270B79" w:rsidRDefault="00280CFC" w:rsidP="006E5AF2">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6E5AF2">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lastRenderedPageBreak/>
        <w:t>REFERENCES</w:t>
      </w:r>
    </w:p>
    <w:p w14:paraId="56ED6C5B" w14:textId="77777777"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6E5AF2">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C97E993" w:rsidR="00EA5D95" w:rsidRDefault="00EA5D95" w:rsidP="009E0E35">
      <w:pPr>
        <w:pStyle w:val="Heading5"/>
      </w:pPr>
      <w:r>
        <w:t>AAMA 205-15, In-Plant Testing Guidelines for Manufacturers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7F1FF97C" w:rsidR="00A11BE7" w:rsidRDefault="00A11BE7" w:rsidP="009E0E35">
      <w:pPr>
        <w:pStyle w:val="Heading5"/>
      </w:pPr>
      <w:r w:rsidRPr="00FE7199">
        <w:t>AAM</w:t>
      </w:r>
      <w:r>
        <w:t>A/WDMA/CSA 101/I.S.2/A440</w:t>
      </w:r>
      <w:r w:rsidR="00AE427C">
        <w:t>-17</w:t>
      </w:r>
      <w:r>
        <w:t>, NAFS, North American Fenestration Standard</w:t>
      </w:r>
      <w:r w:rsidR="00FE7199">
        <w:t xml:space="preserve"> </w:t>
      </w:r>
      <w:r>
        <w:t>Specification for Windows, Doors and Skylights</w:t>
      </w:r>
      <w:r w:rsidR="00EB0F9E">
        <w:t>.</w:t>
      </w:r>
    </w:p>
    <w:p w14:paraId="4F775754" w14:textId="77777777" w:rsidR="00866368" w:rsidRDefault="00243190" w:rsidP="006E5AF2">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6E5AF2">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2CC04389"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6E5AF2">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CE Mark; http://ec.europa.eu/growth/single-market/ce-marking/index_en.htm</w:t>
      </w:r>
    </w:p>
    <w:p w14:paraId="3AABD10C" w14:textId="77777777" w:rsidR="00866368" w:rsidRPr="008709B7" w:rsidRDefault="00243190" w:rsidP="006E5AF2">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9E0E35">
      <w:pPr>
        <w:pStyle w:val="Heading5"/>
      </w:pPr>
      <w:r w:rsidRPr="008709B7">
        <w:t xml:space="preserve">CPSC 16CFR-1201, Safety Standard for </w:t>
      </w:r>
      <w:r w:rsidR="00AF7AC6" w:rsidRPr="008709B7">
        <w:t>Architectural Glazing Materials</w:t>
      </w:r>
    </w:p>
    <w:p w14:paraId="026D874F" w14:textId="77777777" w:rsidR="00713AF1" w:rsidRDefault="00713AF1" w:rsidP="006E5AF2">
      <w:pPr>
        <w:pStyle w:val="Heading4"/>
        <w:numPr>
          <w:ilvl w:val="0"/>
          <w:numId w:val="0"/>
        </w:numPr>
        <w:ind w:left="1278"/>
      </w:pPr>
    </w:p>
    <w:p w14:paraId="014F0CA9" w14:textId="7D997013" w:rsidR="009B32BC" w:rsidRPr="00F93937" w:rsidRDefault="009B32BC" w:rsidP="006E5AF2">
      <w:pPr>
        <w:pStyle w:val="Heading4"/>
      </w:pPr>
      <w:r w:rsidRPr="006C4193">
        <w:t>CSA Group</w:t>
      </w:r>
      <w:r>
        <w:t xml:space="preserve"> (Canadian Standards Association); </w:t>
      </w:r>
      <w:bookmarkStart w:id="3" w:name="_Hlk43894459"/>
      <w:r w:rsidRPr="00F93937">
        <w:t>www.csagroup.org/global/en/home</w:t>
      </w:r>
    </w:p>
    <w:bookmarkEnd w:id="3"/>
    <w:p w14:paraId="07D9A9DB" w14:textId="056BC2A3" w:rsidR="00DF1BB8" w:rsidRPr="00C3219B" w:rsidRDefault="009B32BC" w:rsidP="00C3219B">
      <w:pPr>
        <w:pStyle w:val="Heading5"/>
      </w:pPr>
      <w:r w:rsidRPr="00F93937">
        <w:t xml:space="preserve">CSA A440S1 </w:t>
      </w:r>
      <w:r>
        <w:t xml:space="preserve">- </w:t>
      </w:r>
      <w:r w:rsidRPr="00F93937">
        <w:t>The Canadian supplement to North American </w:t>
      </w:r>
      <w:r>
        <w:t xml:space="preserve">(NAFS) </w:t>
      </w:r>
      <w:r w:rsidRPr="00F93937">
        <w:t>standards</w:t>
      </w:r>
    </w:p>
    <w:p w14:paraId="199F11F4" w14:textId="14D5A102" w:rsidR="00013FC4" w:rsidRPr="00013FC4" w:rsidRDefault="00796F4A" w:rsidP="006E5AF2">
      <w:pPr>
        <w:pStyle w:val="Heading4"/>
        <w:rPr>
          <w:lang w:val="de-DE"/>
        </w:rPr>
      </w:pPr>
      <w:r>
        <w:rPr>
          <w:lang w:val="de-DE"/>
        </w:rPr>
        <w:t>F</w:t>
      </w:r>
      <w:r w:rsidR="00544CCD">
        <w:rPr>
          <w:lang w:val="de-DE"/>
        </w:rPr>
        <w:t>L</w:t>
      </w:r>
      <w:r>
        <w:rPr>
          <w:lang w:val="de-DE"/>
        </w:rPr>
        <w:t>. Florida</w:t>
      </w:r>
      <w:r w:rsidR="00013FC4">
        <w:rPr>
          <w:lang w:val="de-DE"/>
        </w:rPr>
        <w:t xml:space="preserve"> Bulding Commission – Product Approval; </w:t>
      </w:r>
      <w:r w:rsidR="00013FC4" w:rsidRPr="00546E98">
        <w:t>https://floridabuilding.org/pr/pr_app_srch.aspx</w:t>
      </w:r>
    </w:p>
    <w:p w14:paraId="71C98507" w14:textId="28D8A0D7" w:rsidR="0095371F" w:rsidRPr="00D25E1A" w:rsidRDefault="0095371F" w:rsidP="006E5AF2">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5EE934F5" w14:textId="361915DB" w:rsidR="0095371F" w:rsidRPr="008709B7" w:rsidRDefault="0095371F" w:rsidP="009E0E35">
      <w:pPr>
        <w:pStyle w:val="Heading5"/>
      </w:pPr>
      <w:r w:rsidRPr="008709B7">
        <w:t>DIN EN 1627,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Requirements and classification</w:t>
      </w:r>
      <w:r w:rsidR="00575DA2">
        <w:t>.</w:t>
      </w:r>
    </w:p>
    <w:p w14:paraId="33A19656" w14:textId="7B683504" w:rsidR="0095371F" w:rsidRPr="008709B7" w:rsidRDefault="0095371F" w:rsidP="009E0E35">
      <w:pPr>
        <w:pStyle w:val="Heading5"/>
      </w:pPr>
      <w:r w:rsidRPr="008709B7">
        <w:t>DIN EN 1630,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Test method for the determination of resistance to manual burglary attempts</w:t>
      </w:r>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r w:rsidRPr="004C5588">
        <w:t>Windows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6E5AF2">
      <w:pPr>
        <w:pStyle w:val="Heading4"/>
      </w:pPr>
      <w:r w:rsidRPr="00757001">
        <w:t>Energy Star, U.S. Environmental Protection Agency (EPA) Program; www.energystar.gov</w:t>
      </w:r>
    </w:p>
    <w:p w14:paraId="2F99F213" w14:textId="6CC6A437" w:rsidR="00AE6289" w:rsidRDefault="00AE6289" w:rsidP="006E5AF2">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04F7A799" w14:textId="1B96B543" w:rsidR="00EC1E1D" w:rsidRDefault="00EC1E1D" w:rsidP="006E5AF2">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4B8D20F4"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99150E">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414B7051" w14:textId="11B9B086" w:rsidR="003E3EFA" w:rsidRPr="00FB6640" w:rsidRDefault="00F12296" w:rsidP="00FB6640">
      <w:pPr>
        <w:pStyle w:val="Heading3"/>
        <w:rPr>
          <w:lang w:val="fr-FR"/>
        </w:rPr>
      </w:pPr>
      <w:bookmarkStart w:id="6" w:name="_Hlk37693823"/>
      <w:r w:rsidRPr="0095371F">
        <w:rPr>
          <w:lang w:val="fr-FR"/>
        </w:rPr>
        <w:t xml:space="preserve">Certificates: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75A1797B"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246ACF" w14:textId="2073BA0A" w:rsidR="0052377D" w:rsidRPr="00713AF1" w:rsidRDefault="00F90634" w:rsidP="00713AF1">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542F2ED4" w:rsidR="00F90634" w:rsidRDefault="00F90634" w:rsidP="006E5AF2">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693A699" w14:textId="4F316E66" w:rsidR="001E57E6" w:rsidRPr="001E57E6" w:rsidRDefault="001E57E6" w:rsidP="001E57E6">
      <w:pPr>
        <w:pStyle w:val="SpecifierNote"/>
      </w:pPr>
      <w:r w:rsidRPr="00596684">
        <w:t xml:space="preserve">NOTE: </w:t>
      </w:r>
      <w:r>
        <w:tab/>
        <w:t>MR Credit 5 below can apply to projects within 500 miles (805 km) of the NanaWall fabrication shop located in Richmond, CA 94801.</w:t>
      </w:r>
    </w:p>
    <w:p w14:paraId="768846F4" w14:textId="1D7D8BF3" w:rsidR="001E57E6" w:rsidRDefault="001E57E6" w:rsidP="001E57E6">
      <w:pPr>
        <w:pStyle w:val="Heading6"/>
      </w:pPr>
      <w:r>
        <w:t>MR Credit 5: Regional Materials: 10% (MRc5.1) or 20% (MRc5.2) Extracted, Processed &amp; Manufactured Regionally</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1A5F2C45" w14:textId="1B02E09B" w:rsidR="00F90634" w:rsidRPr="00F62067" w:rsidRDefault="00F90634" w:rsidP="00786280">
      <w:pPr>
        <w:pStyle w:val="Heading6"/>
      </w:pPr>
      <w:r w:rsidRPr="00F62067">
        <w:t>IEQ Credit 9 (LEED for Schools - IEQc9): Enhanced Acoustical Performance</w:t>
      </w:r>
      <w:r w:rsidR="00575DA2">
        <w:t>.</w:t>
      </w:r>
    </w:p>
    <w:p w14:paraId="503211DB" w14:textId="77777777" w:rsidR="009E7E52" w:rsidRPr="008D487B" w:rsidRDefault="009E7E52" w:rsidP="006E5AF2">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62201D59" w14:textId="58ABA44D"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6E5AF2">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133B2EEA" w:rsidR="00F90634" w:rsidRDefault="00F90634" w:rsidP="009E0E35">
      <w:pPr>
        <w:pStyle w:val="Heading5"/>
      </w:pPr>
      <w:r>
        <w:t xml:space="preserve">EAc1, MRc1.1, MRc1.2, MRc2, MRc3, </w:t>
      </w:r>
      <w:r w:rsidR="003F0BA7">
        <w:t xml:space="preserve">MRc5, </w:t>
      </w:r>
      <w:r w:rsidRPr="00D502DB">
        <w:t xml:space="preserve">MRc6, </w:t>
      </w:r>
      <w:r>
        <w:t>IEQc2, IEQc8.1, IEQc8.2, IEQc9</w:t>
      </w:r>
    </w:p>
    <w:p w14:paraId="67AD33CC" w14:textId="77777777" w:rsidR="00F90634" w:rsidRDefault="00F90634" w:rsidP="006E5AF2">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35561BB"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minimum thirty</w:t>
      </w:r>
      <w:r w:rsidRPr="00B96880">
        <w:t xml:space="preserve"> </w:t>
      </w:r>
      <w:r w:rsidR="002F58B1" w:rsidRPr="00B96880">
        <w:t>(</w:t>
      </w:r>
      <w:r w:rsidR="00530F21">
        <w:t>3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6E5AF2">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6E5AF2">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6E5AF2">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6E5AF2">
      <w:pPr>
        <w:pStyle w:val="Heading4"/>
      </w:pPr>
      <w:r w:rsidRPr="003C720C">
        <w:t xml:space="preserve">Deliver materials to job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6E5AF2">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6E5AF2">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2F96E3E9" w14:textId="77777777" w:rsidR="00467F45" w:rsidRDefault="00922B92" w:rsidP="002D2AF3">
      <w:pPr>
        <w:pStyle w:val="Heading2"/>
      </w:pPr>
      <w:r>
        <w:t>MANUFACTURERS</w:t>
      </w:r>
    </w:p>
    <w:p w14:paraId="1AAA7645" w14:textId="77777777" w:rsidR="00152A1E" w:rsidRDefault="00152A1E" w:rsidP="00152A1E">
      <w:pPr>
        <w:pStyle w:val="Heading3"/>
        <w:numPr>
          <w:ilvl w:val="0"/>
          <w:numId w:val="0"/>
        </w:numPr>
        <w:ind w:left="900"/>
      </w:pPr>
    </w:p>
    <w:p w14:paraId="309AB20D" w14:textId="77777777" w:rsidR="00152A1E" w:rsidRDefault="00152A1E" w:rsidP="00152A1E">
      <w:pPr>
        <w:pStyle w:val="Heading3"/>
        <w:numPr>
          <w:ilvl w:val="0"/>
          <w:numId w:val="0"/>
        </w:numPr>
        <w:ind w:left="900"/>
      </w:pPr>
    </w:p>
    <w:p w14:paraId="7DBE0B04" w14:textId="39AD584B" w:rsidR="007C72E5" w:rsidRPr="006C6B1F" w:rsidRDefault="00407EE0" w:rsidP="0052377D">
      <w:pPr>
        <w:pStyle w:val="Heading3"/>
      </w:pPr>
      <w:r w:rsidRPr="006C6B1F">
        <w:t xml:space="preserve">Basis-of-Design Product by Manufacturer: </w:t>
      </w:r>
      <w:r w:rsidR="00802A09" w:rsidRPr="006C6B1F">
        <w:rPr>
          <w:b/>
          <w:bCs/>
        </w:rPr>
        <w:t>Generation 4 Folding Glass Walls by NanaWall</w:t>
      </w:r>
      <w:r w:rsidR="00802A09" w:rsidRPr="006C6B1F">
        <w:t xml:space="preserve"> </w:t>
      </w:r>
      <w:r w:rsidR="0094215C" w:rsidRPr="006C6B1F">
        <w:t xml:space="preserve"> </w:t>
      </w:r>
      <w:r w:rsidR="00F07622" w:rsidRPr="006C6B1F">
        <w:rPr>
          <w:b/>
        </w:rPr>
        <w:t>NW A</w:t>
      </w:r>
      <w:r w:rsidR="00845E0F" w:rsidRPr="006C6B1F">
        <w:rPr>
          <w:b/>
        </w:rPr>
        <w:t>luminum</w:t>
      </w:r>
      <w:r w:rsidR="00F07622" w:rsidRPr="006C6B1F">
        <w:rPr>
          <w:b/>
        </w:rPr>
        <w:t xml:space="preserve"> 640</w:t>
      </w:r>
      <w:r w:rsidR="00C7195D" w:rsidRPr="006C6B1F">
        <w:rPr>
          <w:b/>
        </w:rPr>
        <w:t xml:space="preserve"> </w:t>
      </w:r>
      <w:r w:rsidRPr="006C6B1F">
        <w:t>(</w:t>
      </w:r>
      <w:hyperlink r:id="rId9">
        <w:r w:rsidRPr="006C6B1F">
          <w:rPr>
            <w:rStyle w:val="Hyperlink"/>
          </w:rPr>
          <w:t>www.nanawall.com</w:t>
        </w:r>
      </w:hyperlink>
      <w:r w:rsidR="007C37BE" w:rsidRPr="006C6B1F">
        <w:t>)</w:t>
      </w:r>
      <w:r w:rsidR="00152A1E">
        <w:t>.</w:t>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6E5AF2">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26C23970"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976870">
        <w:t>eight</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32E2EDF4" w:rsidR="00E307F8" w:rsidRDefault="007C37BE" w:rsidP="00C7195D">
      <w:pPr>
        <w:pStyle w:val="SpecifierNote"/>
        <w:pBdr>
          <w:top w:val="single" w:sz="4" w:space="0" w:color="0000FF"/>
        </w:pBdr>
      </w:pPr>
      <w:r>
        <w:tab/>
      </w:r>
      <w:r w:rsidRPr="005F1997">
        <w:t xml:space="preserve">Choose the </w:t>
      </w:r>
      <w:r w:rsidR="004B601A" w:rsidRPr="005F1997">
        <w:t xml:space="preserve">Hybrid Sill, </w:t>
      </w:r>
      <w:r w:rsidRPr="005F1997">
        <w:t>Low Profile Saddle Sill</w:t>
      </w:r>
      <w:r w:rsidR="005E17B2" w:rsidRPr="005F1997">
        <w:t xml:space="preserve">, </w:t>
      </w:r>
      <w:r w:rsidR="00375EF0" w:rsidRPr="005F1997">
        <w:t>Low Profile Saddle Sill</w:t>
      </w:r>
      <w:r w:rsidR="00375EF0">
        <w:t xml:space="preserve"> with UniverSILL</w:t>
      </w:r>
      <w:r w:rsidR="00A707BF">
        <w:rPr>
          <w:rFonts w:cs="Arial"/>
        </w:rPr>
        <w:t>®</w:t>
      </w:r>
      <w:r w:rsidR="00375EF0">
        <w:t xml:space="preserve">, </w:t>
      </w:r>
      <w:r w:rsidR="00976870">
        <w:t xml:space="preserve">Low Profile Raised Sill, </w:t>
      </w:r>
      <w:r w:rsidR="00E67AF6">
        <w:t xml:space="preserve">or </w:t>
      </w:r>
      <w:r w:rsidR="005E17B2" w:rsidRPr="005F1997">
        <w:t xml:space="preserve">Flush Sill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t>Weeps, when provided, are to be drilled in the field by the installer to manufacturer's requirements.</w:t>
      </w:r>
    </w:p>
    <w:p w14:paraId="315BB106" w14:textId="4F329F1A"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AA77A2">
        <w:t xml:space="preserve"> </w:t>
      </w:r>
      <w:r w:rsidR="008E7153">
        <w:t xml:space="preserve">Results shown only apply to odd-odd, odd-even, odd-frame and even-frame configurations and NOT to even-even configurations. Even higher ratings may be possible for odd-odd and odd-frame configurations. </w:t>
      </w:r>
    </w:p>
    <w:p w14:paraId="25A2EF46" w14:textId="2269313D"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5AF1782D" w:rsidR="00116CF2" w:rsidRPr="001B61C8" w:rsidRDefault="005D0DB9" w:rsidP="008B77EE">
      <w:pPr>
        <w:pStyle w:val="Heading3"/>
      </w:pPr>
      <w:r>
        <w:t xml:space="preserve">    </w:t>
      </w:r>
      <w:r w:rsidR="00116CF2" w:rsidRPr="001B61C8">
        <w:t>Perf</w:t>
      </w:r>
      <w:r w:rsidR="00AE7BED" w:rsidRPr="001B61C8">
        <w:t>ormance Criteria (</w:t>
      </w:r>
      <w:r w:rsidR="001A2110">
        <w:t xml:space="preserve">Specific or equivalent to </w:t>
      </w:r>
      <w:r w:rsidR="000015C4">
        <w:t>l</w:t>
      </w:r>
      <w:r w:rsidR="00AE7BED" w:rsidRPr="001B61C8">
        <w:t xml:space="preserve">ab </w:t>
      </w:r>
      <w:r w:rsidR="000015C4">
        <w:t>t</w:t>
      </w:r>
      <w:r w:rsidR="00AE7BED" w:rsidRPr="001B61C8">
        <w:t xml:space="preserve">ested): </w:t>
      </w:r>
      <w:r w:rsidR="00AE7BED" w:rsidRPr="001B61C8">
        <w:tab/>
      </w:r>
      <w:r w:rsidR="00460843">
        <w:t xml:space="preserve">   </w:t>
      </w:r>
      <w:r w:rsidR="00BE2228" w:rsidRPr="001B61C8">
        <w:rPr>
          <w:b/>
        </w:rPr>
        <w:t>Hybrid</w:t>
      </w:r>
      <w:r w:rsidR="00116CF2" w:rsidRPr="001B61C8">
        <w:rPr>
          <w:b/>
        </w:rPr>
        <w:t xml:space="preserve"> Sill - Inward Opening</w:t>
      </w:r>
    </w:p>
    <w:p w14:paraId="4600A19F" w14:textId="731819BF" w:rsidR="006724F2" w:rsidRDefault="00204853" w:rsidP="006E5AF2">
      <w:pPr>
        <w:pStyle w:val="Heading4"/>
      </w:pPr>
      <w:r w:rsidRPr="001A2110">
        <w:t>Folding Glass Door Units tested to AAMA/WDMA/CSA 101/I.S.2/A440-17</w:t>
      </w:r>
      <w:r w:rsidR="00D34278">
        <w:t xml:space="preserve"> (NAFS-17)</w:t>
      </w:r>
      <w:r w:rsidRPr="001A2110">
        <w:t>:</w:t>
      </w:r>
      <w:r w:rsidRPr="001A2110">
        <w:tab/>
      </w:r>
    </w:p>
    <w:p w14:paraId="7D5C13AF" w14:textId="38E6E59D" w:rsidR="00480DF4" w:rsidRPr="00845E0F" w:rsidRDefault="006724F2" w:rsidP="00845E0F">
      <w:pPr>
        <w:pStyle w:val="Heading5"/>
      </w:pPr>
      <w:r w:rsidRPr="00F07622">
        <w:t>Class CW-PG</w:t>
      </w:r>
      <w:r w:rsidR="00F07622">
        <w:t>25</w:t>
      </w:r>
      <w:r w:rsidRPr="00F07622">
        <w:t xml:space="preserve"> </w:t>
      </w:r>
      <w:r w:rsidR="003E5810">
        <w:t>-</w:t>
      </w:r>
      <w:r w:rsidRPr="00F07622">
        <w:t xml:space="preserve"> FLD </w:t>
      </w:r>
      <w:r w:rsidR="00E9667A">
        <w:t>157-</w:t>
      </w:r>
      <w:r w:rsidR="00F81962">
        <w:t>1/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Pr="00F07622">
        <w:t>(</w:t>
      </w:r>
      <w:r w:rsidR="00E9667A">
        <w:t>4000 mm x 2600 mm</w:t>
      </w:r>
      <w:r w:rsidRPr="00F07622">
        <w:t xml:space="preserve">) and </w:t>
      </w:r>
      <w:r w:rsidR="00F07622">
        <w:t>Class</w:t>
      </w:r>
      <w:r w:rsidR="00F81962">
        <w:t xml:space="preserve">  </w:t>
      </w:r>
      <w:r w:rsidR="00F07622">
        <w:t xml:space="preserve"> </w:t>
      </w:r>
      <w:r w:rsidRPr="00F07622">
        <w:t xml:space="preserve">LC-PG50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w:t>
      </w:r>
      <w:r w:rsidR="00E9667A">
        <w:t>/</w:t>
      </w:r>
      <w:r w:rsidR="00F81962">
        <w:t>8</w:t>
      </w:r>
      <w:r w:rsidR="00E9667A">
        <w:t xml:space="preserve"> inch </w:t>
      </w:r>
      <w:r w:rsidR="000F35D6" w:rsidRPr="00F07622">
        <w:t>(</w:t>
      </w:r>
      <w:r w:rsidR="00E9667A">
        <w:t>4000 mm x 2600 mm</w:t>
      </w:r>
      <w:r w:rsidR="000F35D6" w:rsidRPr="00F07622">
        <w:t>)</w:t>
      </w:r>
      <w:r w:rsidRPr="00F07622">
        <w:t xml:space="preserve"> </w:t>
      </w:r>
      <w:r w:rsidR="00250E82">
        <w:t xml:space="preserve">with 1L3R configuration </w:t>
      </w:r>
      <w:r w:rsidRPr="00F07622">
        <w:t>for</w:t>
      </w:r>
      <w:r w:rsidR="008D25B3" w:rsidRPr="00F07622">
        <w:t xml:space="preserve"> </w:t>
      </w:r>
      <w:r w:rsidRPr="00F07622">
        <w:t>inward opening units.</w:t>
      </w:r>
    </w:p>
    <w:p w14:paraId="424CFBE5" w14:textId="452A2862" w:rsidR="00C7195D" w:rsidRPr="00F07622" w:rsidRDefault="00413765" w:rsidP="006E5AF2">
      <w:pPr>
        <w:pStyle w:val="Heading4"/>
      </w:pPr>
      <w:r w:rsidRPr="00F07622">
        <w:t>Structural Load</w:t>
      </w:r>
      <w:r w:rsidR="002B2C68" w:rsidRPr="00F07622">
        <w:t xml:space="preserve"> Deflection</w:t>
      </w:r>
      <w:r w:rsidRPr="00F07622">
        <w:t xml:space="preserve"> (ASTM E330): </w:t>
      </w:r>
    </w:p>
    <w:p w14:paraId="4CD0D4E5" w14:textId="77777777" w:rsidR="00C7195D" w:rsidRPr="00F07622" w:rsidRDefault="00413765" w:rsidP="00C7195D">
      <w:pPr>
        <w:pStyle w:val="Heading5"/>
      </w:pPr>
      <w:r w:rsidRPr="00F07622">
        <w:t xml:space="preserve">Design Pressure - Positive: </w:t>
      </w:r>
      <w:r w:rsidRPr="00F07622">
        <w:tab/>
        <w:t>50 psf (2400 Pa)</w:t>
      </w:r>
    </w:p>
    <w:p w14:paraId="0F90BA6B" w14:textId="77777777" w:rsidR="00C7195D" w:rsidRPr="00F07622" w:rsidRDefault="00413765" w:rsidP="00C7195D">
      <w:pPr>
        <w:pStyle w:val="Heading5"/>
      </w:pPr>
      <w:r w:rsidRPr="00F07622">
        <w:t xml:space="preserve">Design Pressure - Negative: </w:t>
      </w:r>
      <w:r w:rsidRPr="00F07622">
        <w:tab/>
        <w:t>5</w:t>
      </w:r>
      <w:r w:rsidR="003C5E24" w:rsidRPr="00F07622">
        <w:t>5</w:t>
      </w:r>
      <w:r w:rsidRPr="00F07622">
        <w:t xml:space="preserve"> psf (2</w:t>
      </w:r>
      <w:r w:rsidR="003C5E24" w:rsidRPr="00F07622">
        <w:t>670</w:t>
      </w:r>
      <w:r w:rsidRPr="00F07622">
        <w:t xml:space="preserve"> Pa)</w:t>
      </w:r>
    </w:p>
    <w:p w14:paraId="6C49B0E1" w14:textId="69C8DD3F" w:rsidR="00C7195D" w:rsidRPr="00F07622" w:rsidRDefault="002B2C68" w:rsidP="00C7195D">
      <w:pPr>
        <w:pStyle w:val="Heading5"/>
      </w:pPr>
      <w:r w:rsidRPr="00F07622">
        <w:t>Uniform Load deflection, L</w:t>
      </w:r>
      <w:r w:rsidR="00665A24" w:rsidRPr="00F07622">
        <w:t>/</w:t>
      </w:r>
      <w:r w:rsidRPr="00F07622">
        <w:t>175:</w:t>
      </w:r>
      <w:r w:rsidR="000B77EF" w:rsidRPr="00F07622">
        <w:tab/>
        <w:t xml:space="preserve">Pass </w:t>
      </w:r>
      <w:r w:rsidR="00F07622">
        <w:t>25</w:t>
      </w:r>
      <w:r w:rsidR="00D71CA0" w:rsidRPr="00F07622">
        <w:t xml:space="preserve"> psf (1</w:t>
      </w:r>
      <w:r w:rsidR="00F07622">
        <w:t>190</w:t>
      </w:r>
      <w:r w:rsidR="00D71CA0" w:rsidRPr="00F07622">
        <w:t xml:space="preserve"> Pa)</w:t>
      </w:r>
    </w:p>
    <w:p w14:paraId="33BE606A" w14:textId="6615C594" w:rsidR="00B57CE3" w:rsidRPr="00F07622" w:rsidRDefault="00B57CE3" w:rsidP="006E5AF2">
      <w:pPr>
        <w:pStyle w:val="Heading4"/>
      </w:pPr>
      <w:r w:rsidRPr="00F07622">
        <w:t xml:space="preserve">Air Infiltration </w:t>
      </w:r>
      <w:r w:rsidR="00B75607" w:rsidRPr="00F07622">
        <w:t xml:space="preserve">(ASTM E283): </w:t>
      </w:r>
      <w:r w:rsidRPr="00F07622">
        <w:tab/>
      </w:r>
      <w:r w:rsidRPr="00F07622">
        <w:tab/>
      </w:r>
      <w:r w:rsidRPr="00F07622">
        <w:tab/>
      </w:r>
    </w:p>
    <w:p w14:paraId="29859F58" w14:textId="129BC773"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w:t>
      </w:r>
      <w:r w:rsidRPr="00112DA1">
        <w:t>(0.</w:t>
      </w:r>
      <w:r w:rsidR="00112DA1">
        <w:t>15</w:t>
      </w:r>
      <w:r w:rsidRPr="00F07622">
        <w:t xml:space="preserve"> L/s/m</w:t>
      </w:r>
      <w:r w:rsidRPr="00F07622">
        <w:rPr>
          <w:vertAlign w:val="superscript"/>
        </w:rPr>
        <w:t>2</w:t>
      </w:r>
      <w:r w:rsidRPr="00F07622">
        <w:t>) at a static air pressure difference of 1.57</w:t>
      </w:r>
      <w:r w:rsidR="00460843" w:rsidRPr="00F07622">
        <w:t xml:space="preserve"> </w:t>
      </w:r>
      <w:r w:rsidRPr="00F07622">
        <w:t>psf (75 Pa)</w:t>
      </w:r>
    </w:p>
    <w:p w14:paraId="063ECED6" w14:textId="4E82E23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3</w:t>
      </w:r>
      <w:r w:rsidR="00112DA1">
        <w:t>5</w:t>
      </w:r>
      <w:r w:rsidRPr="00F07622">
        <w:t xml:space="preserve"> L/s/m</w:t>
      </w:r>
      <w:r w:rsidRPr="00F07622">
        <w:rPr>
          <w:vertAlign w:val="superscript"/>
        </w:rPr>
        <w:t>2</w:t>
      </w:r>
      <w:r w:rsidRPr="00F07622">
        <w:t>) at a static air pressure difference of 6.24 psf (300 Pa)</w:t>
      </w:r>
    </w:p>
    <w:p w14:paraId="29A2DA4B" w14:textId="622178C9" w:rsidR="00BD3869" w:rsidRPr="00F07622" w:rsidRDefault="00BD3869" w:rsidP="009E0E35">
      <w:pPr>
        <w:pStyle w:val="Heading5"/>
      </w:pPr>
      <w:r w:rsidRPr="00F07622">
        <w:t>Canadian Air Infiltration/Exfiltration Level: A</w:t>
      </w:r>
      <w:r w:rsidR="000F35D6" w:rsidRPr="00F07622">
        <w:t>3</w:t>
      </w:r>
      <w:r w:rsidRPr="00F07622">
        <w:tab/>
      </w:r>
    </w:p>
    <w:p w14:paraId="32918F61" w14:textId="77777777" w:rsidR="00B75607" w:rsidRPr="00F07622" w:rsidRDefault="00116CF2" w:rsidP="006E5AF2">
      <w:pPr>
        <w:pStyle w:val="Heading4"/>
      </w:pPr>
      <w:r w:rsidRPr="00F07622">
        <w:t xml:space="preserve">Water Penetration (ASTM E331, ASTM E547): </w:t>
      </w:r>
    </w:p>
    <w:p w14:paraId="15365974" w14:textId="1681FD5B"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0</w:t>
      </w:r>
      <w:r w:rsidRPr="00F07622">
        <w:t xml:space="preserve"> Pa)</w:t>
      </w:r>
      <w:r w:rsidR="00037C1A" w:rsidRPr="00F07622">
        <w:t xml:space="preserve">. </w:t>
      </w:r>
      <w:r w:rsidR="00F81962">
        <w:t xml:space="preserve">                   </w:t>
      </w:r>
      <w:r w:rsidR="00037C1A" w:rsidRPr="00F07622">
        <w:t xml:space="preserve"> </w:t>
      </w:r>
      <w:r w:rsidR="003E2020" w:rsidRPr="00F07622">
        <w:t>(Not applicable for even-even configurations)</w:t>
      </w:r>
    </w:p>
    <w:p w14:paraId="37721850" w14:textId="3B592768" w:rsidR="00116CF2" w:rsidRPr="00F07622" w:rsidRDefault="005D0DB9" w:rsidP="008B77EE">
      <w:pPr>
        <w:pStyle w:val="Heading3"/>
      </w:pPr>
      <w:r w:rsidRPr="00F07622">
        <w:t xml:space="preserve">    </w:t>
      </w:r>
      <w:r w:rsidR="00116CF2" w:rsidRPr="00F07622">
        <w:t>Performance Criteria (</w:t>
      </w:r>
      <w:r w:rsidR="000015C4" w:rsidRPr="00F07622">
        <w:t>Specific or equivalent to l</w:t>
      </w:r>
      <w:r w:rsidR="00116CF2" w:rsidRPr="00F07622">
        <w:t xml:space="preserve">ab </w:t>
      </w:r>
      <w:r w:rsidR="000015C4" w:rsidRPr="00F07622">
        <w:t>t</w:t>
      </w:r>
      <w:r w:rsidR="00116CF2" w:rsidRPr="00F07622">
        <w:t xml:space="preserve">ested): </w:t>
      </w:r>
      <w:r w:rsidR="00116CF2" w:rsidRPr="00F07622">
        <w:tab/>
      </w:r>
      <w:r w:rsidR="00BE2228" w:rsidRPr="00F07622">
        <w:rPr>
          <w:b/>
        </w:rPr>
        <w:t>Hybrid</w:t>
      </w:r>
      <w:r w:rsidR="00116CF2" w:rsidRPr="00F07622">
        <w:rPr>
          <w:b/>
        </w:rPr>
        <w:t xml:space="preserve"> Sill - Outward Opening</w:t>
      </w:r>
    </w:p>
    <w:p w14:paraId="278F9608" w14:textId="4CFD5928" w:rsidR="000F35D6" w:rsidRPr="00F07622" w:rsidRDefault="008D514C" w:rsidP="006E5AF2">
      <w:pPr>
        <w:pStyle w:val="Heading4"/>
      </w:pPr>
      <w:r w:rsidRPr="00F07622">
        <w:t>Folding Glass Door Units tested to AAMA/WDMA/CSA 101/I.S.2/A440-17</w:t>
      </w:r>
      <w:r w:rsidR="00FB6274" w:rsidRPr="00F07622">
        <w:t xml:space="preserve"> (NAFS-17)</w:t>
      </w:r>
      <w:r w:rsidRPr="00F07622">
        <w:t>:</w:t>
      </w:r>
    </w:p>
    <w:p w14:paraId="2C1798AB" w14:textId="558679B0" w:rsidR="00B46AFE" w:rsidRPr="00F07622" w:rsidRDefault="00B46AFE" w:rsidP="00C7195D">
      <w:pPr>
        <w:pStyle w:val="Heading5"/>
      </w:pPr>
      <w:r w:rsidRPr="00F07622">
        <w:t>Class CW-PG</w:t>
      </w:r>
      <w:r w:rsidR="00F07622">
        <w:t>25</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4000 mm </w:t>
      </w:r>
      <w:r w:rsidRPr="00F07622">
        <w:t xml:space="preserve">x </w:t>
      </w:r>
      <w:r w:rsidR="00E9667A">
        <w:t>2600</w:t>
      </w:r>
      <w:r w:rsidRPr="00F07622">
        <w:t xml:space="preserve"> </w:t>
      </w:r>
      <w:r w:rsidR="00E9667A">
        <w:t>mm</w:t>
      </w:r>
      <w:r w:rsidRPr="00F07622">
        <w:t xml:space="preserve">) and </w:t>
      </w:r>
      <w:r w:rsidR="00F07622">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F81962">
        <w:t>2</w:t>
      </w:r>
      <w:r w:rsidR="00E9667A">
        <w:t xml:space="preserve"> inch </w:t>
      </w:r>
      <w:r w:rsidR="00E9667A" w:rsidRPr="009A72C2">
        <w:t xml:space="preserve">x </w:t>
      </w:r>
      <w:r w:rsidR="00E9667A">
        <w:t>102-</w:t>
      </w:r>
      <w:r w:rsidR="00F81962">
        <w:t>3/8</w:t>
      </w:r>
      <w:r w:rsidR="00E9667A">
        <w:t xml:space="preserve"> inch </w:t>
      </w:r>
      <w:r w:rsidRPr="00F07622">
        <w:t>(</w:t>
      </w:r>
      <w:r w:rsidR="00E9667A">
        <w:t>4000 mm x 2600 mm</w:t>
      </w:r>
      <w:r w:rsidRPr="00F07622">
        <w:t>)</w:t>
      </w:r>
      <w:r w:rsidR="00250E82">
        <w:t xml:space="preserve"> with 1L3R configuration</w:t>
      </w:r>
      <w:r w:rsidRPr="00F07622">
        <w:t xml:space="preserve"> for</w:t>
      </w:r>
      <w:r w:rsidR="008D25B3" w:rsidRPr="00F07622">
        <w:t xml:space="preserve"> </w:t>
      </w:r>
      <w:r w:rsidRPr="00F07622">
        <w:t>outward opening units.</w:t>
      </w:r>
    </w:p>
    <w:p w14:paraId="7FE72F9F" w14:textId="77777777" w:rsidR="00C7195D" w:rsidRPr="00F07622" w:rsidRDefault="002B2C68" w:rsidP="006E5AF2">
      <w:pPr>
        <w:pStyle w:val="Heading4"/>
      </w:pPr>
      <w:r w:rsidRPr="00F07622">
        <w:t xml:space="preserve">Structural Load Deflection (ASTM E330): </w:t>
      </w:r>
    </w:p>
    <w:p w14:paraId="13429D4F" w14:textId="77777777" w:rsidR="00C7195D" w:rsidRPr="00F07622" w:rsidRDefault="002B2C68" w:rsidP="00C7195D">
      <w:pPr>
        <w:pStyle w:val="Heading5"/>
      </w:pPr>
      <w:r w:rsidRPr="00F07622">
        <w:t xml:space="preserve">Design Pressure - Positive: </w:t>
      </w:r>
      <w:r w:rsidRPr="00F07622">
        <w:tab/>
        <w:t>5</w:t>
      </w:r>
      <w:r w:rsidR="003C5E24" w:rsidRPr="00F07622">
        <w:t>5</w:t>
      </w:r>
      <w:r w:rsidRPr="00F07622">
        <w:t xml:space="preserve"> psf (2</w:t>
      </w:r>
      <w:r w:rsidR="003C5E24" w:rsidRPr="00F07622">
        <w:t>670</w:t>
      </w:r>
      <w:r w:rsidRPr="00F07622">
        <w:t xml:space="preserve"> Pa)</w:t>
      </w:r>
    </w:p>
    <w:p w14:paraId="0F525077" w14:textId="77777777" w:rsidR="00C7195D" w:rsidRPr="00F07622" w:rsidRDefault="002B2C68" w:rsidP="00C7195D">
      <w:pPr>
        <w:pStyle w:val="Heading5"/>
      </w:pPr>
      <w:r w:rsidRPr="00F07622">
        <w:t xml:space="preserve">Design Pressure - Negative: </w:t>
      </w:r>
      <w:r w:rsidRPr="00F07622">
        <w:tab/>
        <w:t>50 psf (2400 Pa)</w:t>
      </w:r>
    </w:p>
    <w:p w14:paraId="0F589E1D" w14:textId="0F08331D" w:rsidR="002B2C68" w:rsidRPr="00F07622" w:rsidRDefault="002B2C68" w:rsidP="00C7195D">
      <w:pPr>
        <w:pStyle w:val="Heading5"/>
      </w:pPr>
      <w:r w:rsidRPr="00F07622">
        <w:t>Uniform Load deflection, L</w:t>
      </w:r>
      <w:r w:rsidR="00665A24"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F1B7727" w14:textId="77777777" w:rsidR="00B57CE3" w:rsidRPr="00F07622" w:rsidRDefault="00B57CE3" w:rsidP="006E5AF2">
      <w:pPr>
        <w:pStyle w:val="Heading4"/>
      </w:pPr>
      <w:r w:rsidRPr="00F07622">
        <w:t xml:space="preserve">Air Infiltration </w:t>
      </w:r>
      <w:r w:rsidR="00B75607" w:rsidRPr="00F07622">
        <w:t xml:space="preserve">(ASTM E283): </w:t>
      </w:r>
      <w:r w:rsidRPr="00F07622">
        <w:tab/>
      </w:r>
      <w:r w:rsidRPr="00F07622">
        <w:tab/>
      </w:r>
      <w:r w:rsidRPr="00F07622">
        <w:tab/>
      </w:r>
    </w:p>
    <w:p w14:paraId="4BB6CE96" w14:textId="7F6D9B61" w:rsidR="00B57CE3" w:rsidRPr="00F07622" w:rsidRDefault="00B57CE3" w:rsidP="009E0E35">
      <w:pPr>
        <w:pStyle w:val="Heading5"/>
      </w:pPr>
      <w:r w:rsidRPr="00F07622">
        <w:t>0.0</w:t>
      </w:r>
      <w:r w:rsidR="00F07622">
        <w:t>3</w:t>
      </w:r>
      <w:r w:rsidR="00112DA1">
        <w:t xml:space="preserve"> </w:t>
      </w:r>
      <w:r w:rsidRPr="00F07622">
        <w:t>cfm/ft</w:t>
      </w:r>
      <w:r w:rsidRPr="00F07622">
        <w:rPr>
          <w:vertAlign w:val="superscript"/>
        </w:rPr>
        <w:t>2</w:t>
      </w:r>
      <w:r w:rsidRPr="00F07622">
        <w:t xml:space="preserve"> (0</w:t>
      </w:r>
      <w:r w:rsidR="00112DA1">
        <w:t>.15</w:t>
      </w:r>
      <w:r w:rsidRPr="00F07622">
        <w:t xml:space="preserve"> L/s/m</w:t>
      </w:r>
      <w:r w:rsidRPr="00F07622">
        <w:rPr>
          <w:vertAlign w:val="superscript"/>
        </w:rPr>
        <w:t>2</w:t>
      </w:r>
      <w:r w:rsidRPr="00F07622">
        <w:t xml:space="preserve">) at a static air pressure difference of </w:t>
      </w:r>
      <w:r w:rsidR="009E7209" w:rsidRPr="00F07622">
        <w:t>1</w:t>
      </w:r>
      <w:r w:rsidRPr="00F07622">
        <w:t>.</w:t>
      </w:r>
      <w:r w:rsidR="009E7209" w:rsidRPr="00F07622">
        <w:t>57</w:t>
      </w:r>
      <w:r w:rsidRPr="00F07622">
        <w:t xml:space="preserve"> psf (</w:t>
      </w:r>
      <w:r w:rsidR="009E7209" w:rsidRPr="00F07622">
        <w:t>75</w:t>
      </w:r>
      <w:r w:rsidRPr="00F07622">
        <w:t xml:space="preserve"> Pa)</w:t>
      </w:r>
    </w:p>
    <w:p w14:paraId="3F202BE8" w14:textId="0E2E6EFF" w:rsidR="00B57CE3" w:rsidRPr="00F07622" w:rsidRDefault="00B57CE3" w:rsidP="009E0E35">
      <w:pPr>
        <w:pStyle w:val="Heading5"/>
      </w:pPr>
      <w:r w:rsidRPr="00F07622">
        <w:t>0.</w:t>
      </w:r>
      <w:r w:rsidR="00F07622">
        <w:t>07</w:t>
      </w:r>
      <w:r w:rsidRPr="00F07622">
        <w:t xml:space="preserve"> cfm/ft</w:t>
      </w:r>
      <w:r w:rsidRPr="00F07622">
        <w:rPr>
          <w:vertAlign w:val="superscript"/>
        </w:rPr>
        <w:t>2</w:t>
      </w:r>
      <w:r w:rsidRPr="00F07622">
        <w:t xml:space="preserve"> </w:t>
      </w:r>
      <w:r w:rsidRPr="00112DA1">
        <w:t>(0</w:t>
      </w:r>
      <w:r w:rsidR="00112DA1" w:rsidRPr="00112DA1">
        <w:t>.</w:t>
      </w:r>
      <w:r w:rsidR="00112DA1">
        <w:t>35</w:t>
      </w:r>
      <w:r w:rsidRPr="00F07622">
        <w:t xml:space="preserve"> L/s/m</w:t>
      </w:r>
      <w:r w:rsidRPr="00F07622">
        <w:rPr>
          <w:vertAlign w:val="superscript"/>
        </w:rPr>
        <w:t>2</w:t>
      </w:r>
      <w:r w:rsidRPr="00F07622">
        <w:t>) at a static air pressure difference of 6.24 psf (300 Pa)</w:t>
      </w:r>
    </w:p>
    <w:p w14:paraId="7806BB9D" w14:textId="4E6F8CD3" w:rsidR="00B15326" w:rsidRPr="00F07622" w:rsidRDefault="00B15326" w:rsidP="009E0E35">
      <w:pPr>
        <w:pStyle w:val="Heading5"/>
      </w:pPr>
      <w:r w:rsidRPr="00F07622">
        <w:t>Canadian Air Infiltration/Exfiltration Level: A</w:t>
      </w:r>
      <w:r w:rsidR="00CD57BF" w:rsidRPr="00F07622">
        <w:t>3</w:t>
      </w:r>
      <w:r w:rsidRPr="00F07622">
        <w:tab/>
      </w:r>
    </w:p>
    <w:p w14:paraId="50412DD6" w14:textId="77777777" w:rsidR="00B75607" w:rsidRPr="00F07622" w:rsidRDefault="00116CF2" w:rsidP="006E5AF2">
      <w:pPr>
        <w:pStyle w:val="Heading4"/>
      </w:pPr>
      <w:r w:rsidRPr="00F07622">
        <w:t xml:space="preserve">Water Penetration (ASTM E331, ASTM E547): </w:t>
      </w:r>
    </w:p>
    <w:p w14:paraId="6F883A50" w14:textId="4BA57A9E" w:rsidR="00B75607" w:rsidRPr="00F07622" w:rsidRDefault="00B75607" w:rsidP="009E0E35">
      <w:pPr>
        <w:pStyle w:val="Heading5"/>
      </w:pPr>
      <w:r w:rsidRPr="00F07622">
        <w:t xml:space="preserve">No uncontrolled water leakage at a static test pressure of </w:t>
      </w:r>
      <w:r w:rsidR="00BB74C3" w:rsidRPr="00F07622">
        <w:t>9</w:t>
      </w:r>
      <w:r w:rsidRPr="00F07622">
        <w:t xml:space="preserve"> psf (</w:t>
      </w:r>
      <w:r w:rsidR="00BB74C3" w:rsidRPr="00F07622">
        <w:t>45</w:t>
      </w:r>
      <w:r w:rsidRPr="00F07622">
        <w:t>0 Pa)</w:t>
      </w:r>
      <w:r w:rsidR="00E67AF6" w:rsidRPr="00F07622">
        <w:t xml:space="preserve">. </w:t>
      </w:r>
      <w:r w:rsidR="00C8049D">
        <w:t xml:space="preserve">                   </w:t>
      </w:r>
      <w:r w:rsidR="003E2020" w:rsidRPr="00F07622">
        <w:t xml:space="preserve"> (Not applicable for even-even configurations)</w:t>
      </w:r>
    </w:p>
    <w:p w14:paraId="67B960F7" w14:textId="39869574" w:rsidR="005035BF" w:rsidRPr="00F07622" w:rsidRDefault="005D0DB9" w:rsidP="008B77EE">
      <w:pPr>
        <w:pStyle w:val="Heading3"/>
      </w:pPr>
      <w:r w:rsidRPr="00F07622">
        <w:t xml:space="preserve">    </w:t>
      </w:r>
      <w:r w:rsidR="005035BF" w:rsidRPr="00F07622">
        <w:t xml:space="preserve">Performance </w:t>
      </w:r>
      <w:r w:rsidR="003A6E44" w:rsidRPr="00F07622">
        <w:t xml:space="preserve">Criteria (Lab Tested): </w:t>
      </w:r>
      <w:r w:rsidR="005035BF" w:rsidRPr="00F07622">
        <w:tab/>
      </w:r>
      <w:r w:rsidR="0047498F" w:rsidRPr="00F07622">
        <w:t xml:space="preserve">    </w:t>
      </w:r>
      <w:r w:rsidR="005035BF" w:rsidRPr="00F07622">
        <w:rPr>
          <w:b/>
        </w:rPr>
        <w:t>Low Profile Saddle Sill</w:t>
      </w:r>
      <w:r w:rsidR="00C078C2" w:rsidRPr="00F07622">
        <w:rPr>
          <w:b/>
        </w:rPr>
        <w:t xml:space="preserve"> - </w:t>
      </w:r>
      <w:r w:rsidR="004B601A" w:rsidRPr="00F07622">
        <w:rPr>
          <w:b/>
        </w:rPr>
        <w:t>Inwar</w:t>
      </w:r>
      <w:r w:rsidR="00C078C2" w:rsidRPr="00F07622">
        <w:rPr>
          <w:b/>
        </w:rPr>
        <w:t>d Opening</w:t>
      </w:r>
      <w:r w:rsidR="00C078C2" w:rsidRPr="00F07622">
        <w:t xml:space="preserve"> </w:t>
      </w:r>
    </w:p>
    <w:p w14:paraId="52683610" w14:textId="051653F5" w:rsidR="008D514C" w:rsidRPr="00F07622" w:rsidRDefault="008D514C" w:rsidP="006E5AF2">
      <w:pPr>
        <w:pStyle w:val="Heading4"/>
      </w:pPr>
      <w:r w:rsidRPr="00F07622">
        <w:t>Folding Glass Door Units tested to AAMA/</w:t>
      </w:r>
      <w:r w:rsidR="007370DF" w:rsidRPr="00F07622">
        <w:t>WDMA</w:t>
      </w:r>
      <w:r w:rsidRPr="00F07622">
        <w:t>/</w:t>
      </w:r>
      <w:r w:rsidR="007370DF" w:rsidRPr="00F07622">
        <w:t>CSA</w:t>
      </w:r>
      <w:r w:rsidRPr="00F07622">
        <w:t xml:space="preserve"> 101/</w:t>
      </w:r>
      <w:r w:rsidR="007370DF" w:rsidRPr="00F07622">
        <w:t>I</w:t>
      </w:r>
      <w:r w:rsidRPr="00F07622">
        <w:t>.</w:t>
      </w:r>
      <w:r w:rsidR="007370DF" w:rsidRPr="00F07622">
        <w:t>S</w:t>
      </w:r>
      <w:r w:rsidRPr="00F07622">
        <w:t>.2/A440-17</w:t>
      </w:r>
      <w:r w:rsidR="00944680" w:rsidRPr="00F07622">
        <w:t xml:space="preserve"> (NAFS-17)</w:t>
      </w:r>
      <w:r w:rsidRPr="00F07622">
        <w:t>:</w:t>
      </w:r>
    </w:p>
    <w:p w14:paraId="127431A8" w14:textId="3AC3B60A" w:rsidR="00CD57BF" w:rsidRPr="00F07622" w:rsidRDefault="00CD57BF" w:rsidP="00C7195D">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00F07622">
        <w:t xml:space="preserve"> (</w:t>
      </w:r>
      <w:r w:rsidR="00E9667A">
        <w:t>4000 mm x 2600 mm</w:t>
      </w:r>
      <w:r w:rsidR="00F07622">
        <w:t>)</w:t>
      </w:r>
      <w:r w:rsidRPr="00F07622">
        <w:t xml:space="preserve"> </w:t>
      </w:r>
      <w:r w:rsidR="00250E82">
        <w:t xml:space="preserve">with 1L3R configuration </w:t>
      </w:r>
      <w:r w:rsidRPr="00F07622">
        <w:t>for inward opening units.</w:t>
      </w:r>
    </w:p>
    <w:p w14:paraId="50EA1FC1" w14:textId="77777777" w:rsidR="00A16A80" w:rsidRPr="00F07622" w:rsidRDefault="002B2C68" w:rsidP="006E5AF2">
      <w:pPr>
        <w:pStyle w:val="Heading4"/>
      </w:pPr>
      <w:r w:rsidRPr="00F07622">
        <w:t xml:space="preserve">Structural Load Deflection (ASTM E330): </w:t>
      </w:r>
    </w:p>
    <w:p w14:paraId="13797E98" w14:textId="77777777" w:rsidR="00A16A80" w:rsidRPr="00F07622" w:rsidRDefault="002B2C68" w:rsidP="00A16A80">
      <w:pPr>
        <w:pStyle w:val="Heading5"/>
      </w:pPr>
      <w:r w:rsidRPr="00F07622">
        <w:t xml:space="preserve">Design Pressure - Positive: </w:t>
      </w:r>
      <w:r w:rsidRPr="00F07622">
        <w:tab/>
        <w:t>50 psf (2400 Pa)</w:t>
      </w:r>
    </w:p>
    <w:p w14:paraId="762A8515" w14:textId="77777777" w:rsidR="00A16A80" w:rsidRPr="00F07622" w:rsidRDefault="002B2C68" w:rsidP="00A16A80">
      <w:pPr>
        <w:pStyle w:val="Heading5"/>
      </w:pPr>
      <w:r w:rsidRPr="00F07622">
        <w:t xml:space="preserve">Design Pressure - Negative: </w:t>
      </w:r>
      <w:r w:rsidRPr="00F07622">
        <w:tab/>
        <w:t>50 psf (2400 Pa)</w:t>
      </w:r>
    </w:p>
    <w:p w14:paraId="66B0DE73" w14:textId="22E20DC5" w:rsidR="002B2C68" w:rsidRPr="00F07622" w:rsidRDefault="002B2C68" w:rsidP="00A16A80">
      <w:pPr>
        <w:pStyle w:val="Heading5"/>
      </w:pPr>
      <w:r w:rsidRPr="00F07622">
        <w:t>Uniform Load deflection, L</w:t>
      </w:r>
      <w:r w:rsidR="00665A24" w:rsidRPr="00F07622">
        <w:t>/</w:t>
      </w:r>
      <w:r w:rsidRPr="00F07622">
        <w:t>175:</w:t>
      </w:r>
      <w:r w:rsidR="008C2667" w:rsidRPr="00F07622">
        <w:t xml:space="preserve">  Pass </w:t>
      </w:r>
      <w:r w:rsidR="00F07622">
        <w:t>25</w:t>
      </w:r>
      <w:r w:rsidR="008C2667" w:rsidRPr="00F07622">
        <w:t xml:space="preserve"> psf (1</w:t>
      </w:r>
      <w:r w:rsidR="00F07622">
        <w:t xml:space="preserve">190 </w:t>
      </w:r>
      <w:r w:rsidR="008C2667" w:rsidRPr="00F07622">
        <w:t>Pa)</w:t>
      </w:r>
      <w:r w:rsidRPr="00F07622">
        <w:t xml:space="preserve"> </w:t>
      </w:r>
    </w:p>
    <w:p w14:paraId="4DC9CD01" w14:textId="77777777" w:rsidR="00E34762" w:rsidRPr="00F07622" w:rsidRDefault="00C078C2" w:rsidP="006E5AF2">
      <w:pPr>
        <w:pStyle w:val="Heading4"/>
      </w:pPr>
      <w:r w:rsidRPr="00F07622">
        <w:t xml:space="preserve">Air Infiltration </w:t>
      </w:r>
      <w:r w:rsidR="00B75607" w:rsidRPr="00F07622">
        <w:t xml:space="preserve">(ASTM E283): </w:t>
      </w:r>
      <w:r w:rsidR="00E34762" w:rsidRPr="00F07622">
        <w:tab/>
      </w:r>
    </w:p>
    <w:p w14:paraId="158956B2"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0CF9F6A"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48237A8D" w14:textId="77777777" w:rsidR="00405BE5" w:rsidRPr="00F07622" w:rsidRDefault="00405BE5" w:rsidP="009E0E35">
      <w:pPr>
        <w:pStyle w:val="Heading5"/>
      </w:pPr>
      <w:r w:rsidRPr="00F07622">
        <w:t>Canadian Air Infiltration/Exfiltration Level: A2</w:t>
      </w:r>
      <w:r w:rsidRPr="00F07622">
        <w:tab/>
      </w:r>
    </w:p>
    <w:p w14:paraId="60C663FB" w14:textId="77777777" w:rsidR="00D62F04" w:rsidRPr="00F07622" w:rsidRDefault="00D62F04" w:rsidP="006E5AF2">
      <w:pPr>
        <w:pStyle w:val="Heading4"/>
      </w:pPr>
      <w:r w:rsidRPr="00F07622">
        <w:t xml:space="preserve">Water Penetration (ASTM E331, ASTM E547):  </w:t>
      </w:r>
    </w:p>
    <w:p w14:paraId="35F68939" w14:textId="4A4BAE34" w:rsidR="00D62F04" w:rsidRPr="00F07622" w:rsidRDefault="00D62F04" w:rsidP="009E0E35">
      <w:pPr>
        <w:pStyle w:val="Heading5"/>
      </w:pPr>
      <w:r w:rsidRPr="00F07622">
        <w:t xml:space="preserve">No uncontrolled water leakage at a static (with weeps) test pressure of </w:t>
      </w:r>
      <w:r w:rsidR="003E2020"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8B61868" w14:textId="189E6455" w:rsidR="007370DF" w:rsidRPr="00F07622" w:rsidRDefault="00C8019C" w:rsidP="008B77EE">
      <w:pPr>
        <w:pStyle w:val="Heading3"/>
      </w:pPr>
      <w:r w:rsidRPr="00F07622">
        <w:t xml:space="preserve">    </w:t>
      </w:r>
      <w:r w:rsidR="004B601A" w:rsidRPr="00F07622">
        <w:t xml:space="preserve">Performance Criteria (Lab Tested): </w:t>
      </w:r>
      <w:r w:rsidR="004B601A" w:rsidRPr="00F07622">
        <w:tab/>
      </w:r>
      <w:r w:rsidR="000F2E64" w:rsidRPr="00F07622">
        <w:t xml:space="preserve"> </w:t>
      </w:r>
      <w:r w:rsidR="004B601A" w:rsidRPr="00F07622">
        <w:rPr>
          <w:b/>
          <w:bCs/>
        </w:rPr>
        <w:t>Low</w:t>
      </w:r>
      <w:r w:rsidR="004B601A" w:rsidRPr="00F07622">
        <w:t xml:space="preserve"> </w:t>
      </w:r>
      <w:r w:rsidR="004B601A" w:rsidRPr="00F07622">
        <w:rPr>
          <w:b/>
          <w:bCs/>
        </w:rPr>
        <w:t>Profile</w:t>
      </w:r>
      <w:r w:rsidR="004B601A" w:rsidRPr="00F07622">
        <w:t xml:space="preserve"> </w:t>
      </w:r>
      <w:r w:rsidR="004B601A" w:rsidRPr="00F07622">
        <w:rPr>
          <w:b/>
          <w:bCs/>
        </w:rPr>
        <w:t>Sad</w:t>
      </w:r>
      <w:r w:rsidR="00C83F06" w:rsidRPr="00F07622">
        <w:rPr>
          <w:b/>
          <w:bCs/>
        </w:rPr>
        <w:t>dle</w:t>
      </w:r>
      <w:r w:rsidR="00C83F06" w:rsidRPr="00F07622">
        <w:t xml:space="preserve"> </w:t>
      </w:r>
      <w:r w:rsidR="00C83F06" w:rsidRPr="00F07622">
        <w:rPr>
          <w:b/>
          <w:bCs/>
        </w:rPr>
        <w:t>Sill -</w:t>
      </w:r>
      <w:r w:rsidR="00C83F06" w:rsidRPr="00F07622">
        <w:t xml:space="preserve"> </w:t>
      </w:r>
      <w:r w:rsidR="00C83F06" w:rsidRPr="00F07622">
        <w:rPr>
          <w:b/>
          <w:bCs/>
        </w:rPr>
        <w:t>Outward</w:t>
      </w:r>
      <w:r w:rsidR="00C83F06" w:rsidRPr="00F07622">
        <w:t xml:space="preserve"> </w:t>
      </w:r>
      <w:r w:rsidR="00C83F06" w:rsidRPr="00F07622">
        <w:rPr>
          <w:b/>
          <w:bCs/>
        </w:rPr>
        <w:t>Opening</w:t>
      </w:r>
    </w:p>
    <w:p w14:paraId="725B36D5" w14:textId="19FC2034" w:rsidR="00282451" w:rsidRPr="00F07622" w:rsidRDefault="00282451" w:rsidP="006E5AF2">
      <w:pPr>
        <w:pStyle w:val="Heading4"/>
      </w:pPr>
      <w:r w:rsidRPr="00F07622">
        <w:t>Folding Glass Door Units tested to AAMA/WDMA/CSA 101/I.S.2/A440-17 (NAFS-17):</w:t>
      </w:r>
    </w:p>
    <w:p w14:paraId="1EC4929E" w14:textId="5C74C9E3" w:rsidR="008D25B3" w:rsidRPr="00F07622" w:rsidRDefault="008D25B3" w:rsidP="00A16A80">
      <w:pPr>
        <w:pStyle w:val="Heading5"/>
      </w:pPr>
      <w:r w:rsidRPr="00F07622">
        <w:t>Class CW-PG</w:t>
      </w:r>
      <w:r w:rsidR="00F07622">
        <w:t>2</w:t>
      </w:r>
      <w:r w:rsidRPr="00F07622">
        <w:t xml:space="preserve">5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w:t>
      </w:r>
      <w:r w:rsidRPr="00F07622">
        <w:t xml:space="preserve"> (</w:t>
      </w:r>
      <w:r w:rsidR="00E9667A">
        <w:t>4000 mm x 2600 mm)</w:t>
      </w:r>
      <w:r w:rsidRPr="00F07622">
        <w:t xml:space="preserve"> </w:t>
      </w:r>
      <w:r w:rsidR="00F07622">
        <w:t xml:space="preserve">and Class </w:t>
      </w:r>
      <w:r w:rsidR="00F81962">
        <w:t xml:space="preserve"> </w:t>
      </w:r>
      <w:r w:rsidR="00F07622">
        <w:t xml:space="preserve">LC-PG35 </w:t>
      </w:r>
      <w:r w:rsidR="003E5810">
        <w:t>-</w:t>
      </w:r>
      <w:r w:rsid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00F07622">
        <w:t>(</w:t>
      </w:r>
      <w:r w:rsidR="00E9667A">
        <w:t>4000 mm x 2600 mm</w:t>
      </w:r>
      <w:r w:rsidR="00F07622">
        <w:t xml:space="preserve">) </w:t>
      </w:r>
      <w:r w:rsidR="00250E82">
        <w:t xml:space="preserve">with 1L3R configuration </w:t>
      </w:r>
      <w:r w:rsidRPr="00F07622">
        <w:t>for outward opening units.</w:t>
      </w:r>
    </w:p>
    <w:p w14:paraId="46AF612A" w14:textId="35AB285E" w:rsidR="00A16A80" w:rsidRPr="00F07622" w:rsidRDefault="002B2C68" w:rsidP="006E5AF2">
      <w:pPr>
        <w:pStyle w:val="Heading4"/>
      </w:pPr>
      <w:r w:rsidRPr="00F07622">
        <w:t xml:space="preserve">Structural Load Deflection (ASTM E330): </w:t>
      </w:r>
    </w:p>
    <w:p w14:paraId="0E159769" w14:textId="77777777" w:rsidR="00A16A80" w:rsidRPr="00F07622" w:rsidRDefault="002B2C68" w:rsidP="00A16A80">
      <w:pPr>
        <w:pStyle w:val="Heading5"/>
      </w:pPr>
      <w:r w:rsidRPr="00F07622">
        <w:t xml:space="preserve">Design Pressure - Positive: </w:t>
      </w:r>
      <w:r w:rsidRPr="00F07622">
        <w:tab/>
        <w:t>50 psf (2400 Pa)</w:t>
      </w:r>
    </w:p>
    <w:p w14:paraId="3811BC45" w14:textId="77777777" w:rsidR="00A16A80" w:rsidRPr="00F07622" w:rsidRDefault="002B2C68" w:rsidP="00A16A80">
      <w:pPr>
        <w:pStyle w:val="Heading5"/>
      </w:pPr>
      <w:r w:rsidRPr="00F07622">
        <w:t xml:space="preserve">Design Pressure - Negative: </w:t>
      </w:r>
      <w:r w:rsidRPr="00F07622">
        <w:tab/>
        <w:t>50 psf (2400 Pa)</w:t>
      </w:r>
    </w:p>
    <w:p w14:paraId="0ABD76A1" w14:textId="6B84E989" w:rsidR="002B2C68" w:rsidRPr="00F07622" w:rsidRDefault="002B2C68" w:rsidP="00A16A80">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r w:rsidR="008C2667" w:rsidRPr="00F07622">
        <w:tab/>
      </w:r>
      <w:r w:rsidR="008C2667" w:rsidRPr="00F07622">
        <w:tab/>
      </w:r>
      <w:r w:rsidR="008C2667" w:rsidRPr="00F07622">
        <w:tab/>
      </w:r>
    </w:p>
    <w:p w14:paraId="21D31EE7" w14:textId="77777777" w:rsidR="004B601A" w:rsidRPr="00F07622" w:rsidRDefault="004B601A" w:rsidP="006E5AF2">
      <w:pPr>
        <w:pStyle w:val="Heading4"/>
      </w:pPr>
      <w:r w:rsidRPr="00F07622">
        <w:t xml:space="preserve">Air Infiltration </w:t>
      </w:r>
      <w:r w:rsidR="00B75607" w:rsidRPr="00F07622">
        <w:t>(ASTM E283)</w:t>
      </w:r>
      <w:r w:rsidRPr="00F07622">
        <w:t>:</w:t>
      </w:r>
      <w:r w:rsidRPr="00F07622">
        <w:tab/>
      </w:r>
    </w:p>
    <w:p w14:paraId="3B5540FC" w14:textId="670B281E" w:rsidR="004B601A" w:rsidRPr="00F07622" w:rsidRDefault="004B601A" w:rsidP="009E0E35">
      <w:pPr>
        <w:pStyle w:val="Heading5"/>
      </w:pPr>
      <w:r w:rsidRPr="00F07622">
        <w:t>0.</w:t>
      </w:r>
      <w:r w:rsidR="00B75607" w:rsidRPr="00F07622">
        <w:t>1</w:t>
      </w:r>
      <w:r w:rsidR="002D3617" w:rsidRPr="00F07622">
        <w:t>2</w:t>
      </w:r>
      <w:r w:rsidRPr="00F07622">
        <w:t xml:space="preserve"> cfm/ft</w:t>
      </w:r>
      <w:r w:rsidRPr="00F07622">
        <w:rPr>
          <w:vertAlign w:val="superscript"/>
        </w:rPr>
        <w:t>2</w:t>
      </w:r>
      <w:r w:rsidRPr="00F07622">
        <w:t xml:space="preserve"> (0.</w:t>
      </w:r>
      <w:r w:rsidR="00B75607" w:rsidRPr="00F07622">
        <w:t>6</w:t>
      </w:r>
      <w:r w:rsidR="002D3617" w:rsidRPr="00F07622">
        <w:t>1</w:t>
      </w:r>
      <w:r w:rsidRPr="00F07622">
        <w:t xml:space="preserve"> L/s/m</w:t>
      </w:r>
      <w:r w:rsidRPr="00F07622">
        <w:rPr>
          <w:vertAlign w:val="superscript"/>
        </w:rPr>
        <w:t>2</w:t>
      </w:r>
      <w:r w:rsidRPr="00F07622">
        <w:t>) at a static air pressure difference of 1.57 psf (75 Pa)</w:t>
      </w:r>
    </w:p>
    <w:p w14:paraId="3A35D21C" w14:textId="2471C2BA" w:rsidR="00B15326" w:rsidRPr="00F07622" w:rsidRDefault="00B15326" w:rsidP="009E0E35">
      <w:pPr>
        <w:pStyle w:val="Heading5"/>
      </w:pPr>
      <w:r w:rsidRPr="00F07622">
        <w:t>0</w:t>
      </w:r>
      <w:r w:rsidR="00F07622">
        <w:t>.28</w:t>
      </w:r>
      <w:r w:rsidRPr="00F07622">
        <w:t xml:space="preserve"> cfm/ft</w:t>
      </w:r>
      <w:r w:rsidRPr="00112DA1">
        <w:rPr>
          <w:vertAlign w:val="superscript"/>
        </w:rPr>
        <w:t>2</w:t>
      </w:r>
      <w:r w:rsidRPr="00112DA1">
        <w:t xml:space="preserve"> (</w:t>
      </w:r>
      <w:r w:rsidR="002D3617" w:rsidRPr="00112DA1">
        <w:t>1</w:t>
      </w:r>
      <w:r w:rsidRPr="00112DA1">
        <w:t>.</w:t>
      </w:r>
      <w:r w:rsidR="002D3617" w:rsidRPr="00112DA1">
        <w:t>5</w:t>
      </w:r>
      <w:r w:rsidR="00112DA1" w:rsidRPr="00112DA1">
        <w:t>0</w:t>
      </w:r>
      <w:r w:rsidRPr="00F07622">
        <w:t xml:space="preserve"> L/s/m</w:t>
      </w:r>
      <w:r w:rsidRPr="00F07622">
        <w:rPr>
          <w:vertAlign w:val="superscript"/>
        </w:rPr>
        <w:t>2</w:t>
      </w:r>
      <w:r w:rsidRPr="00F07622">
        <w:t>) at a static air pressure difference of 6.24 psf (300 Pa)</w:t>
      </w:r>
    </w:p>
    <w:p w14:paraId="3DCA4347" w14:textId="2870D173" w:rsidR="00B15326" w:rsidRPr="00F07622" w:rsidRDefault="00B15326" w:rsidP="009E0E35">
      <w:pPr>
        <w:pStyle w:val="Heading5"/>
      </w:pPr>
      <w:r w:rsidRPr="00F07622">
        <w:t>Canadian Air Infiltration/Exfiltration Level: A</w:t>
      </w:r>
      <w:r w:rsidR="00405BE5" w:rsidRPr="00F07622">
        <w:t>2</w:t>
      </w:r>
      <w:r w:rsidRPr="00F07622">
        <w:tab/>
      </w:r>
    </w:p>
    <w:p w14:paraId="50AADECF" w14:textId="77777777" w:rsidR="00D62F04" w:rsidRPr="00F07622" w:rsidRDefault="00D62F04" w:rsidP="006E5AF2">
      <w:pPr>
        <w:pStyle w:val="Heading4"/>
      </w:pPr>
      <w:r w:rsidRPr="00F07622">
        <w:t xml:space="preserve">Water Penetration (ASTM E331, ASTM E547):  </w:t>
      </w:r>
    </w:p>
    <w:p w14:paraId="46328E2E" w14:textId="20AA271B" w:rsidR="00D62F04" w:rsidRPr="00F07622" w:rsidRDefault="00D62F04" w:rsidP="009E0E35">
      <w:pPr>
        <w:pStyle w:val="Heading5"/>
      </w:pPr>
      <w:r w:rsidRPr="00F07622">
        <w:t xml:space="preserve">No uncontrolled water leakage at a static (with weeps) test pressure of </w:t>
      </w:r>
      <w:r w:rsidR="004D03A3" w:rsidRPr="00F07622">
        <w:t>5</w:t>
      </w:r>
      <w:r w:rsidRPr="00F07622">
        <w:t>.</w:t>
      </w:r>
      <w:r w:rsidR="00B54FEA" w:rsidRPr="00F07622">
        <w:t>43</w:t>
      </w:r>
      <w:r w:rsidRPr="00F07622">
        <w:t xml:space="preserve"> psf (</w:t>
      </w:r>
      <w:r w:rsidR="004D03A3" w:rsidRPr="00F07622">
        <w:t>2</w:t>
      </w:r>
      <w:r w:rsidR="00B54FEA" w:rsidRPr="00F07622">
        <w:t>6</w:t>
      </w:r>
      <w:r w:rsidRPr="00F07622">
        <w:t>0 Pa)</w:t>
      </w:r>
      <w:r w:rsidR="00066E67" w:rsidRPr="00F07622">
        <w:t>. (Not applicable for even-even configurations)</w:t>
      </w:r>
      <w:r w:rsidR="00066E67" w:rsidRPr="00F07622">
        <w:tab/>
      </w:r>
    </w:p>
    <w:p w14:paraId="653A8556" w14:textId="061122F1" w:rsidR="00375EF0" w:rsidRPr="00F07622" w:rsidRDefault="00375EF0" w:rsidP="008B77EE">
      <w:pPr>
        <w:pStyle w:val="Heading3"/>
        <w:rPr>
          <w:b/>
          <w:bCs/>
        </w:rPr>
      </w:pPr>
      <w:r w:rsidRPr="00F07622">
        <w:t>Performance Criteria (</w:t>
      </w:r>
      <w:r w:rsidR="007370DF" w:rsidRPr="00F07622">
        <w:t>Specific or equivalent to l</w:t>
      </w:r>
      <w:r w:rsidRPr="00F07622">
        <w:t xml:space="preserve">ab </w:t>
      </w:r>
      <w:r w:rsidR="007370DF" w:rsidRPr="00F07622">
        <w:t>t</w:t>
      </w:r>
      <w:r w:rsidRPr="00F07622">
        <w:t>ested):</w:t>
      </w:r>
      <w:r w:rsidR="00A16A80" w:rsidRPr="00F07622">
        <w:t xml:space="preserve">  </w:t>
      </w:r>
      <w:r w:rsidR="00A16A80" w:rsidRPr="00F07622">
        <w:tab/>
      </w:r>
      <w:r w:rsidRPr="00F07622">
        <w:rPr>
          <w:b/>
          <w:bCs/>
        </w:rPr>
        <w:t>Low Profile Saddle Sill with UniverSILL</w:t>
      </w:r>
      <w:r w:rsidR="00A707BF">
        <w:rPr>
          <w:rFonts w:cs="Arial"/>
          <w:b/>
          <w:bCs/>
        </w:rPr>
        <w:t>®</w:t>
      </w:r>
      <w:r w:rsidRPr="00F07622">
        <w:rPr>
          <w:b/>
          <w:bCs/>
        </w:rPr>
        <w:t xml:space="preserve"> - Outward Opening</w:t>
      </w:r>
    </w:p>
    <w:p w14:paraId="21C751EE" w14:textId="2B7D3426" w:rsidR="00C618D3" w:rsidRPr="00F07622" w:rsidRDefault="00C618D3" w:rsidP="006E5AF2">
      <w:pPr>
        <w:pStyle w:val="Heading4"/>
      </w:pPr>
      <w:r w:rsidRPr="00F07622">
        <w:t>Folding Glass Door Units tested to AAMA/WDMA/CSA</w:t>
      </w:r>
      <w:r w:rsidR="00F07049">
        <w:t xml:space="preserve"> </w:t>
      </w:r>
      <w:r w:rsidRPr="00F07622">
        <w:t>101/I.S.2/A440-17 (NAFS-17):</w:t>
      </w:r>
    </w:p>
    <w:p w14:paraId="55EFC370" w14:textId="6159F513" w:rsidR="00C618D3" w:rsidRPr="00F07622" w:rsidRDefault="00C618D3" w:rsidP="00A16A80">
      <w:pPr>
        <w:pStyle w:val="Heading5"/>
      </w:pPr>
      <w:r w:rsidRPr="00F07622">
        <w:t>Class CW-PG</w:t>
      </w:r>
      <w:r w:rsidR="00F07622">
        <w:t>35</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and </w:t>
      </w:r>
      <w:r w:rsidR="003510E3">
        <w:t xml:space="preserve">Class </w:t>
      </w:r>
      <w:r w:rsidR="00F81962">
        <w:t xml:space="preserve"> </w:t>
      </w:r>
      <w:r w:rsidRPr="00F07622">
        <w:t>LC-PG5</w:t>
      </w:r>
      <w:r w:rsidR="00F07622">
        <w:t>0</w:t>
      </w:r>
      <w:r w:rsidRPr="00F07622">
        <w:t xml:space="preserve"> </w:t>
      </w:r>
      <w:r w:rsidR="003E5810">
        <w:t>-</w:t>
      </w:r>
      <w:r w:rsidRPr="00F07622">
        <w:t xml:space="preserve"> FLD </w:t>
      </w:r>
      <w:r w:rsidR="00E9667A">
        <w:t>157-1/</w:t>
      </w:r>
      <w:r w:rsidR="003804E7">
        <w:t>2</w:t>
      </w:r>
      <w:r w:rsidR="00E9667A">
        <w:t xml:space="preserve"> inch </w:t>
      </w:r>
      <w:r w:rsidR="00E9667A" w:rsidRPr="009A72C2">
        <w:t xml:space="preserve">x </w:t>
      </w:r>
      <w:r w:rsidR="00E9667A">
        <w:t>102-</w:t>
      </w:r>
      <w:r w:rsidR="003804E7">
        <w:t>3/8</w:t>
      </w:r>
      <w:r w:rsidR="00E9667A">
        <w:t xml:space="preserve"> inch </w:t>
      </w:r>
      <w:r w:rsidRPr="00F07622">
        <w:t>(</w:t>
      </w:r>
      <w:r w:rsidR="00E9667A">
        <w:t>4000 mm x 2600 mm</w:t>
      </w:r>
      <w:r w:rsidRPr="00F07622">
        <w:t xml:space="preserve">) </w:t>
      </w:r>
      <w:r w:rsidR="00250E82">
        <w:t xml:space="preserve">with 1L3R configuration </w:t>
      </w:r>
      <w:r w:rsidRPr="00F07622">
        <w:t>for outward opening units.</w:t>
      </w:r>
    </w:p>
    <w:p w14:paraId="0D133CF3" w14:textId="77777777" w:rsidR="00A16A80" w:rsidRPr="00F07622" w:rsidRDefault="00375EF0" w:rsidP="006E5AF2">
      <w:pPr>
        <w:pStyle w:val="Heading4"/>
      </w:pPr>
      <w:r w:rsidRPr="00F07622">
        <w:t>Structural Load Deflection (ASTM E330):</w:t>
      </w:r>
    </w:p>
    <w:p w14:paraId="0E0950A4" w14:textId="77777777" w:rsidR="00A16A80" w:rsidRPr="00F07622" w:rsidRDefault="00375EF0" w:rsidP="00A16A80">
      <w:pPr>
        <w:pStyle w:val="Heading5"/>
      </w:pPr>
      <w:r w:rsidRPr="00F07622">
        <w:t xml:space="preserve">Design Pressure - Positive: </w:t>
      </w:r>
      <w:r w:rsidRPr="00F07622">
        <w:tab/>
        <w:t>50 psf (2400 Pa)</w:t>
      </w:r>
    </w:p>
    <w:p w14:paraId="31CACAC2" w14:textId="77777777" w:rsidR="00A16A80" w:rsidRPr="00F07622" w:rsidRDefault="00375EF0" w:rsidP="00A16A80">
      <w:pPr>
        <w:pStyle w:val="Heading5"/>
      </w:pPr>
      <w:r w:rsidRPr="00F07622">
        <w:t xml:space="preserve">Design Pressure - Negative: </w:t>
      </w:r>
      <w:r w:rsidRPr="00F07622">
        <w:tab/>
        <w:t>50 psf (2400 Pa)</w:t>
      </w:r>
    </w:p>
    <w:p w14:paraId="49AE1782" w14:textId="2BC1D111" w:rsidR="00375EF0" w:rsidRPr="00F07622" w:rsidRDefault="00375EF0" w:rsidP="00A16A80">
      <w:pPr>
        <w:pStyle w:val="Heading5"/>
      </w:pPr>
      <w:r w:rsidRPr="00F07622">
        <w:t xml:space="preserve">Uniform Load deflection, L/175: </w:t>
      </w:r>
      <w:r w:rsidRPr="00F07622">
        <w:tab/>
        <w:t xml:space="preserve">Pass </w:t>
      </w:r>
      <w:r w:rsidR="00F07622">
        <w:t xml:space="preserve">25 </w:t>
      </w:r>
      <w:r w:rsidRPr="00F07622">
        <w:t>psf (1</w:t>
      </w:r>
      <w:r w:rsidR="00F07622">
        <w:t>190</w:t>
      </w:r>
      <w:r w:rsidRPr="00F07622">
        <w:t xml:space="preserve"> Pa)</w:t>
      </w:r>
      <w:r w:rsidRPr="00F07622">
        <w:tab/>
      </w:r>
      <w:r w:rsidRPr="00F07622">
        <w:tab/>
      </w:r>
      <w:r w:rsidRPr="00F07622">
        <w:tab/>
      </w:r>
    </w:p>
    <w:p w14:paraId="36C8AFC4" w14:textId="77777777" w:rsidR="00375EF0" w:rsidRPr="00F07622" w:rsidRDefault="00375EF0" w:rsidP="006E5AF2">
      <w:pPr>
        <w:pStyle w:val="Heading4"/>
      </w:pPr>
      <w:r w:rsidRPr="00F07622">
        <w:t>Air Infiltration (ASTM E283):</w:t>
      </w:r>
      <w:r w:rsidRPr="00F07622">
        <w:tab/>
      </w:r>
    </w:p>
    <w:p w14:paraId="60002D6A" w14:textId="2FCFD3F3" w:rsidR="00375EF0" w:rsidRPr="00F07622" w:rsidRDefault="00375EF0" w:rsidP="009E0E35">
      <w:pPr>
        <w:pStyle w:val="Heading5"/>
      </w:pPr>
      <w:r w:rsidRPr="00F07622">
        <w:t>0.0</w:t>
      </w:r>
      <w:r w:rsidR="00F07622">
        <w:t xml:space="preserve">4 </w:t>
      </w:r>
      <w:r w:rsidRPr="00F07622">
        <w:t>cfm/ft</w:t>
      </w:r>
      <w:r w:rsidRPr="00F07622">
        <w:rPr>
          <w:vertAlign w:val="superscript"/>
        </w:rPr>
        <w:t>2</w:t>
      </w:r>
      <w:r w:rsidRPr="00F07622">
        <w:t xml:space="preserve"> (0.</w:t>
      </w:r>
      <w:r w:rsidR="00270B79">
        <w:t xml:space="preserve">20 </w:t>
      </w:r>
      <w:r w:rsidRPr="00F07622">
        <w:t>L/s/m</w:t>
      </w:r>
      <w:r w:rsidRPr="00F07622">
        <w:rPr>
          <w:vertAlign w:val="superscript"/>
        </w:rPr>
        <w:t>2</w:t>
      </w:r>
      <w:r w:rsidRPr="00F07622">
        <w:t>) at a static air pressure difference of 1.57 psf (75 Pa)</w:t>
      </w:r>
    </w:p>
    <w:p w14:paraId="01DB24A3" w14:textId="7DAA4BE4" w:rsidR="00375EF0" w:rsidRPr="00F07622" w:rsidRDefault="00375EF0" w:rsidP="009E0E35">
      <w:pPr>
        <w:pStyle w:val="Heading5"/>
      </w:pPr>
      <w:r w:rsidRPr="00F07622">
        <w:t>0.0</w:t>
      </w:r>
      <w:r w:rsidR="00F07622">
        <w:t>7</w:t>
      </w:r>
      <w:r w:rsidRPr="00F07622">
        <w:t xml:space="preserve"> cfm/ft</w:t>
      </w:r>
      <w:r w:rsidRPr="00F07622">
        <w:rPr>
          <w:vertAlign w:val="superscript"/>
        </w:rPr>
        <w:t>2</w:t>
      </w:r>
      <w:r w:rsidRPr="00F07622">
        <w:t xml:space="preserve"> (0.</w:t>
      </w:r>
      <w:r w:rsidR="003510E3">
        <w:t>35</w:t>
      </w:r>
      <w:r w:rsidRPr="00F07622">
        <w:t xml:space="preserve"> L/s/m</w:t>
      </w:r>
      <w:r w:rsidRPr="00F07622">
        <w:rPr>
          <w:vertAlign w:val="superscript"/>
        </w:rPr>
        <w:t>2</w:t>
      </w:r>
      <w:r w:rsidRPr="00F07622">
        <w:t>) at a static air pressure difference of 6.24 psf (300 Pa)</w:t>
      </w:r>
    </w:p>
    <w:p w14:paraId="4F192E9F" w14:textId="1C69BEC3" w:rsidR="00375EF0" w:rsidRPr="00F07622" w:rsidRDefault="00375EF0" w:rsidP="009E0E35">
      <w:pPr>
        <w:pStyle w:val="Heading5"/>
      </w:pPr>
      <w:r w:rsidRPr="00F07622">
        <w:t>Canadian Air Infiltration/Exfiltration Level: A</w:t>
      </w:r>
      <w:r w:rsidR="00FF0E10" w:rsidRPr="00F07622">
        <w:t>3</w:t>
      </w:r>
      <w:r w:rsidRPr="00F07622">
        <w:tab/>
      </w:r>
    </w:p>
    <w:p w14:paraId="211F861A" w14:textId="77777777" w:rsidR="00375EF0" w:rsidRPr="00F07622" w:rsidRDefault="00375EF0" w:rsidP="006E5AF2">
      <w:pPr>
        <w:pStyle w:val="Heading4"/>
      </w:pPr>
      <w:r w:rsidRPr="00F07622">
        <w:t xml:space="preserve">Water Penetration (ASTM E331, ASTM E547):  </w:t>
      </w:r>
    </w:p>
    <w:p w14:paraId="5168651E" w14:textId="72A5B554" w:rsidR="00375EF0" w:rsidRPr="00F07622" w:rsidRDefault="00375EF0" w:rsidP="009E0E35">
      <w:pPr>
        <w:pStyle w:val="Heading5"/>
      </w:pPr>
      <w:r w:rsidRPr="00F07622">
        <w:t>No uncontrolled water leakage at a static (with weeps) test pressure of</w:t>
      </w:r>
      <w:r w:rsidR="00D45C70">
        <w:t xml:space="preserve"> 7.5</w:t>
      </w:r>
      <w:r w:rsidRPr="00F07622">
        <w:t xml:space="preserve"> psf (</w:t>
      </w:r>
      <w:r w:rsidR="00D45C70">
        <w:t>36</w:t>
      </w:r>
      <w:r w:rsidR="00496577" w:rsidRPr="00F07622">
        <w:t>0</w:t>
      </w:r>
      <w:r w:rsidRPr="00F07622">
        <w:t xml:space="preserve"> Pa). (Not applicable for even-even configurations)</w:t>
      </w:r>
      <w:r w:rsidRPr="00F07622">
        <w:tab/>
      </w:r>
    </w:p>
    <w:p w14:paraId="75675CE4" w14:textId="5F7A4E77" w:rsidR="00976870" w:rsidRDefault="00976870" w:rsidP="008B77EE">
      <w:pPr>
        <w:pStyle w:val="Heading3"/>
      </w:pPr>
      <w:r>
        <w:t xml:space="preserve">Performance </w:t>
      </w:r>
      <w:r w:rsidRPr="00B40259">
        <w:t>Criteria (Specific or equivalent):</w:t>
      </w:r>
      <w:r>
        <w:t xml:space="preserve"> </w:t>
      </w:r>
      <w:r w:rsidR="00F07049">
        <w:t xml:space="preserve">         </w:t>
      </w:r>
      <w:r w:rsidRPr="00F07049">
        <w:rPr>
          <w:b/>
          <w:bCs/>
        </w:rPr>
        <w:t xml:space="preserve">Low Profile </w:t>
      </w:r>
      <w:r w:rsidR="00F07049" w:rsidRPr="00F07049">
        <w:rPr>
          <w:b/>
          <w:bCs/>
        </w:rPr>
        <w:t xml:space="preserve">Raised Sill </w:t>
      </w:r>
      <w:r w:rsidR="00F07049">
        <w:rPr>
          <w:b/>
          <w:bCs/>
        </w:rPr>
        <w:t>-</w:t>
      </w:r>
      <w:r w:rsidR="00F07049" w:rsidRPr="00F07049">
        <w:rPr>
          <w:b/>
          <w:bCs/>
        </w:rPr>
        <w:t xml:space="preserve"> Inward Opening</w:t>
      </w:r>
    </w:p>
    <w:p w14:paraId="5484DDA3" w14:textId="603E5260" w:rsidR="00F07049" w:rsidRDefault="00F07049" w:rsidP="006E5AF2">
      <w:pPr>
        <w:pStyle w:val="Heading4"/>
      </w:pPr>
      <w:r>
        <w:t>Folding Glass Door Units tested to AAMA/WDMA/CSA 101</w:t>
      </w:r>
      <w:r w:rsidR="0005510C">
        <w:t>/I.S.2/A440-17 (</w:t>
      </w:r>
      <w:r w:rsidR="0079129D">
        <w:t>NAFS-17):</w:t>
      </w:r>
    </w:p>
    <w:p w14:paraId="42BD9183" w14:textId="04B0DA66" w:rsidR="0079129D" w:rsidRDefault="0079129D" w:rsidP="0079129D">
      <w:pPr>
        <w:pStyle w:val="Heading5"/>
      </w:pPr>
      <w:r>
        <w:t>Class CW-PG25 - FLD 157-1/</w:t>
      </w:r>
      <w:r w:rsidR="003804E7">
        <w:t>2</w:t>
      </w:r>
      <w:r>
        <w:t xml:space="preserve"> inch x 102-</w:t>
      </w:r>
      <w:r w:rsidR="003804E7">
        <w:t>3/8</w:t>
      </w:r>
      <w:r>
        <w:t xml:space="preserve"> inch (4000 mm x 2600 mm) and Class </w:t>
      </w:r>
      <w:r w:rsidR="00F81962">
        <w:t xml:space="preserve"> </w:t>
      </w:r>
      <w:r>
        <w:t>LC-PG35 - FLD 157-1/</w:t>
      </w:r>
      <w:r w:rsidR="003804E7">
        <w:t>2</w:t>
      </w:r>
      <w:r>
        <w:t xml:space="preserve"> inch x 102-</w:t>
      </w:r>
      <w:r w:rsidR="003804E7">
        <w:t>3/8</w:t>
      </w:r>
      <w:r>
        <w:t xml:space="preserve"> inch (</w:t>
      </w:r>
      <w:r w:rsidR="00B40259">
        <w:t>4000 mm x 2600 mm) with 1L3R configuration for inward opening units.</w:t>
      </w:r>
    </w:p>
    <w:p w14:paraId="5140DEF2" w14:textId="2BBFDBA5" w:rsidR="0079129D" w:rsidRDefault="00B40259" w:rsidP="006E5AF2">
      <w:pPr>
        <w:pStyle w:val="Heading4"/>
      </w:pPr>
      <w:r>
        <w:t>Structural Load Deflection (ASTM E330):</w:t>
      </w:r>
    </w:p>
    <w:p w14:paraId="169126E5" w14:textId="4E4B6963" w:rsidR="0079129D" w:rsidRDefault="00B40259" w:rsidP="00B40259">
      <w:pPr>
        <w:pStyle w:val="Heading5"/>
      </w:pPr>
      <w:r>
        <w:t>Design Pressure - Positive:</w:t>
      </w:r>
      <w:r>
        <w:tab/>
        <w:t>50 psf (2400 Pa)</w:t>
      </w:r>
    </w:p>
    <w:p w14:paraId="616D7ACD" w14:textId="77FBF81C" w:rsidR="00B40259" w:rsidRDefault="00B40259" w:rsidP="00B40259">
      <w:pPr>
        <w:pStyle w:val="Heading5"/>
      </w:pPr>
      <w:r>
        <w:t>Design Pressure - Negative:</w:t>
      </w:r>
      <w:r>
        <w:tab/>
        <w:t>50 psf (2400 Pa)</w:t>
      </w:r>
    </w:p>
    <w:p w14:paraId="40217D25" w14:textId="3D072927" w:rsidR="00B40259" w:rsidRDefault="00B40259" w:rsidP="00B40259">
      <w:pPr>
        <w:pStyle w:val="Heading5"/>
      </w:pPr>
      <w:r>
        <w:t>Uniform Load deflection, L/175:</w:t>
      </w:r>
      <w:r>
        <w:tab/>
        <w:t>Pass 25 psf (1190 Pa)</w:t>
      </w:r>
    </w:p>
    <w:p w14:paraId="04418138" w14:textId="55AC6858" w:rsidR="00B40259" w:rsidRDefault="00B40259" w:rsidP="006E5AF2">
      <w:pPr>
        <w:pStyle w:val="Heading4"/>
      </w:pPr>
      <w:r>
        <w:t>Air Infiltration (ASTM E283):</w:t>
      </w:r>
    </w:p>
    <w:p w14:paraId="77F9EE66" w14:textId="5DBE0650" w:rsidR="00B40259" w:rsidRDefault="00B40259" w:rsidP="00B40259">
      <w:pPr>
        <w:pStyle w:val="Heading5"/>
      </w:pPr>
      <w:r>
        <w:t xml:space="preserve">0.12 </w:t>
      </w:r>
      <w:r w:rsidRPr="00F07622">
        <w:t>cfm/ft</w:t>
      </w:r>
      <w:r w:rsidRPr="00F07622">
        <w:rPr>
          <w:vertAlign w:val="superscript"/>
        </w:rPr>
        <w:t>2</w:t>
      </w:r>
      <w:r w:rsidRPr="00F07622">
        <w:t xml:space="preserve"> (0.61 L/s/m</w:t>
      </w:r>
      <w:r w:rsidRPr="00F07622">
        <w:rPr>
          <w:vertAlign w:val="superscript"/>
        </w:rPr>
        <w:t>2</w:t>
      </w:r>
      <w:r w:rsidRPr="00F07622">
        <w:t>)</w:t>
      </w:r>
      <w:r>
        <w:t xml:space="preserve"> at a static air pressure difference of 1.57 psf (75 Pa).</w:t>
      </w:r>
    </w:p>
    <w:p w14:paraId="0154E6B3" w14:textId="28A05C1D" w:rsidR="00B40259" w:rsidRDefault="00B27309" w:rsidP="00B40259">
      <w:pPr>
        <w:pStyle w:val="Heading5"/>
      </w:pPr>
      <w:r>
        <w:t>0.</w:t>
      </w:r>
      <w:r w:rsidRPr="00F07622">
        <w:t>30 cfm/ft</w:t>
      </w:r>
      <w:r w:rsidRPr="00F07622">
        <w:rPr>
          <w:vertAlign w:val="superscript"/>
        </w:rPr>
        <w:t>2</w:t>
      </w:r>
      <w:r w:rsidRPr="00F07622">
        <w:t xml:space="preserve"> (1.52 L/s/m</w:t>
      </w:r>
      <w:r w:rsidRPr="00F07622">
        <w:rPr>
          <w:vertAlign w:val="superscript"/>
        </w:rPr>
        <w:t>2</w:t>
      </w:r>
      <w:r w:rsidRPr="00F07622">
        <w:t>)</w:t>
      </w:r>
      <w:r>
        <w:t xml:space="preserve"> at a static air pressure difference of 6.24 psf (300 Pa).</w:t>
      </w:r>
    </w:p>
    <w:p w14:paraId="011FCBE5" w14:textId="62065B55" w:rsidR="00C8049D" w:rsidRDefault="00C8049D" w:rsidP="006E5AF2">
      <w:pPr>
        <w:pStyle w:val="Heading4"/>
      </w:pPr>
      <w:r>
        <w:t>Water Penetration (ASTM E331, ASTM E547):</w:t>
      </w:r>
    </w:p>
    <w:p w14:paraId="50CF8861" w14:textId="75911FE0" w:rsidR="00C8049D" w:rsidRDefault="00C8049D" w:rsidP="00C8049D">
      <w:pPr>
        <w:pStyle w:val="Heading5"/>
      </w:pPr>
      <w:r>
        <w:t xml:space="preserve">No uncontrolled water leakage at a static (with weeps) test pressure of 5.43 psf (260 Pa). </w:t>
      </w:r>
      <w:r w:rsidR="00D504F5">
        <w:t xml:space="preserve"> (Not applicable for even-even configurations)</w:t>
      </w:r>
    </w:p>
    <w:p w14:paraId="6B5C59D9" w14:textId="28EABFDF" w:rsidR="00DC10D3" w:rsidRPr="00F07622" w:rsidRDefault="00DC10D3" w:rsidP="008B77EE">
      <w:pPr>
        <w:pStyle w:val="Heading3"/>
      </w:pPr>
      <w:r w:rsidRPr="00F07622">
        <w:t>Perf</w:t>
      </w:r>
      <w:r w:rsidR="00E210A9" w:rsidRPr="00F07622">
        <w:t>ormance Criteria (</w:t>
      </w:r>
      <w:r w:rsidR="002E4DF3" w:rsidRPr="00F07622">
        <w:t>Specific</w:t>
      </w:r>
      <w:r w:rsidR="007370DF" w:rsidRPr="00F07622">
        <w:t xml:space="preserve"> or equivalent</w:t>
      </w:r>
      <w:r w:rsidR="008C2667" w:rsidRPr="00F07622">
        <w:t xml:space="preserve"> </w:t>
      </w:r>
      <w:r w:rsidR="002E4DF3" w:rsidRPr="00F07622">
        <w:t>to</w:t>
      </w:r>
      <w:r w:rsidR="008C2667" w:rsidRPr="00F07622">
        <w:t xml:space="preserve"> </w:t>
      </w:r>
      <w:r w:rsidR="007370DF" w:rsidRPr="00F07622">
        <w:t>l</w:t>
      </w:r>
      <w:r w:rsidR="00E210A9" w:rsidRPr="00F07622">
        <w:t xml:space="preserve">ab </w:t>
      </w:r>
      <w:r w:rsidR="007370DF" w:rsidRPr="00F07622">
        <w:t>t</w:t>
      </w:r>
      <w:r w:rsidR="00E210A9" w:rsidRPr="00F07622">
        <w:t>ested</w:t>
      </w:r>
      <w:r w:rsidR="00496577" w:rsidRPr="00F07622">
        <w:t xml:space="preserve"> </w:t>
      </w:r>
      <w:r w:rsidR="008C2667" w:rsidRPr="00F07622">
        <w:t>saddle sill</w:t>
      </w:r>
      <w:r w:rsidR="00E210A9" w:rsidRPr="00F07622">
        <w:t>):</w:t>
      </w:r>
      <w:r w:rsidR="00976870">
        <w:tab/>
      </w:r>
      <w:r w:rsidRPr="00F07622">
        <w:rPr>
          <w:b/>
        </w:rPr>
        <w:t>Flush Sill - Inward Opening</w:t>
      </w:r>
      <w:r w:rsidRPr="00F07622">
        <w:t xml:space="preserve"> </w:t>
      </w:r>
    </w:p>
    <w:p w14:paraId="6B4839AA" w14:textId="77777777" w:rsidR="00636F56" w:rsidRPr="00F07622" w:rsidRDefault="002B2C68" w:rsidP="006E5AF2">
      <w:pPr>
        <w:pStyle w:val="Heading4"/>
      </w:pPr>
      <w:r w:rsidRPr="00F07622">
        <w:t xml:space="preserve">Structural Load Deflection (ASTM E330): </w:t>
      </w:r>
    </w:p>
    <w:p w14:paraId="346707AD" w14:textId="77777777" w:rsidR="00636F56" w:rsidRPr="00F07622" w:rsidRDefault="002B2C68" w:rsidP="00636F56">
      <w:pPr>
        <w:pStyle w:val="Heading5"/>
      </w:pPr>
      <w:r w:rsidRPr="00F07622">
        <w:t xml:space="preserve">Design Pressure - Positive: </w:t>
      </w:r>
      <w:r w:rsidRPr="00F07622">
        <w:tab/>
        <w:t>50 psf (2400 Pa)</w:t>
      </w:r>
    </w:p>
    <w:p w14:paraId="25B16F6B" w14:textId="77777777" w:rsidR="00636F56" w:rsidRPr="00F07622" w:rsidRDefault="002B2C68" w:rsidP="00636F56">
      <w:pPr>
        <w:pStyle w:val="Heading5"/>
      </w:pPr>
      <w:r w:rsidRPr="00F07622">
        <w:t xml:space="preserve">Design Pressure - Negative: </w:t>
      </w:r>
      <w:r w:rsidRPr="00F07622">
        <w:tab/>
        <w:t>50 psf (2400 Pa)</w:t>
      </w:r>
    </w:p>
    <w:p w14:paraId="30F62EBD" w14:textId="19ADA1D9" w:rsidR="002B2C68" w:rsidRPr="00F07622" w:rsidRDefault="002B2C68" w:rsidP="00636F56">
      <w:pPr>
        <w:pStyle w:val="Heading5"/>
      </w:pPr>
      <w:r w:rsidRPr="00F07622">
        <w:t>Uniform Load deflection, L</w:t>
      </w:r>
      <w:r w:rsidR="004413DB" w:rsidRPr="00F07622">
        <w:t>/</w:t>
      </w:r>
      <w:r w:rsidRPr="00F07622">
        <w:t>175:</w:t>
      </w:r>
      <w:r w:rsidR="008C2667" w:rsidRPr="00F07622">
        <w:t xml:space="preserve"> </w:t>
      </w:r>
      <w:r w:rsidR="008C2667" w:rsidRPr="00F07622">
        <w:tab/>
        <w:t xml:space="preserve">Pass </w:t>
      </w:r>
      <w:r w:rsidR="00F07622">
        <w:t>25</w:t>
      </w:r>
      <w:r w:rsidR="008C2667" w:rsidRPr="00F07622">
        <w:t xml:space="preserve"> psf (1</w:t>
      </w:r>
      <w:r w:rsidR="00F07622">
        <w:t>190</w:t>
      </w:r>
      <w:r w:rsidR="008C2667" w:rsidRPr="00F07622">
        <w:t xml:space="preserve"> Pa)</w:t>
      </w:r>
    </w:p>
    <w:p w14:paraId="2E047340" w14:textId="77777777" w:rsidR="00B15326" w:rsidRPr="00F07622" w:rsidRDefault="00B15326" w:rsidP="006E5AF2">
      <w:pPr>
        <w:pStyle w:val="Heading4"/>
      </w:pPr>
      <w:r w:rsidRPr="00F07622">
        <w:t>Air Infiltration (ASTM E283):</w:t>
      </w:r>
      <w:r w:rsidRPr="00F07622">
        <w:tab/>
      </w:r>
    </w:p>
    <w:p w14:paraId="376C740A"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56AC7E85" w14:textId="77777777" w:rsidR="00405BE5" w:rsidRPr="00F07622" w:rsidRDefault="00405BE5" w:rsidP="009E0E35">
      <w:pPr>
        <w:pStyle w:val="Heading5"/>
      </w:pPr>
      <w:r w:rsidRPr="00F07622">
        <w:t>0.30 cfm/ft</w:t>
      </w:r>
      <w:r w:rsidRPr="00F07622">
        <w:rPr>
          <w:vertAlign w:val="superscript"/>
        </w:rPr>
        <w:t>2</w:t>
      </w:r>
      <w:r w:rsidRPr="00F07622">
        <w:t xml:space="preserve"> (1.52 L/s/m</w:t>
      </w:r>
      <w:r w:rsidRPr="00F07622">
        <w:rPr>
          <w:vertAlign w:val="superscript"/>
        </w:rPr>
        <w:t>2</w:t>
      </w:r>
      <w:r w:rsidRPr="00F07622">
        <w:t>) at a static air pressure difference of 6.24 psf (300 Pa)</w:t>
      </w:r>
    </w:p>
    <w:p w14:paraId="608E1451" w14:textId="096BE451" w:rsidR="00480DF4" w:rsidRPr="00F07622" w:rsidRDefault="00405BE5" w:rsidP="00F07622">
      <w:pPr>
        <w:pStyle w:val="Heading5"/>
      </w:pPr>
      <w:r w:rsidRPr="00F07622">
        <w:t>Canadian Air Infiltration/Exfiltration Level: A2</w:t>
      </w:r>
      <w:r w:rsidRPr="00F07622">
        <w:tab/>
      </w:r>
    </w:p>
    <w:p w14:paraId="6290F2EF" w14:textId="506C29D8" w:rsidR="00DC10D3" w:rsidRPr="00F07622" w:rsidRDefault="005311AC" w:rsidP="008B77EE">
      <w:pPr>
        <w:pStyle w:val="Heading3"/>
      </w:pPr>
      <w:r w:rsidRPr="00F07622">
        <w:t>P</w:t>
      </w:r>
      <w:r w:rsidR="00DC10D3" w:rsidRPr="00F07622">
        <w:t>erformance Criteria (</w:t>
      </w:r>
      <w:r w:rsidR="002E4DF3" w:rsidRPr="00F07622">
        <w:t xml:space="preserve">Specific </w:t>
      </w:r>
      <w:r w:rsidR="007370DF" w:rsidRPr="00F07622">
        <w:t xml:space="preserve">or equivalent </w:t>
      </w:r>
      <w:r w:rsidR="002E4DF3" w:rsidRPr="00F07622">
        <w:t xml:space="preserve">to lab </w:t>
      </w:r>
      <w:r w:rsidR="007370DF" w:rsidRPr="00F07622">
        <w:t>t</w:t>
      </w:r>
      <w:r w:rsidR="00DC10D3" w:rsidRPr="00F07622">
        <w:t>ested</w:t>
      </w:r>
      <w:r w:rsidR="008C2667" w:rsidRPr="00F07622">
        <w:t xml:space="preserve"> saddle sill</w:t>
      </w:r>
      <w:r w:rsidR="00DC10D3" w:rsidRPr="00F07622">
        <w:t>)</w:t>
      </w:r>
      <w:r w:rsidR="007370DF" w:rsidRPr="00F07622">
        <w:t xml:space="preserve">: </w:t>
      </w:r>
      <w:r w:rsidR="007370DF" w:rsidRPr="00F07622">
        <w:tab/>
      </w:r>
      <w:r w:rsidR="00DC10D3" w:rsidRPr="00F07622">
        <w:rPr>
          <w:b/>
        </w:rPr>
        <w:t>Flush Sill - Outward Opening</w:t>
      </w:r>
      <w:r w:rsidR="00DC10D3" w:rsidRPr="00F07622">
        <w:t xml:space="preserve"> </w:t>
      </w:r>
    </w:p>
    <w:p w14:paraId="0D43002D" w14:textId="77777777" w:rsidR="00636F56" w:rsidRPr="00F07622" w:rsidRDefault="002B2C68" w:rsidP="006E5AF2">
      <w:pPr>
        <w:pStyle w:val="Heading4"/>
      </w:pPr>
      <w:r w:rsidRPr="00F07622">
        <w:t xml:space="preserve">Structural Load Deflection (ASTM E330): </w:t>
      </w:r>
    </w:p>
    <w:p w14:paraId="2AD3F8A2" w14:textId="77777777" w:rsidR="00636F56" w:rsidRPr="00F07622" w:rsidRDefault="002B2C68" w:rsidP="00636F56">
      <w:pPr>
        <w:pStyle w:val="Heading5"/>
      </w:pPr>
      <w:r w:rsidRPr="00F07622">
        <w:t xml:space="preserve">Design Pressure - Positive: </w:t>
      </w:r>
      <w:r w:rsidRPr="00F07622">
        <w:tab/>
        <w:t>50 psf (2400 Pa)</w:t>
      </w:r>
    </w:p>
    <w:p w14:paraId="6B730D97" w14:textId="77777777" w:rsidR="00636F56" w:rsidRPr="00F07622" w:rsidRDefault="002B2C68" w:rsidP="00636F56">
      <w:pPr>
        <w:pStyle w:val="Heading5"/>
      </w:pPr>
      <w:r w:rsidRPr="00F07622">
        <w:t xml:space="preserve">Design Pressure - Negative: </w:t>
      </w:r>
      <w:r w:rsidRPr="00F07622">
        <w:tab/>
        <w:t>50 psf (2400 Pa)</w:t>
      </w:r>
    </w:p>
    <w:p w14:paraId="5451A2FA" w14:textId="751730C9" w:rsidR="00FF0E10" w:rsidRPr="00F07622" w:rsidRDefault="002B2C68" w:rsidP="00636F56">
      <w:pPr>
        <w:pStyle w:val="Heading5"/>
      </w:pPr>
      <w:r w:rsidRPr="00F07622">
        <w:t>Uniform Load deflection, L</w:t>
      </w:r>
      <w:r w:rsidR="004413DB" w:rsidRPr="00F07622">
        <w:t>/</w:t>
      </w:r>
      <w:r w:rsidRPr="00F07622">
        <w:t>175:</w:t>
      </w:r>
      <w:r w:rsidR="008C2667" w:rsidRPr="00F07622">
        <w:t xml:space="preserve"> </w:t>
      </w:r>
      <w:r w:rsidR="008C2667" w:rsidRPr="00F07622">
        <w:tab/>
        <w:t>Pass</w:t>
      </w:r>
      <w:r w:rsidR="00F07622">
        <w:t xml:space="preserve"> 25</w:t>
      </w:r>
      <w:r w:rsidR="008C2667" w:rsidRPr="00F07622">
        <w:t xml:space="preserve"> psf (</w:t>
      </w:r>
      <w:r w:rsidR="00F07622">
        <w:t>1190</w:t>
      </w:r>
      <w:r w:rsidR="008C2667" w:rsidRPr="00F07622">
        <w:t xml:space="preserve"> Pa)</w:t>
      </w:r>
    </w:p>
    <w:p w14:paraId="5E5B249A" w14:textId="77777777" w:rsidR="00B15326" w:rsidRPr="00F07622" w:rsidRDefault="00B15326" w:rsidP="006E5AF2">
      <w:pPr>
        <w:pStyle w:val="Heading4"/>
      </w:pPr>
      <w:r w:rsidRPr="00F07622">
        <w:t>Air Infiltration (ASTM E283):</w:t>
      </w:r>
      <w:r w:rsidRPr="00F07622">
        <w:tab/>
      </w:r>
    </w:p>
    <w:p w14:paraId="3E06A2B7" w14:textId="77777777" w:rsidR="00405BE5" w:rsidRPr="00F07622" w:rsidRDefault="00405BE5" w:rsidP="009E0E35">
      <w:pPr>
        <w:pStyle w:val="Heading5"/>
      </w:pPr>
      <w:r w:rsidRPr="00F07622">
        <w:t>0.12 cfm/ft</w:t>
      </w:r>
      <w:r w:rsidRPr="00F07622">
        <w:rPr>
          <w:vertAlign w:val="superscript"/>
        </w:rPr>
        <w:t>2</w:t>
      </w:r>
      <w:r w:rsidRPr="00F07622">
        <w:t xml:space="preserve"> (0.61 L/s/m</w:t>
      </w:r>
      <w:r w:rsidRPr="00F07622">
        <w:rPr>
          <w:vertAlign w:val="superscript"/>
        </w:rPr>
        <w:t>2</w:t>
      </w:r>
      <w:r w:rsidRPr="00F07622">
        <w:t>) at a static air pressure difference of 1.57 psf (75 Pa)</w:t>
      </w:r>
    </w:p>
    <w:p w14:paraId="1F9D1B3A" w14:textId="1D7A99B2" w:rsidR="00405BE5" w:rsidRPr="00F07622" w:rsidRDefault="00405BE5" w:rsidP="009E0E35">
      <w:pPr>
        <w:pStyle w:val="Heading5"/>
      </w:pPr>
      <w:r w:rsidRPr="00F07622">
        <w:t>0.</w:t>
      </w:r>
      <w:r w:rsidR="00F07622">
        <w:t>28</w:t>
      </w:r>
      <w:r w:rsidRPr="00F07622">
        <w:t xml:space="preserve"> cfm/ft</w:t>
      </w:r>
      <w:r w:rsidRPr="00F07622">
        <w:rPr>
          <w:vertAlign w:val="superscript"/>
        </w:rPr>
        <w:t>2</w:t>
      </w:r>
      <w:r w:rsidRPr="00F07622">
        <w:t xml:space="preserve"> (</w:t>
      </w:r>
      <w:r w:rsidRPr="00112DA1">
        <w:t>1.5</w:t>
      </w:r>
      <w:r w:rsidR="00112DA1" w:rsidRPr="00112DA1">
        <w:t>0</w:t>
      </w:r>
      <w:r w:rsidRPr="00F07622">
        <w:t xml:space="preserve"> L/s/m</w:t>
      </w:r>
      <w:r w:rsidRPr="00F07622">
        <w:rPr>
          <w:vertAlign w:val="superscript"/>
        </w:rPr>
        <w:t>2</w:t>
      </w:r>
      <w:r w:rsidRPr="00F07622">
        <w:t>) at a static air pressure difference of 6.24 psf (300 Pa)</w:t>
      </w:r>
    </w:p>
    <w:p w14:paraId="692A4441" w14:textId="77777777" w:rsidR="00405BE5" w:rsidRPr="00F07622" w:rsidRDefault="00405BE5" w:rsidP="009E0E35">
      <w:pPr>
        <w:pStyle w:val="Heading5"/>
      </w:pPr>
      <w:r w:rsidRPr="00F07622">
        <w:t>Canadian Air Infiltration/Exfiltration Level: A2</w:t>
      </w:r>
      <w:r w:rsidRPr="00F07622">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8B77EE">
      <w:pPr>
        <w:pStyle w:val="Heading3"/>
      </w:pPr>
      <w:r w:rsidRPr="001B61C8">
        <w:t xml:space="preserve">Performance Criteria (Lab Tested): </w:t>
      </w:r>
    </w:p>
    <w:p w14:paraId="75FDD4A5" w14:textId="08BCD7A4" w:rsidR="00C744D4" w:rsidRDefault="00C744D4" w:rsidP="006E5AF2">
      <w:pPr>
        <w:pStyle w:val="Heading4"/>
      </w:pPr>
      <w:r>
        <w:t>Swing Panel – Operation / Cycling Performance (AMMA 920):</w:t>
      </w:r>
      <w:r>
        <w:tab/>
      </w:r>
      <w:r>
        <w:tab/>
        <w:t xml:space="preserve"> 500,000 cycles</w:t>
      </w:r>
    </w:p>
    <w:p w14:paraId="6A4B74AE" w14:textId="29E9BB4F" w:rsidR="00A27766" w:rsidRPr="00A27766" w:rsidRDefault="00C744D4" w:rsidP="006E5AF2">
      <w:pPr>
        <w:pStyle w:val="Heading4"/>
      </w:pPr>
      <w:r>
        <w:t>System – Life Cycle Performance (DIN EN 1191/12400):</w:t>
      </w:r>
      <w:r>
        <w:tab/>
      </w:r>
      <w:r>
        <w:tab/>
      </w:r>
      <w:r>
        <w:tab/>
        <w:t xml:space="preserve">   20,000 cycle</w:t>
      </w:r>
      <w:r w:rsidR="00FF78FC">
        <w:t>s</w:t>
      </w:r>
      <w:r w:rsidR="00000711">
        <w:tab/>
      </w:r>
    </w:p>
    <w:p w14:paraId="150C5983" w14:textId="3B7D994B" w:rsidR="00A27766" w:rsidRPr="002A6031" w:rsidRDefault="00A27766" w:rsidP="006E5AF2">
      <w:pPr>
        <w:pStyle w:val="Heading4"/>
      </w:pPr>
      <w:r w:rsidRPr="002A6031">
        <w:t xml:space="preserve">Operating Force (ASTM E2068): </w:t>
      </w:r>
    </w:p>
    <w:p w14:paraId="2C329FBA" w14:textId="73339EEC" w:rsidR="00A27766" w:rsidRPr="002A6031" w:rsidRDefault="00A27766" w:rsidP="00A27766">
      <w:pPr>
        <w:pStyle w:val="Heading5"/>
      </w:pPr>
      <w:r w:rsidRPr="002A6031">
        <w:t xml:space="preserve">Swing Panel: Open </w:t>
      </w:r>
      <w:r w:rsidR="00B30106">
        <w:t xml:space="preserve">1 </w:t>
      </w:r>
      <w:proofErr w:type="spellStart"/>
      <w:r w:rsidR="00B30106">
        <w:t>lbf</w:t>
      </w:r>
      <w:proofErr w:type="spellEnd"/>
      <w:r w:rsidRPr="002A6031">
        <w:t xml:space="preserve"> (</w:t>
      </w:r>
      <w:r w:rsidR="00B30106">
        <w:t>2.8 N</w:t>
      </w:r>
      <w:r w:rsidRPr="002A6031">
        <w:t xml:space="preserve">) &amp; Close </w:t>
      </w:r>
      <w:r w:rsidR="00B30106">
        <w:t xml:space="preserve">1 </w:t>
      </w:r>
      <w:proofErr w:type="spellStart"/>
      <w:r w:rsidR="00B30106">
        <w:t>lbf</w:t>
      </w:r>
      <w:proofErr w:type="spellEnd"/>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 xml:space="preserve">4 </w:t>
      </w:r>
      <w:proofErr w:type="spellStart"/>
      <w:r w:rsidR="00B30106">
        <w:t>lbf</w:t>
      </w:r>
      <w:proofErr w:type="spellEnd"/>
      <w:r w:rsidRPr="002A6031">
        <w:t xml:space="preserve"> (</w:t>
      </w:r>
      <w:r w:rsidR="00B30106">
        <w:t>20 N</w:t>
      </w:r>
      <w:r w:rsidRPr="002A6031">
        <w:t xml:space="preserve">) &amp; Close </w:t>
      </w:r>
      <w:r w:rsidR="00B30106">
        <w:t xml:space="preserve">3 </w:t>
      </w:r>
      <w:proofErr w:type="spellStart"/>
      <w:r w:rsidR="00B30106">
        <w:t>lbf</w:t>
      </w:r>
      <w:proofErr w:type="spellEnd"/>
      <w:r w:rsidRPr="002A6031">
        <w:t xml:space="preserve"> (</w:t>
      </w:r>
      <w:r w:rsidR="00B30106">
        <w:t>15 N</w:t>
      </w:r>
      <w:r w:rsidRPr="002A6031">
        <w:t xml:space="preserve">) </w:t>
      </w:r>
    </w:p>
    <w:p w14:paraId="0E36CD01" w14:textId="224FFE55" w:rsidR="00A27766" w:rsidRDefault="00A27766" w:rsidP="00A27766">
      <w:pPr>
        <w:pStyle w:val="Heading6"/>
      </w:pPr>
      <w:r w:rsidRPr="002A6031">
        <w:t xml:space="preserve">Maintain Motion - Open </w:t>
      </w:r>
      <w:r w:rsidR="00B30106">
        <w:t xml:space="preserve">1 </w:t>
      </w:r>
      <w:proofErr w:type="spellStart"/>
      <w:r w:rsidR="00B30106">
        <w:t>lbf</w:t>
      </w:r>
      <w:proofErr w:type="spellEnd"/>
      <w:r w:rsidRPr="002A6031">
        <w:t xml:space="preserve"> (</w:t>
      </w:r>
      <w:r w:rsidR="00B30106">
        <w:t>3 N</w:t>
      </w:r>
      <w:r w:rsidRPr="002A6031">
        <w:t xml:space="preserve">) &amp; Close </w:t>
      </w:r>
      <w:r w:rsidR="00B30106">
        <w:t xml:space="preserve">1 </w:t>
      </w:r>
      <w:proofErr w:type="spellStart"/>
      <w:r w:rsidR="00B30106">
        <w:t>lbf</w:t>
      </w:r>
      <w:proofErr w:type="spellEnd"/>
      <w:r w:rsidRPr="002A6031">
        <w:t xml:space="preserve"> (</w:t>
      </w:r>
      <w:r w:rsidR="00B30106">
        <w:t>4 N</w:t>
      </w:r>
      <w:r w:rsidRPr="002A6031">
        <w:t>)</w:t>
      </w:r>
    </w:p>
    <w:p w14:paraId="71DCD393" w14:textId="7CCBE5E6" w:rsidR="00013FC4" w:rsidRPr="00013FC4" w:rsidRDefault="00013FC4" w:rsidP="00013FC4">
      <w:pPr>
        <w:pStyle w:val="SpecifierNote"/>
      </w:pPr>
      <w:r>
        <w:t>NOTE:</w:t>
      </w:r>
      <w:r>
        <w:tab/>
        <w:t>Retain Florida Product Approval subparagraph below when needed to meet wind loading requirements.</w:t>
      </w:r>
    </w:p>
    <w:p w14:paraId="53C27BD6" w14:textId="44C80CEF" w:rsidR="00013FC4" w:rsidRDefault="00013FC4" w:rsidP="006E5AF2">
      <w:pPr>
        <w:pStyle w:val="Heading4"/>
      </w:pPr>
      <w:r>
        <w:t xml:space="preserve">Florida Product Approval Units </w:t>
      </w:r>
      <w:r w:rsidRPr="00711EA7">
        <w:t>with panel sizes up to</w:t>
      </w:r>
      <w:r w:rsidR="00F44A13" w:rsidRPr="00711EA7">
        <w:t xml:space="preserve"> 157 1/2"</w:t>
      </w:r>
      <w:r w:rsidRPr="00711EA7">
        <w:t xml:space="preserve"> </w:t>
      </w:r>
      <w:r w:rsidR="00BE52DC">
        <w:t xml:space="preserve">(4000 mm) </w:t>
      </w:r>
      <w:r w:rsidRPr="00711EA7">
        <w:t xml:space="preserve">wide </w:t>
      </w:r>
      <w:r w:rsidR="00F81962">
        <w:t>x</w:t>
      </w:r>
      <w:r w:rsidR="00F44A13" w:rsidRPr="00711EA7">
        <w:t xml:space="preserve"> 102 3/8"</w:t>
      </w:r>
      <w:r w:rsidRPr="00711EA7">
        <w:t xml:space="preserve"> </w:t>
      </w:r>
      <w:r w:rsidR="00BE52DC">
        <w:t xml:space="preserve">(2600 mm) </w:t>
      </w:r>
      <w:r w:rsidRPr="00711EA7">
        <w:t>high subject to manufacturer size chart:</w:t>
      </w:r>
      <w:r w:rsidR="00544CCD" w:rsidRPr="00711EA7">
        <w:t xml:space="preserve"> </w:t>
      </w:r>
      <w:r w:rsidR="00BE52DC">
        <w:tab/>
      </w:r>
      <w:r w:rsidR="00BE52DC">
        <w:tab/>
        <w:t xml:space="preserve">            </w:t>
      </w:r>
      <w:r w:rsidR="00BE52DC">
        <w:tab/>
        <w:t xml:space="preserve">          </w:t>
      </w:r>
      <w:r w:rsidR="00544CCD" w:rsidRPr="00711EA7">
        <w:t>FL 38736</w:t>
      </w:r>
    </w:p>
    <w:p w14:paraId="296BEA2F" w14:textId="0ED54071" w:rsidR="00013FC4" w:rsidRDefault="00544CCD" w:rsidP="00544CCD">
      <w:pPr>
        <w:pStyle w:val="SpecifierNote"/>
      </w:pPr>
      <w:r w:rsidRPr="008A5408">
        <w:t>NOTE:</w:t>
      </w:r>
      <w:r w:rsidRPr="008A5408">
        <w:tab/>
        <w:t xml:space="preserve">FL </w:t>
      </w:r>
      <w:r>
        <w:t>38736 web-link is:</w:t>
      </w:r>
    </w:p>
    <w:p w14:paraId="57A5505B" w14:textId="5EF84FD3" w:rsidR="00544CCD" w:rsidRPr="00544CCD" w:rsidRDefault="00544CCD" w:rsidP="00F44A13">
      <w:pPr>
        <w:pStyle w:val="SpecifierNote"/>
      </w:pPr>
      <w:r>
        <w:tab/>
      </w:r>
      <w:hyperlink r:id="rId11" w:history="1">
        <w:r w:rsidRPr="0089313D">
          <w:rPr>
            <w:rStyle w:val="Hyperlink"/>
          </w:rPr>
          <w:t>https://www.floridabuilding.org/pr/pr_app_dtl.aspx?param=wGEVXQwtDqsRVWgCiOK1WnOu3%2fik4Mp2ltvC36TlWMcZmzdrjlnfOw%3d%3d</w:t>
        </w:r>
      </w:hyperlink>
      <w:r>
        <w:t xml:space="preserve"> </w:t>
      </w:r>
    </w:p>
    <w:p w14:paraId="1D842FE1" w14:textId="27392BC3" w:rsidR="00000711" w:rsidRPr="00FF78FC" w:rsidRDefault="00000711" w:rsidP="006E5AF2">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6618C80A" w:rsidR="00397044" w:rsidRPr="00FF78FC" w:rsidRDefault="00397044" w:rsidP="006E5AF2">
      <w:pPr>
        <w:pStyle w:val="Heading4"/>
      </w:pPr>
      <w:r w:rsidRPr="00FF78FC">
        <w:t xml:space="preserve">Forced Entry Resistance (ASTM F842, AMMA 1304, CAWM 300): </w:t>
      </w:r>
      <w:r w:rsidRPr="00FF78FC">
        <w:tab/>
      </w:r>
      <w:r w:rsidR="00FF0E10">
        <w:t xml:space="preserve">    </w:t>
      </w:r>
      <w:r w:rsidRPr="00FF78FC">
        <w:t xml:space="preserve">Meets Grade 40; +F2 </w:t>
      </w:r>
    </w:p>
    <w:p w14:paraId="4AEFE232" w14:textId="7A422ADA" w:rsidR="00F44A13" w:rsidRDefault="000F63D0" w:rsidP="00F44A13">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43205C86" w14:textId="03E7641D" w:rsidR="000F63D0" w:rsidRPr="006649E6" w:rsidRDefault="00F44A13" w:rsidP="00F44A13">
      <w:pPr>
        <w:pStyle w:val="SpecifierNote"/>
      </w:pPr>
      <w:r>
        <w:tab/>
      </w:r>
      <w:r w:rsidRPr="006649E6">
        <w:t>Retain Burglary Resistance subparagraph below when desired; this additional security option is available for an upcharge</w:t>
      </w:r>
      <w:r>
        <w:t>.</w:t>
      </w:r>
    </w:p>
    <w:p w14:paraId="17B95B3B" w14:textId="04905F79" w:rsidR="000F63D0" w:rsidRPr="006649E6" w:rsidRDefault="00651596" w:rsidP="006E5AF2">
      <w:pPr>
        <w:pStyle w:val="Heading4"/>
      </w:pPr>
      <w:r w:rsidRPr="006649E6">
        <w:t>Unit Burglary Resistance:</w:t>
      </w:r>
      <w:r w:rsidR="004E24E3">
        <w:t xml:space="preserve">      </w:t>
      </w:r>
      <w:r w:rsidR="006B38A7">
        <w:tab/>
      </w:r>
      <w:r w:rsidR="006B38A7">
        <w:tab/>
      </w:r>
      <w:r w:rsidR="00F81962">
        <w:t xml:space="preserve">            </w:t>
      </w:r>
      <w:r w:rsidRPr="006649E6">
        <w:t>EN 1627-30, Class RC2</w:t>
      </w:r>
      <w:r w:rsidR="00F7200C" w:rsidRPr="006649E6">
        <w:t>/ RC2N</w:t>
      </w:r>
      <w:r w:rsidRPr="006649E6">
        <w:t xml:space="preserve"> </w:t>
      </w:r>
      <w:r w:rsidR="00F81962">
        <w:t>C</w:t>
      </w:r>
      <w:r w:rsidRPr="006649E6">
        <w:t>ertified</w:t>
      </w:r>
    </w:p>
    <w:p w14:paraId="1067C93A" w14:textId="39FE641A" w:rsidR="000A7D4C" w:rsidRPr="001B61C8" w:rsidRDefault="006649E6" w:rsidP="006E5AF2">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8A7A44">
        <w:t xml:space="preserve">   </w:t>
      </w:r>
      <w:r w:rsidR="000A7D4C" w:rsidRPr="001B61C8">
        <w:t xml:space="preserve">NFRC 1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789F6DAB" w14:textId="4C6ED3E6" w:rsidR="007C5EEC" w:rsidRPr="001B61C8" w:rsidRDefault="000A7D4C" w:rsidP="006E5AF2">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r w:rsidR="007C5EEC" w:rsidRPr="001B61C8">
        <w:t xml:space="preserve"> </w:t>
      </w:r>
    </w:p>
    <w:p w14:paraId="173F216D" w14:textId="4CD35A54" w:rsidR="007C5EEC" w:rsidRPr="001B61C8" w:rsidRDefault="009E7E52" w:rsidP="006E5AF2">
      <w:pPr>
        <w:pStyle w:val="Heading4"/>
      </w:pPr>
      <w:r w:rsidRPr="001B61C8">
        <w:t>Air Leakage:</w:t>
      </w:r>
      <w:r w:rsidR="00B653DB" w:rsidRPr="001B61C8">
        <w:t xml:space="preserve"> </w:t>
      </w:r>
      <w:r w:rsidR="00B653DB" w:rsidRPr="001B61C8">
        <w:tab/>
      </w:r>
      <w:r w:rsidR="00BE2228" w:rsidRPr="001B61C8">
        <w:tab/>
      </w:r>
      <w:r w:rsidR="008A7A44">
        <w:t xml:space="preserve">            </w:t>
      </w:r>
      <w:r w:rsidRPr="001B61C8">
        <w:t xml:space="preserve">NFRC 4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 xml:space="preserve">abeled </w:t>
      </w:r>
    </w:p>
    <w:p w14:paraId="38E102D1" w14:textId="69FBEB45" w:rsidR="00270B79" w:rsidRDefault="00E914C2" w:rsidP="006E5AF2">
      <w:pPr>
        <w:pStyle w:val="Heading4"/>
      </w:pPr>
      <w:r w:rsidRPr="001B61C8">
        <w:t xml:space="preserve">Condensation Resistance (CR): </w:t>
      </w:r>
      <w:r w:rsidRPr="001B61C8">
        <w:tab/>
      </w:r>
      <w:r w:rsidR="00CA6820">
        <w:tab/>
      </w:r>
      <w:r w:rsidR="008A7A44">
        <w:t xml:space="preserve">            </w:t>
      </w:r>
      <w:r w:rsidRPr="001B61C8">
        <w:t xml:space="preserve">NFRC 500 </w:t>
      </w:r>
      <w:r w:rsidR="008A7A44">
        <w:t>R</w:t>
      </w:r>
      <w:r w:rsidR="007C5EEC" w:rsidRPr="001B61C8">
        <w:t>ated</w:t>
      </w:r>
      <w:r w:rsidR="00440558" w:rsidRPr="001B61C8">
        <w:t xml:space="preserve">, </w:t>
      </w:r>
      <w:r w:rsidR="008A7A44">
        <w:t>C</w:t>
      </w:r>
      <w:r w:rsidR="00440558" w:rsidRPr="001B61C8">
        <w:t xml:space="preserve">ertified, and </w:t>
      </w:r>
      <w:r w:rsidR="008A7A44">
        <w:t>L</w:t>
      </w:r>
      <w:r w:rsidR="00440558" w:rsidRPr="001B61C8">
        <w:t>abeled</w:t>
      </w:r>
    </w:p>
    <w:p w14:paraId="3E6AC7EF" w14:textId="633D372F" w:rsidR="003F0BA7" w:rsidRPr="000F0D78" w:rsidRDefault="003F0BA7" w:rsidP="003F0BA7">
      <w:pPr>
        <w:pStyle w:val="SpecifierNote"/>
      </w:pPr>
      <w:r w:rsidRPr="000F0D78">
        <w:t>NOTE:</w:t>
      </w:r>
      <w:r w:rsidRPr="000F0D78">
        <w:tab/>
        <w:t>The NFRC 100, 200, 400</w:t>
      </w:r>
      <w:r w:rsidR="008A7A44">
        <w:t>,</w:t>
      </w:r>
      <w:r w:rsidRPr="000F0D78">
        <w:t xml:space="preserve"> and 500 ratings of the </w:t>
      </w:r>
      <w:r>
        <w:t>NW Aluminum 640</w:t>
      </w:r>
      <w:r w:rsidRPr="000F0D78">
        <w:t xml:space="preserve"> Folding Glass Storefront System </w:t>
      </w:r>
      <w:r>
        <w:t xml:space="preserve">with specific glass </w:t>
      </w:r>
      <w:r w:rsidRPr="000F0D78">
        <w:t xml:space="preserve">meet </w:t>
      </w:r>
      <w:r w:rsidRPr="008455D0">
        <w:rPr>
          <w:b/>
          <w:bCs/>
        </w:rPr>
        <w:t>Prescriptive</w:t>
      </w:r>
      <w:r w:rsidRPr="000F0D78">
        <w:t xml:space="preserve"> </w:t>
      </w:r>
      <w:r w:rsidRPr="008455D0">
        <w:rPr>
          <w:b/>
          <w:bCs/>
        </w:rPr>
        <w:t>Method</w:t>
      </w:r>
      <w:r w:rsidRPr="000F0D78">
        <w:t xml:space="preserve"> requirements for U-factor, SHGC, Air Leakage and CRF of </w:t>
      </w:r>
      <w:r w:rsidRPr="000F0D78">
        <w:rPr>
          <w:i/>
        </w:rPr>
        <w:t xml:space="preserve">California </w:t>
      </w:r>
      <w:r w:rsidRPr="008455D0">
        <w:rPr>
          <w:b/>
          <w:bCs/>
          <w:i/>
        </w:rPr>
        <w:t>Title</w:t>
      </w:r>
      <w:r w:rsidRPr="000F0D78">
        <w:rPr>
          <w:i/>
        </w:rPr>
        <w:t xml:space="preserve"> </w:t>
      </w:r>
      <w:r w:rsidRPr="008455D0">
        <w:rPr>
          <w:b/>
          <w:bCs/>
          <w:i/>
        </w:rPr>
        <w:t>24</w:t>
      </w:r>
      <w:r w:rsidRPr="000F0D78">
        <w:rPr>
          <w:i/>
        </w:rPr>
        <w:t>, Chapter 3, Building Envelope Requirements</w:t>
      </w:r>
      <w:r w:rsidRPr="000F0D78">
        <w:t>.</w:t>
      </w:r>
    </w:p>
    <w:p w14:paraId="314BFE35" w14:textId="218F3DEF" w:rsidR="003F0BA7" w:rsidRDefault="003F0BA7" w:rsidP="003F0BA7">
      <w:pPr>
        <w:pStyle w:val="SpecifierNote"/>
      </w:pPr>
      <w:r w:rsidRPr="000F0D78">
        <w:tab/>
        <w:t xml:space="preserve">For the listing of Nana Wall product NFRC testing reports go to the following website </w:t>
      </w:r>
      <w:hyperlink r:id="rId12" w:history="1">
        <w:r w:rsidRPr="000F0D78">
          <w:rPr>
            <w:rStyle w:val="Hyperlink"/>
          </w:rPr>
          <w:t>http://search.nfrc.org/search/searchdefault.aspx</w:t>
        </w:r>
      </w:hyperlink>
      <w:r w:rsidRPr="000F0D78">
        <w:t xml:space="preserve">; click on </w:t>
      </w:r>
      <w:r w:rsidRPr="008455D0">
        <w:rPr>
          <w:b/>
          <w:bCs/>
        </w:rPr>
        <w:t>Door</w:t>
      </w:r>
      <w:r w:rsidRPr="000F0D78">
        <w:t xml:space="preserve"> (Find Ratings for Door Products); click on the </w:t>
      </w:r>
      <w:r w:rsidRPr="008455D0">
        <w:rPr>
          <w:b/>
          <w:bCs/>
        </w:rPr>
        <w:t>Search</w:t>
      </w:r>
      <w:r w:rsidRPr="000F0D78">
        <w:t xml:space="preserve"> </w:t>
      </w:r>
      <w:r w:rsidRPr="008455D0">
        <w:rPr>
          <w:b/>
          <w:bCs/>
        </w:rPr>
        <w:t>by</w:t>
      </w:r>
      <w:r w:rsidRPr="000F0D78">
        <w:t xml:space="preserve"> </w:t>
      </w:r>
      <w:r w:rsidRPr="008455D0">
        <w:rPr>
          <w:b/>
          <w:bCs/>
        </w:rPr>
        <w:t>Manufacturer</w:t>
      </w:r>
      <w:r w:rsidRPr="000F0D78">
        <w:t xml:space="preserve"> button; click </w:t>
      </w:r>
      <w:r w:rsidRPr="008455D0">
        <w:rPr>
          <w:b/>
          <w:bCs/>
        </w:rPr>
        <w:t>Manufacturers</w:t>
      </w:r>
      <w:r w:rsidRPr="000F0D78">
        <w:t xml:space="preserve">, scroll down to and click on </w:t>
      </w:r>
      <w:r w:rsidRPr="008455D0">
        <w:rPr>
          <w:b/>
          <w:bCs/>
        </w:rPr>
        <w:t>Nana</w:t>
      </w:r>
      <w:r w:rsidRPr="000F0D78">
        <w:t xml:space="preserve"> </w:t>
      </w:r>
      <w:r w:rsidRPr="008455D0">
        <w:rPr>
          <w:b/>
          <w:bCs/>
        </w:rPr>
        <w:t>Wall</w:t>
      </w:r>
      <w:r w:rsidRPr="000F0D78">
        <w:t xml:space="preserve"> </w:t>
      </w:r>
      <w:r w:rsidRPr="008455D0">
        <w:rPr>
          <w:b/>
          <w:bCs/>
        </w:rPr>
        <w:t>Systems</w:t>
      </w:r>
      <w:r w:rsidRPr="000F0D78">
        <w:t xml:space="preserve">, </w:t>
      </w:r>
      <w:r w:rsidRPr="008455D0">
        <w:rPr>
          <w:b/>
          <w:bCs/>
        </w:rPr>
        <w:t>Inc</w:t>
      </w:r>
      <w:r w:rsidRPr="000F0D78">
        <w:t xml:space="preserve">., and click on the </w:t>
      </w:r>
      <w:r w:rsidRPr="008455D0">
        <w:rPr>
          <w:b/>
          <w:bCs/>
        </w:rPr>
        <w:t>Find</w:t>
      </w:r>
      <w:r w:rsidRPr="000F0D78">
        <w:t xml:space="preserve"> </w:t>
      </w:r>
      <w:r w:rsidRPr="008455D0">
        <w:rPr>
          <w:b/>
          <w:bCs/>
        </w:rPr>
        <w:t>Products</w:t>
      </w:r>
      <w:r w:rsidRPr="000F0D78">
        <w:t xml:space="preserve"> button.</w:t>
      </w:r>
    </w:p>
    <w:p w14:paraId="13480835" w14:textId="608389D8" w:rsidR="003E4BA0" w:rsidRPr="0051275E" w:rsidRDefault="003E4BA0" w:rsidP="006E5AF2">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D1F6604" w14:textId="0C8DB2EE" w:rsidR="006D0A1A" w:rsidRDefault="003E4BA0" w:rsidP="008A7A44">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331617BF" w:rsidR="003E4BA0" w:rsidRPr="0051275E" w:rsidRDefault="006D0A1A" w:rsidP="003E4BA0">
      <w:pPr>
        <w:pStyle w:val="SpecifierNote"/>
      </w:pPr>
      <w:r>
        <w:rPr>
          <w:b/>
          <w:bCs/>
        </w:rPr>
        <w:tab/>
      </w:r>
      <w:r w:rsidR="003E4BA0" w:rsidRPr="00636F56">
        <w:rPr>
          <w:b/>
          <w:bCs/>
        </w:rPr>
        <w:t>Energy Star</w:t>
      </w:r>
      <w:r w:rsidR="003E4BA0" w:rsidRPr="0051275E">
        <w:t xml:space="preserve"> Air Leakage Rating Requirements (ASTM E283 in accordance with NFRC 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3D3B66A8" w14:textId="6992A381" w:rsidR="003A1498" w:rsidRPr="00636F56" w:rsidRDefault="00A40154" w:rsidP="00636F56">
      <w:pPr>
        <w:pStyle w:val="Heading3"/>
      </w:pPr>
      <w:r w:rsidRPr="001B61C8">
        <w:t>LEED Characteristics:</w:t>
      </w:r>
    </w:p>
    <w:p w14:paraId="3DD92E6E" w14:textId="2EC208CC" w:rsidR="00FF0E10" w:rsidRPr="003A1498" w:rsidRDefault="00E348DC" w:rsidP="006E5AF2">
      <w:pPr>
        <w:pStyle w:val="Heading4"/>
      </w:pPr>
      <w:r w:rsidRPr="008A7A44">
        <w:t>LEED</w:t>
      </w:r>
      <w:r w:rsidRPr="005C799B">
        <w:t xml:space="preserve"> </w:t>
      </w:r>
      <w:r w:rsidRPr="008A7A44">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03C37906" w:rsidR="003F0BA7" w:rsidRDefault="003F0BA7" w:rsidP="009E0E35">
      <w:pPr>
        <w:pStyle w:val="Heading5"/>
      </w:pPr>
      <w:r>
        <w:t xml:space="preserve">MRc5: </w:t>
      </w:r>
      <w:r w:rsidRPr="004479CB">
        <w:rPr>
          <w:i/>
          <w:iCs/>
        </w:rPr>
        <w:t>NanaWall</w:t>
      </w:r>
      <w:r>
        <w:t xml:space="preserve"> glazing, panel, track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6E5AF2">
      <w:pPr>
        <w:pStyle w:val="Heading4"/>
      </w:pPr>
      <w:r w:rsidRPr="008A7A44">
        <w:t>LEED</w:t>
      </w:r>
      <w:r w:rsidRPr="005C799B">
        <w:t xml:space="preserve"> </w:t>
      </w:r>
      <w:r w:rsidRPr="008A7A44">
        <w:t>v4</w:t>
      </w:r>
      <w:r w:rsidRPr="005708F6">
        <w:t xml:space="preserve"> </w:t>
      </w:r>
      <w:r w:rsidRPr="008A7A44">
        <w:t>for</w:t>
      </w:r>
      <w:r w:rsidRPr="005708F6">
        <w:t xml:space="preserve"> </w:t>
      </w:r>
      <w:r w:rsidRPr="008A7A44">
        <w:t>Building</w:t>
      </w:r>
      <w:r w:rsidRPr="005708F6">
        <w:t xml:space="preserve"> </w:t>
      </w:r>
      <w:r w:rsidRPr="008A7A44">
        <w:t>Design</w:t>
      </w:r>
      <w:r w:rsidRPr="005708F6">
        <w:t xml:space="preserve"> </w:t>
      </w:r>
      <w:r w:rsidRPr="008A7A44">
        <w:t>and</w:t>
      </w:r>
      <w:r w:rsidRPr="005C799B">
        <w:t xml:space="preserve"> </w:t>
      </w:r>
      <w:r w:rsidRPr="008A7A44">
        <w:t>Construction</w:t>
      </w:r>
      <w:r w:rsidRPr="008478AA">
        <w:t xml:space="preserve"> (BD&amp;C)</w:t>
      </w:r>
    </w:p>
    <w:p w14:paraId="6CB093FA" w14:textId="30525500"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D29BF27" w14:textId="77777777" w:rsidR="00E348DC" w:rsidRDefault="0015415E" w:rsidP="009E0E35">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24E4AE65" w:rsidR="00E348DC" w:rsidRDefault="0003503F" w:rsidP="009E0E35">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8B77EE">
      <w:pPr>
        <w:pStyle w:val="Heading3"/>
      </w:pPr>
      <w:r>
        <w:t>Design Criteria:</w:t>
      </w:r>
    </w:p>
    <w:p w14:paraId="2408AFC6" w14:textId="16AA160F" w:rsidR="00F630D9" w:rsidRPr="005B4A93" w:rsidRDefault="00F630D9" w:rsidP="006E5AF2">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6E5AF2">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5B74B1E1" w:rsidR="000C3B7E" w:rsidRDefault="000C3B7E" w:rsidP="006E5AF2">
      <w:pPr>
        <w:pStyle w:val="Heading4"/>
      </w:pPr>
      <w:r>
        <w:t xml:space="preserve">Mounting Type: </w:t>
      </w:r>
      <w:r w:rsidR="00114E41">
        <w:tab/>
      </w:r>
      <w:r w:rsidR="00481A7A">
        <w:t xml:space="preserve">                 </w:t>
      </w:r>
      <w:r w:rsidR="00D02611">
        <w:t xml:space="preserve">  </w:t>
      </w:r>
      <w:r>
        <w:t>Floor track</w:t>
      </w:r>
      <w:r w:rsidRPr="00D239AB">
        <w:t xml:space="preserve"> supported</w:t>
      </w:r>
      <w:r>
        <w:t xml:space="preserve"> with upper guide </w:t>
      </w:r>
      <w:r w:rsidR="00D02611">
        <w:t>track</w:t>
      </w:r>
      <w:r w:rsidR="00481A7A">
        <w:t>.</w:t>
      </w:r>
    </w:p>
    <w:p w14:paraId="5AF1116A" w14:textId="6E8ECD11" w:rsidR="00814CDA" w:rsidRPr="006E5AF2" w:rsidRDefault="00B27139" w:rsidP="006E5AF2">
      <w:pPr>
        <w:pStyle w:val="Heading4"/>
      </w:pPr>
      <w:r w:rsidRPr="006E5AF2">
        <w:t xml:space="preserve">Panel </w:t>
      </w:r>
      <w:r w:rsidR="004167DD" w:rsidRPr="006E5AF2">
        <w:t xml:space="preserve">Configuration: </w:t>
      </w:r>
      <w:r w:rsidR="000213E0" w:rsidRPr="006E5AF2">
        <w:t xml:space="preserve"> </w:t>
      </w:r>
    </w:p>
    <w:p w14:paraId="5FABB28A" w14:textId="18B58997" w:rsidR="003B0B71" w:rsidRDefault="00A12267" w:rsidP="00662354">
      <w:pPr>
        <w:pStyle w:val="Heading5"/>
      </w:pPr>
      <w:r>
        <w:t xml:space="preserve">[ </w:t>
      </w:r>
      <w:r w:rsidR="00662354">
        <w:t>Straight</w:t>
      </w:r>
      <w:r>
        <w:t xml:space="preserve"> ]</w:t>
      </w:r>
    </w:p>
    <w:p w14:paraId="18AEAD3D" w14:textId="7C43E0B1" w:rsidR="00662354" w:rsidRDefault="00A12267" w:rsidP="00662354">
      <w:pPr>
        <w:pStyle w:val="Heading5"/>
      </w:pPr>
      <w:r>
        <w:t xml:space="preserve">[ </w:t>
      </w:r>
      <w:r w:rsidR="00662354">
        <w:t>Window / door combination</w:t>
      </w:r>
      <w:r>
        <w:t xml:space="preserve"> ]</w:t>
      </w:r>
    </w:p>
    <w:p w14:paraId="52EC4F5B" w14:textId="282C3536" w:rsidR="00662354" w:rsidRDefault="00A12267" w:rsidP="00662354">
      <w:pPr>
        <w:pStyle w:val="Heading5"/>
      </w:pPr>
      <w:r>
        <w:t xml:space="preserve">[ </w:t>
      </w:r>
      <w:r w:rsidR="00662354">
        <w:t>90</w:t>
      </w:r>
      <w:r w:rsidR="00662354">
        <w:rPr>
          <w:rFonts w:cs="Arial"/>
        </w:rPr>
        <w:t>º angle turn ]</w:t>
      </w:r>
    </w:p>
    <w:p w14:paraId="40BDB1E2" w14:textId="41FAF095" w:rsidR="00A548DD" w:rsidRDefault="004E6D8C" w:rsidP="006E5AF2">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282D2540" w14:textId="77777777" w:rsidR="00440558" w:rsidRPr="00F570CE" w:rsidRDefault="00440558" w:rsidP="006E5AF2">
      <w:pPr>
        <w:pStyle w:val="Heading4"/>
      </w:pPr>
      <w:r w:rsidRPr="00F570CE">
        <w:t xml:space="preserve">Panel Type: </w:t>
      </w:r>
      <w:r w:rsidRPr="00F570CE">
        <w:tab/>
        <w:t xml:space="preserve">Hinged </w:t>
      </w:r>
    </w:p>
    <w:p w14:paraId="66FAC8E9" w14:textId="6F874BD2"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6E5AF2">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6B67199B" w14:textId="37C77BB4" w:rsidR="00114E41" w:rsidRDefault="004479CB" w:rsidP="008E2CD7">
      <w:pPr>
        <w:pStyle w:val="SpecifierNote"/>
      </w:pPr>
      <w:r>
        <w:t>NOTE:</w:t>
      </w:r>
      <w:r w:rsidR="00E81475">
        <w:tab/>
      </w:r>
      <w:r w:rsidR="00114E41">
        <w:t xml:space="preserve">Sizes and Configurations: </w:t>
      </w:r>
      <w:hyperlink r:id="rId13" w:history="1">
        <w:r w:rsidR="003E5810" w:rsidRPr="00897CEC">
          <w:rPr>
            <w:rStyle w:val="Hyperlink"/>
          </w:rPr>
          <w:t>https://www.nanawall.com/products/nw-aluminum-640/options</w:t>
        </w:r>
      </w:hyperlink>
      <w:r w:rsidR="003E5810">
        <w:t xml:space="preserve"> </w:t>
      </w:r>
      <w:r w:rsidR="00114E41">
        <w:t xml:space="preserve"> </w:t>
      </w:r>
    </w:p>
    <w:p w14:paraId="4CF9D0C3" w14:textId="6D4E3A4E" w:rsidR="00E81475" w:rsidRDefault="00114E41" w:rsidP="008E2CD7">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28887FE8"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6E5AF2">
        <w:t>,</w:t>
      </w:r>
      <w:r w:rsidR="001535D7">
        <w:t xml:space="preserve"> </w:t>
      </w:r>
      <w:r w:rsidR="00CA28BB">
        <w:t xml:space="preserve">and panels </w:t>
      </w:r>
      <w:r w:rsidRPr="00F570CE">
        <w:t>with dimensions as shown on Drawings.</w:t>
      </w:r>
    </w:p>
    <w:p w14:paraId="7A4792F7" w14:textId="7B14A5F3" w:rsidR="00FB6640" w:rsidRPr="00FB6640" w:rsidRDefault="00D06BB0" w:rsidP="006E5AF2">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39E746ED" w14:textId="3EC03BF5" w:rsidR="004479CB" w:rsidRPr="002878FF" w:rsidRDefault="00D12529" w:rsidP="002878FF">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796AB4F2" w:rsidR="00F70742" w:rsidRPr="00D964A4" w:rsidRDefault="00F70742" w:rsidP="00114E41">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65EE34B7" w14:textId="1E9820A2" w:rsidR="00270B79" w:rsidRPr="004479CB" w:rsidRDefault="00C5095B" w:rsidP="004479CB">
      <w:pPr>
        <w:pStyle w:val="Heading6"/>
      </w:pPr>
      <w:r w:rsidRPr="00D964A4">
        <w:t xml:space="preserve">Panel Size (W x H): </w:t>
      </w:r>
      <w:r w:rsidRPr="00D964A4">
        <w:tab/>
      </w:r>
      <w:r w:rsidR="00814CDA">
        <w:tab/>
      </w:r>
      <w:r w:rsidRPr="00D964A4">
        <w:t>As indicated</w:t>
      </w:r>
      <w:r w:rsidR="000A47DD">
        <w:t>.</w:t>
      </w:r>
    </w:p>
    <w:p w14:paraId="399FEC91" w14:textId="60553858" w:rsidR="00AF42B0" w:rsidRDefault="00C5095B" w:rsidP="00AF42B0">
      <w:pPr>
        <w:pStyle w:val="SpecifierNote"/>
      </w:pPr>
      <w:r w:rsidRPr="00D964A4">
        <w:t>NOTE:</w:t>
      </w:r>
      <w:r w:rsidRPr="00D964A4">
        <w:tab/>
      </w:r>
      <w:bookmarkStart w:id="7" w:name="_Hlk15891259"/>
      <w:r w:rsidR="00AF42B0">
        <w:t xml:space="preserve">Maximum panel width is </w:t>
      </w:r>
      <w:r w:rsidR="00AF42B0" w:rsidRPr="00FD019A">
        <w:t>3'</w:t>
      </w:r>
      <w:r w:rsidR="00FE6136">
        <w:t xml:space="preserve"> </w:t>
      </w:r>
      <w:r w:rsidR="00FD019A">
        <w:t>3</w:t>
      </w:r>
      <w:r w:rsidR="00AF42B0" w:rsidRPr="00FD019A">
        <w:t>" (1</w:t>
      </w:r>
      <w:r w:rsidR="00FD019A">
        <w:t>000</w:t>
      </w:r>
      <w:r w:rsidR="00AF42B0" w:rsidRPr="00FD019A">
        <w:t xml:space="preserve"> </w:t>
      </w:r>
      <w:r w:rsidR="00FD019A">
        <w:t>m</w:t>
      </w:r>
      <w:r w:rsidR="00AF42B0" w:rsidRPr="00FD019A">
        <w:t>m)</w:t>
      </w:r>
      <w:r w:rsidR="00AF42B0">
        <w:t xml:space="preserve"> with a maximum unit </w:t>
      </w:r>
      <w:r w:rsidR="00AF42B0" w:rsidRPr="00FD019A">
        <w:t xml:space="preserve">height of </w:t>
      </w:r>
      <w:r w:rsidR="00FE6136">
        <w:t>10</w:t>
      </w:r>
      <w:r w:rsidR="00FE6136" w:rsidRPr="009E49E4">
        <w:t>'</w:t>
      </w:r>
      <w:r w:rsidR="00FE6136">
        <w:t xml:space="preserve"> 2</w:t>
      </w:r>
      <w:r w:rsidR="00FE6136" w:rsidRPr="009E49E4">
        <w:t>"</w:t>
      </w:r>
      <w:r w:rsidR="00FE6136">
        <w:t xml:space="preserve"> </w:t>
      </w:r>
      <w:r w:rsidR="00AF42B0" w:rsidRPr="00FD019A">
        <w:t>(</w:t>
      </w:r>
      <w:r w:rsidR="00FE6136">
        <w:t>31</w:t>
      </w:r>
      <w:r w:rsidR="00FD019A">
        <w:t>00</w:t>
      </w:r>
      <w:r w:rsidR="00AF42B0" w:rsidRPr="00FD019A">
        <w:t xml:space="preserve"> </w:t>
      </w:r>
      <w:r w:rsidR="00FD019A">
        <w:t>m</w:t>
      </w:r>
      <w:r w:rsidR="00AF42B0" w:rsidRPr="00FD019A">
        <w:t>m).</w:t>
      </w:r>
      <w:r w:rsidR="00AF42B0">
        <w:t xml:space="preserve">  </w:t>
      </w:r>
    </w:p>
    <w:p w14:paraId="20F0FC9A" w14:textId="545BC432" w:rsidR="00D33DCA" w:rsidRPr="00FE6136" w:rsidRDefault="00AF42B0" w:rsidP="00FE6136">
      <w:pPr>
        <w:pStyle w:val="SpecifierNote"/>
      </w:pPr>
      <w:r>
        <w:tab/>
        <w:t>Refer to NanaWall size chart.</w:t>
      </w:r>
      <w:r w:rsidR="00FE6136">
        <w:t xml:space="preserve"> </w:t>
      </w:r>
      <w:r w:rsidR="00D354D5">
        <w:t>Note that heavier glass may limit maximum sizes possible</w:t>
      </w:r>
      <w:r>
        <w:t>.</w:t>
      </w:r>
    </w:p>
    <w:bookmarkEnd w:id="7"/>
    <w:p w14:paraId="5AFBDB5D" w14:textId="0AC86EF1" w:rsidR="00CC5B38" w:rsidRPr="009A1AE3"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1DE225F6" w14:textId="0BF1FC87" w:rsidR="001912F5" w:rsidRPr="00E96779" w:rsidRDefault="008E2CD7" w:rsidP="00786280">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014AAB02" w14:textId="79E016E0" w:rsidR="00E66B91" w:rsidRDefault="00E66B91" w:rsidP="00786280">
      <w:pPr>
        <w:pStyle w:val="Heading6"/>
      </w:pPr>
      <w:bookmarkStart w:id="8" w:name="_Hlk15890626"/>
      <w:r>
        <w:t>Typical Stile Width:</w:t>
      </w:r>
      <w:r>
        <w:tab/>
      </w:r>
      <w:r>
        <w:tab/>
        <w:t>1-3/4 inch (45 mm) on both stiles for a nominal frame stile width of 3-7/8 inch (99 mm) between folding panels.</w:t>
      </w:r>
    </w:p>
    <w:p w14:paraId="1BECC04B" w14:textId="6421D73A"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A2597F5" w14:textId="02678D60" w:rsidR="008E2CD7" w:rsidRDefault="008E2CD7" w:rsidP="008B77EE">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9E0E35">
      <w:pPr>
        <w:pStyle w:val="Heading5"/>
      </w:pPr>
      <w:r>
        <w:t xml:space="preserve">Frame: </w:t>
      </w:r>
    </w:p>
    <w:p w14:paraId="2E35CE09" w14:textId="11708F59" w:rsidR="008E2CD7" w:rsidRDefault="001E158C" w:rsidP="00786280">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 xml:space="preserve">side jambs capable of adjustment of </w:t>
      </w:r>
      <w:r w:rsidR="00FE6136">
        <w:t xml:space="preserve">     </w:t>
      </w:r>
      <w:r w:rsidR="008E2CD7">
        <w:t>+/- 3/16</w:t>
      </w:r>
      <w:r w:rsidR="0018646A">
        <w:t>″</w:t>
      </w:r>
      <w:r w:rsidR="008E2CD7">
        <w:t xml:space="preserve"> (5 mm).</w:t>
      </w:r>
      <w:r w:rsidR="00880CD9">
        <w:t xml:space="preserve"> </w:t>
      </w:r>
      <w:r w:rsidR="008E2CD7">
        <w:t>Frame finish to match panel finish.</w:t>
      </w:r>
    </w:p>
    <w:p w14:paraId="73731E66" w14:textId="6526CAE9" w:rsidR="001E158C" w:rsidRPr="001E158C" w:rsidRDefault="001E158C" w:rsidP="001E158C">
      <w:pPr>
        <w:pStyle w:val="SpecifierNote"/>
      </w:pPr>
      <w:r w:rsidRPr="001E158C">
        <w:t xml:space="preserve">NOTE:  </w:t>
      </w:r>
      <w:r w:rsidRPr="001E158C">
        <w:tab/>
        <w:t>Frame fasteners, attachment points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2C0DD2" w14:textId="168486C0" w:rsidR="00DF6960" w:rsidRDefault="008E2CD7" w:rsidP="00786280">
      <w:pPr>
        <w:pStyle w:val="Heading6"/>
      </w:pPr>
      <w:r>
        <w:t xml:space="preserve">Side </w:t>
      </w:r>
      <w:r w:rsidRPr="00F570CE">
        <w:t>Jamb Width:</w:t>
      </w:r>
      <w:r w:rsidRPr="00F570CE">
        <w:tab/>
      </w:r>
      <w:r w:rsidR="00820169">
        <w:tab/>
      </w:r>
      <w:r w:rsidR="0076105B">
        <w:t>2 inches (51 mm</w:t>
      </w:r>
      <w:r w:rsidR="00E66B91">
        <w:t>)</w:t>
      </w:r>
    </w:p>
    <w:p w14:paraId="36BDFC30" w14:textId="4E207AFD" w:rsidR="009D4CB6" w:rsidRPr="00027757"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p>
    <w:p w14:paraId="3180A12B" w14:textId="2693E881"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2EB3BF65" w14:textId="768ECA7D" w:rsidR="00D32550" w:rsidRPr="00F07622" w:rsidRDefault="00D32550" w:rsidP="008B77EE">
      <w:pPr>
        <w:pStyle w:val="Heading7"/>
      </w:pPr>
      <w:r w:rsidRPr="00F07622">
        <w:t>[</w:t>
      </w:r>
      <w:r w:rsidR="00387775">
        <w:t xml:space="preserve"> H</w:t>
      </w:r>
      <w:r w:rsidR="00027757" w:rsidRPr="00F07622">
        <w:t>ybrid</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4214609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637EEFBB" w14:textId="77113727" w:rsidR="001233A0" w:rsidRPr="00F07622" w:rsidRDefault="001233A0" w:rsidP="008B77EE">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p>
    <w:p w14:paraId="4E1DF508" w14:textId="4FB519BE" w:rsidR="00FE6136" w:rsidRDefault="00FE6136" w:rsidP="008B77EE">
      <w:pPr>
        <w:pStyle w:val="Heading7"/>
      </w:pPr>
      <w:r>
        <w:t xml:space="preserve">[ Low profile raised sill </w:t>
      </w:r>
      <w:r w:rsidR="00092B9C">
        <w:t>with high heel protector insert (thermally broken) ]</w:t>
      </w:r>
    </w:p>
    <w:p w14:paraId="0094F49D" w14:textId="263804D4" w:rsidR="00EC5E0C" w:rsidRPr="00F07622" w:rsidRDefault="00D32550" w:rsidP="008B77EE">
      <w:pPr>
        <w:pStyle w:val="Heading7"/>
      </w:pPr>
      <w:r w:rsidRPr="00F07622">
        <w:t>[</w:t>
      </w:r>
      <w:r w:rsidR="00857798">
        <w:t xml:space="preserve"> </w:t>
      </w:r>
      <w:r w:rsidRPr="00F07622">
        <w:t xml:space="preserve">Flush sill </w:t>
      </w:r>
      <w:r w:rsidR="00857798">
        <w:t xml:space="preserve">- ADA compliant </w:t>
      </w:r>
      <w:r w:rsidR="005C4C7E" w:rsidRPr="00F07622">
        <w:t>with high heel protector insert</w:t>
      </w:r>
      <w:r w:rsidR="00857798">
        <w:t xml:space="preserve"> (thermally broken)</w:t>
      </w:r>
      <w:r w:rsidRPr="00F07622">
        <w:t xml:space="preserve"> ] </w:t>
      </w:r>
    </w:p>
    <w:p w14:paraId="667C6D5E" w14:textId="2C4255FF" w:rsidR="00D32550" w:rsidRPr="00542C41" w:rsidRDefault="00AC155B" w:rsidP="00786280">
      <w:pPr>
        <w:pStyle w:val="Heading6"/>
      </w:pPr>
      <w:r w:rsidRPr="00542C41">
        <w:t xml:space="preserve">Sill </w:t>
      </w:r>
      <w:r w:rsidR="00D32550" w:rsidRPr="00542C41">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6E5AF2">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6E5AF2">
      <w:pPr>
        <w:pStyle w:val="Heading4"/>
      </w:pPr>
      <w:r w:rsidRPr="006F3C64">
        <w:t>Aluminum Finish:</w:t>
      </w:r>
      <w:r w:rsidRPr="006F3C64">
        <w:tab/>
      </w:r>
    </w:p>
    <w:p w14:paraId="4C01E3AD" w14:textId="426A30D0" w:rsidR="002D2AF3" w:rsidRDefault="0062455B" w:rsidP="00104C48">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8B77EE">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77777777" w:rsidR="00C5095B" w:rsidRDefault="00C5095B" w:rsidP="008B77EE">
      <w:pPr>
        <w:pStyle w:val="Heading7"/>
      </w:pPr>
      <w:r>
        <w:t xml:space="preserve">[ </w:t>
      </w:r>
      <w:r w:rsidR="005C4C7E">
        <w:t>C</w:t>
      </w:r>
      <w:r w:rsidRPr="00BF52D3">
        <w:t>ustom finish.</w:t>
      </w:r>
      <w:r>
        <w:rPr>
          <w:b/>
        </w:rPr>
        <w:t xml:space="preserve"> </w:t>
      </w:r>
      <w:r>
        <w:t>]</w:t>
      </w:r>
    </w:p>
    <w:p w14:paraId="367AEC3A" w14:textId="77777777" w:rsidR="008F5808" w:rsidRDefault="008F5808" w:rsidP="008B77EE">
      <w:pPr>
        <w:pStyle w:val="Heading3"/>
      </w:pPr>
      <w:r>
        <w:t xml:space="preserve">Glass and Glazing: </w:t>
      </w:r>
    </w:p>
    <w:p w14:paraId="24C52F02" w14:textId="77777777" w:rsidR="008F5808" w:rsidRPr="00BF52D3" w:rsidRDefault="008F5808" w:rsidP="006E5AF2">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6E5AF2">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52468434" w14:textId="038A695F" w:rsidR="00080F2F" w:rsidRDefault="008F5808" w:rsidP="0052377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59C338FC" w14:textId="42731666" w:rsidR="000A61AF" w:rsidRDefault="00FF4352" w:rsidP="005165A0">
      <w:pPr>
        <w:pStyle w:val="SpecifierNote"/>
      </w:pPr>
      <w:r>
        <w:tab/>
      </w:r>
      <w:r w:rsidR="00AC155B">
        <w:t xml:space="preserve">Glass thickness from </w:t>
      </w:r>
      <w:r w:rsidR="00FB573E">
        <w:t>15/16</w:t>
      </w:r>
      <w:r w:rsidR="00917617">
        <w:rPr>
          <w:rFonts w:cs="Arial"/>
        </w:rPr>
        <w:t>″</w:t>
      </w:r>
      <w:r w:rsidR="00FB573E">
        <w:t xml:space="preserve"> (</w:t>
      </w:r>
      <w:r w:rsidR="00AC155B">
        <w:t>24 mm</w:t>
      </w:r>
      <w:r w:rsidR="00FB573E">
        <w:t xml:space="preserve">) </w:t>
      </w:r>
      <w:r w:rsidR="00AC155B">
        <w:t xml:space="preserve">to </w:t>
      </w:r>
      <w:r w:rsidR="00857798">
        <w:t>1</w:t>
      </w:r>
      <w:r w:rsidR="00FB573E">
        <w:t>-</w:t>
      </w:r>
      <w:r w:rsidR="00857798">
        <w:t>3</w:t>
      </w:r>
      <w:r w:rsidR="00FB573E">
        <w:t>/</w:t>
      </w:r>
      <w:r w:rsidR="00857798">
        <w:t>4</w:t>
      </w:r>
      <w:r w:rsidR="00917617">
        <w:rPr>
          <w:rFonts w:cs="Arial"/>
        </w:rPr>
        <w:t>″</w:t>
      </w:r>
      <w:r w:rsidR="00FB573E">
        <w:t xml:space="preserve"> (</w:t>
      </w:r>
      <w:r w:rsidR="00857798">
        <w:t>45</w:t>
      </w:r>
      <w:r w:rsidR="00AC155B">
        <w:t xml:space="preserve"> mm</w:t>
      </w:r>
      <w:r w:rsidR="00FB573E">
        <w:t>) possible.</w:t>
      </w:r>
      <w:r w:rsidR="00745E8E">
        <w:t xml:space="preserve"> </w:t>
      </w:r>
      <w:r w:rsidR="001C5DBC">
        <w:t>Note that heavier glass may limit maximum sizes possible.</w:t>
      </w:r>
    </w:p>
    <w:p w14:paraId="334BF459" w14:textId="77777777" w:rsidR="00802644" w:rsidRDefault="008F5808" w:rsidP="00F07622">
      <w:pPr>
        <w:pStyle w:val="SpecifierNote"/>
      </w:pPr>
      <w:r>
        <w:tab/>
        <w:t>Custom layouts with horizontal mullions, simulated divided lites, inserts, and high bottom rails are possible.</w:t>
      </w:r>
      <w:r w:rsidR="00F07622">
        <w:t xml:space="preserve"> </w:t>
      </w:r>
    </w:p>
    <w:p w14:paraId="6C02578E" w14:textId="03E9BCB9" w:rsidR="008F5808" w:rsidRDefault="00802644" w:rsidP="00F07622">
      <w:pPr>
        <w:pStyle w:val="SpecifierNote"/>
      </w:pPr>
      <w:r>
        <w:tab/>
      </w:r>
      <w:r w:rsidR="008F5808">
        <w:t>Contact NanaWall for availability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7DBC139D" w14:textId="2D675003" w:rsidR="002878FF" w:rsidRPr="00A27766" w:rsidRDefault="00B41A46" w:rsidP="00A27766">
      <w:pPr>
        <w:pStyle w:val="Heading6"/>
      </w:pPr>
      <w:r w:rsidRPr="00112DA1">
        <w:t>[ Argon filled ]</w:t>
      </w:r>
    </w:p>
    <w:p w14:paraId="15B8D1BE" w14:textId="7F0BAB6B" w:rsidR="008F5808" w:rsidRPr="00112DA1" w:rsidRDefault="008F5808" w:rsidP="009E0E35">
      <w:pPr>
        <w:pStyle w:val="Heading5"/>
      </w:pPr>
      <w:r w:rsidRPr="00112DA1">
        <w:t>Glass Lite Type:</w:t>
      </w:r>
      <w:r w:rsidRPr="00112DA1">
        <w:tab/>
      </w:r>
    </w:p>
    <w:p w14:paraId="6E5329AE" w14:textId="7E1BD86D" w:rsidR="008F5808" w:rsidRPr="00112DA1" w:rsidRDefault="008F5808" w:rsidP="00786280">
      <w:pPr>
        <w:pStyle w:val="Heading6"/>
      </w:pPr>
      <w:r w:rsidRPr="00112DA1">
        <w:t>Standard</w:t>
      </w:r>
      <w:r w:rsidR="00B41A46" w:rsidRPr="00112DA1">
        <w:t xml:space="preserve"> reduced iron</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77777777" w:rsidR="008F5808" w:rsidRPr="00112DA1" w:rsidRDefault="008F5808" w:rsidP="00786280">
      <w:pPr>
        <w:pStyle w:val="Heading6"/>
      </w:pPr>
      <w:r w:rsidRPr="00112DA1">
        <w:t>[ Low iron ]</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78E5A4B3" w14:textId="77777777" w:rsidR="008F5808" w:rsidRPr="00112DA1" w:rsidRDefault="008F5808" w:rsidP="00786280">
      <w:pPr>
        <w:pStyle w:val="Heading6"/>
      </w:pPr>
      <w:r w:rsidRPr="00112DA1">
        <w:t xml:space="preserve">[ </w:t>
      </w:r>
      <w:r w:rsidR="00F76DC1" w:rsidRPr="00112DA1">
        <w:t>B</w:t>
      </w:r>
      <w:r w:rsidRPr="00112DA1">
        <w:t>ird safe ]</w:t>
      </w:r>
    </w:p>
    <w:p w14:paraId="1CEC55D9" w14:textId="77777777"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r w:rsidR="00D20FF6">
        <w:t xml:space="preserve">silver </w:t>
      </w:r>
      <w:r w:rsidR="002F3215">
        <w:t>g</w:t>
      </w:r>
      <w:r w:rsidRPr="002D2AF3">
        <w:t>ray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r w:rsidR="00D20FF6">
        <w:t xml:space="preserve">silver </w:t>
      </w:r>
      <w:r w:rsidR="002F3215">
        <w:t>g</w:t>
      </w:r>
      <w:r w:rsidRPr="002D2AF3">
        <w:t>ray finish without capillary tubes ]</w:t>
      </w:r>
    </w:p>
    <w:p w14:paraId="69467576" w14:textId="49EC6E54" w:rsidR="002D2AF3" w:rsidRPr="002D2AF3" w:rsidRDefault="002D2AF3" w:rsidP="00786280">
      <w:pPr>
        <w:pStyle w:val="Heading6"/>
      </w:pPr>
      <w:r w:rsidRPr="002D2AF3">
        <w:t xml:space="preserve">[ </w:t>
      </w:r>
      <w:r w:rsidR="002F3215">
        <w:t>b</w:t>
      </w:r>
      <w:r w:rsidR="009C726D">
        <w:t>lack</w:t>
      </w:r>
      <w:r w:rsidRPr="002D2AF3">
        <w:t xml:space="preserve"> finish without capillary tubes ]</w:t>
      </w:r>
    </w:p>
    <w:p w14:paraId="4F150FB3" w14:textId="77777777"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77777777" w:rsidR="00016943" w:rsidRPr="00016943" w:rsidRDefault="001614D3" w:rsidP="006E5AF2">
      <w:pPr>
        <w:pStyle w:val="Heading4"/>
      </w:pPr>
      <w:r>
        <w:t xml:space="preserve">Alarmed Glazing: Connection wiring to alarm system, position monitoring, locking detection and notification systems such as glass-breakage sensors by others.   </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386B1D6E" w14:textId="52F85729" w:rsidR="006D0A1A" w:rsidRPr="006F0F40" w:rsidRDefault="0094215C" w:rsidP="006F0F40">
      <w:pPr>
        <w:pStyle w:val="SpecifierNote"/>
      </w:pPr>
      <w:r>
        <w:t>NOTE:</w:t>
      </w:r>
      <w:r>
        <w:tab/>
      </w:r>
      <w:r w:rsidRPr="00645379">
        <w:t>Select one of the below Main Entry Panel paragraphs WITH or WITHOUT Swing Panels, deleting all others.  Edit to suit project requirements.</w:t>
      </w:r>
    </w:p>
    <w:p w14:paraId="27AFB579" w14:textId="7ACB3B22" w:rsidR="008C24F1" w:rsidRPr="00645379" w:rsidRDefault="003C5B8F" w:rsidP="006E5AF2">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430ED916" w:rsidR="002751F0" w:rsidRDefault="00E72E98" w:rsidP="00802644">
      <w:pPr>
        <w:pStyle w:val="Heading6"/>
      </w:pPr>
      <w:r w:rsidRPr="00645379">
        <w:t>Standard profile cylinder</w:t>
      </w:r>
    </w:p>
    <w:p w14:paraId="760E927C" w14:textId="3AA6E4FC" w:rsidR="00E72E98" w:rsidRDefault="00E72E98" w:rsidP="00786280">
      <w:pPr>
        <w:pStyle w:val="Heading6"/>
      </w:pPr>
      <w:r w:rsidRPr="00645379">
        <w:t>[ Adapt</w:t>
      </w:r>
      <w:r w:rsidR="004413DB">
        <w:t>e</w:t>
      </w:r>
      <w:r w:rsidRPr="00645379">
        <w:t>r for Small Format Interchangeable Core (SFIC) by others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0FD37627" w14:textId="377D3269" w:rsidR="00E649C3" w:rsidRPr="0076105B" w:rsidRDefault="00925ED5" w:rsidP="0076105B">
      <w:pPr>
        <w:pStyle w:val="Heading6"/>
      </w:pPr>
      <w:r w:rsidRPr="00645379">
        <w:t>[ Black titanium stainless steel ]</w:t>
      </w:r>
    </w:p>
    <w:p w14:paraId="4445C037" w14:textId="71A3F4B5" w:rsidR="00A27766" w:rsidRDefault="00925ED5" w:rsidP="006D0A1A">
      <w:pPr>
        <w:pStyle w:val="SpecifierNote"/>
      </w:pPr>
      <w:r w:rsidRPr="00645379">
        <w:t xml:space="preserve">NOTE: </w:t>
      </w:r>
      <w:r w:rsidRPr="00645379">
        <w:tab/>
        <w:t>Handles above are standard; option</w:t>
      </w:r>
      <w:r>
        <w:t xml:space="preserve"> below may require an upcharge. </w:t>
      </w:r>
    </w:p>
    <w:p w14:paraId="51657EB8" w14:textId="59FD7913" w:rsidR="00925ED5" w:rsidRDefault="00925ED5" w:rsidP="00925ED5">
      <w:pPr>
        <w:pStyle w:val="SpecifierNote"/>
      </w:pPr>
      <w:r>
        <w:tab/>
        <w:t>Other compatible lever handle styles and finishes are available from other suppliers.</w:t>
      </w:r>
    </w:p>
    <w:p w14:paraId="628C1183" w14:textId="438725BD" w:rsidR="00925ED5" w:rsidRPr="00112DA1" w:rsidRDefault="00DD21D9" w:rsidP="00D45C70">
      <w:pPr>
        <w:pStyle w:val="Heading6"/>
      </w:pPr>
      <w:r w:rsidRPr="00B6714E">
        <w:t xml:space="preserve">[ Copper-nickel stainless steel antiviral and antimicrobial ]     </w:t>
      </w:r>
    </w:p>
    <w:p w14:paraId="6528C051" w14:textId="67E5B7E1" w:rsidR="00BE4820" w:rsidRPr="00270B79" w:rsidRDefault="00925ED5" w:rsidP="00270B79">
      <w:pPr>
        <w:pStyle w:val="Heading5"/>
        <w:rPr>
          <w:color w:val="FF0000"/>
        </w:rPr>
      </w:pPr>
      <w:r w:rsidRPr="00112DA1">
        <w:t xml:space="preserve"> </w:t>
      </w:r>
      <w:r w:rsidR="00853E8D" w:rsidRPr="00112DA1">
        <w:t xml:space="preserve">Secondary Swing Panel: Provide </w:t>
      </w:r>
      <w:r w:rsidR="00AC155B" w:rsidRPr="00112DA1">
        <w:t xml:space="preserve">concealed </w:t>
      </w:r>
      <w:r w:rsidR="00853E8D" w:rsidRPr="00112DA1">
        <w:t>two-point</w:t>
      </w:r>
      <w:r w:rsidR="00AC155B" w:rsidRPr="00112DA1">
        <w:t>, edge lock</w:t>
      </w:r>
      <w:r w:rsidR="00FB573E" w:rsidRPr="00112DA1">
        <w:t>ing.</w:t>
      </w:r>
      <w:r w:rsidR="00FF796A" w:rsidRPr="00112DA1">
        <w:rPr>
          <w:color w:val="FF0000"/>
        </w:rPr>
        <w:t xml:space="preserve"> </w:t>
      </w:r>
    </w:p>
    <w:p w14:paraId="433EACC4" w14:textId="4009EE85" w:rsidR="00521D0C" w:rsidRPr="00645379" w:rsidRDefault="00521D0C" w:rsidP="006E5AF2">
      <w:pPr>
        <w:pStyle w:val="Heading4"/>
      </w:pPr>
      <w:r w:rsidRPr="00645379">
        <w:t xml:space="preserve">Main Entry Panel(s) for Models WITH a [ </w:t>
      </w:r>
      <w:r w:rsidRPr="005D56AB">
        <w:rPr>
          <w:b/>
        </w:rPr>
        <w:t>Pair of</w:t>
      </w:r>
      <w:r w:rsidRPr="00645379">
        <w:t xml:space="preserve"> ] Swing Panel: Provide manufacturer’s [ </w:t>
      </w:r>
      <w:r w:rsidR="00051355">
        <w:rPr>
          <w:b/>
        </w:rPr>
        <w:t xml:space="preserve">Accurate </w:t>
      </w:r>
      <w:r w:rsidR="00655F3C">
        <w:rPr>
          <w:b/>
        </w:rPr>
        <w:t xml:space="preserve">18L </w:t>
      </w:r>
      <w:r w:rsidRPr="00C0444C">
        <w:rPr>
          <w:b/>
        </w:rPr>
        <w:t>lever handles</w:t>
      </w:r>
      <w:r w:rsidRPr="00645379">
        <w:t xml:space="preserve"> ] or [ </w:t>
      </w:r>
      <w:r w:rsidR="00655F3C">
        <w:rPr>
          <w:b/>
        </w:rPr>
        <w:t>Accurate 20L l</w:t>
      </w:r>
      <w:r w:rsidRPr="00C0444C">
        <w:rPr>
          <w:b/>
        </w:rPr>
        <w:t>ever handles with return</w:t>
      </w:r>
      <w:r w:rsidRPr="00645379">
        <w:t xml:space="preserve"> ] on the inside and outside</w:t>
      </w:r>
      <w:r w:rsidR="00CA3103">
        <w:t xml:space="preserve"> </w:t>
      </w:r>
      <w:r w:rsidR="00CA3103" w:rsidRPr="002A6031">
        <w:t>for commercial application</w:t>
      </w:r>
      <w:r w:rsidRPr="00645379">
        <w:t>, and a lock</w:t>
      </w:r>
      <w:r>
        <w:t>s</w:t>
      </w:r>
      <w:r w:rsidRPr="00645379">
        <w:t>et with lockable latch,</w:t>
      </w:r>
      <w:r>
        <w:t xml:space="preserve"> single point locking </w:t>
      </w:r>
      <w:r w:rsidR="00051355">
        <w:t xml:space="preserve">with a deadbolt </w:t>
      </w:r>
      <w:r w:rsidRPr="00645379">
        <w:t xml:space="preserve">on primary panel [ </w:t>
      </w:r>
      <w:r w:rsidRPr="003342A3">
        <w:rPr>
          <w:b/>
          <w:bCs/>
        </w:rPr>
        <w:t>only</w:t>
      </w:r>
      <w:r w:rsidRPr="00645379">
        <w:t xml:space="preserve"> ]. </w:t>
      </w:r>
    </w:p>
    <w:p w14:paraId="5676B6B1" w14:textId="77777777" w:rsidR="00E72E98" w:rsidRDefault="00E72E98" w:rsidP="009E0E35">
      <w:pPr>
        <w:pStyle w:val="Heading5"/>
      </w:pPr>
      <w:r>
        <w:t>Locking:</w:t>
      </w:r>
    </w:p>
    <w:p w14:paraId="234B75D3" w14:textId="77777777" w:rsidR="00E72E98" w:rsidRPr="00270D59" w:rsidRDefault="00E72E98" w:rsidP="00786280">
      <w:pPr>
        <w:pStyle w:val="Heading6"/>
      </w:pPr>
      <w:r w:rsidRPr="006C2B68">
        <w:t>[ 5 pin</w:t>
      </w:r>
      <w:r w:rsidRPr="00270D59">
        <w:t xml:space="preserve"> US rim cylinder ] </w:t>
      </w:r>
    </w:p>
    <w:p w14:paraId="27796422" w14:textId="6B2F0D4B" w:rsidR="00925ED5" w:rsidRPr="00D12870" w:rsidRDefault="00E72E98" w:rsidP="00D12870">
      <w:pPr>
        <w:pStyle w:val="Heading6"/>
      </w:pPr>
      <w:r w:rsidRPr="00270D59">
        <w:t xml:space="preserve">[ US mortise cylinder that can accommodate </w:t>
      </w:r>
      <w:r w:rsidRPr="005C377B">
        <w:t>5</w:t>
      </w:r>
      <w:r w:rsidR="005C377B" w:rsidRPr="005C377B">
        <w:t>-7</w:t>
      </w:r>
      <w:r w:rsidRPr="005C377B">
        <w:t xml:space="preserve"> pin,</w:t>
      </w:r>
      <w:r w:rsidRPr="00270D59">
        <w:t xml:space="preserve"> SFIC, FSIC or LFIC cores ] </w:t>
      </w:r>
    </w:p>
    <w:p w14:paraId="770329B7" w14:textId="4C75C4BF" w:rsidR="00521D0C" w:rsidRPr="00112DA1" w:rsidRDefault="00521D0C" w:rsidP="009E0E35">
      <w:pPr>
        <w:pStyle w:val="Heading5"/>
      </w:pPr>
      <w:r w:rsidRPr="00112DA1">
        <w:t>Secondary Swing Panel: Provide</w:t>
      </w:r>
      <w:r w:rsidR="00FB573E" w:rsidRPr="00112DA1">
        <w:t xml:space="preserve"> concealed two-point, edge locking.</w:t>
      </w:r>
      <w:r w:rsidR="00FB573E" w:rsidRPr="00112DA1">
        <w:rPr>
          <w:color w:val="FF0000"/>
        </w:rPr>
        <w:t xml:space="preserve"> </w:t>
      </w:r>
    </w:p>
    <w:p w14:paraId="4F64489E" w14:textId="77777777" w:rsidR="00521D0C" w:rsidRDefault="00521D0C" w:rsidP="00521D0C">
      <w:pPr>
        <w:pStyle w:val="SpecifierNote"/>
      </w:pPr>
      <w:r w:rsidRPr="00645379">
        <w:t xml:space="preserve">NOTE: </w:t>
      </w:r>
      <w:r w:rsidRPr="00645379">
        <w:tab/>
      </w:r>
      <w:r>
        <w:t xml:space="preserve">Other compatible lever handle styles and finishes are available </w:t>
      </w:r>
      <w:r w:rsidR="00655F3C">
        <w:t>from Accurate and o</w:t>
      </w:r>
      <w:r>
        <w:t>ther suppliers.</w:t>
      </w:r>
    </w:p>
    <w:p w14:paraId="6C98E227" w14:textId="37C9041D" w:rsidR="00B53D8F" w:rsidRDefault="00B53D8F" w:rsidP="006E5AF2">
      <w:pPr>
        <w:pStyle w:val="Heading4"/>
      </w:pPr>
      <w:r>
        <w:t xml:space="preserve">Main Entry Panel(s) for Model WITH a Swing Panel: Prepped for commercial applications with a single motion locking operated by lever handles with locking with a US mortise cylinder that can accommodate 5 - 7 pin, SFIC, FSIC or LFIC cores </w:t>
      </w:r>
      <w:r w:rsidR="007D50CD">
        <w:t>for interior application</w:t>
      </w:r>
      <w:r>
        <w:t>.</w:t>
      </w:r>
    </w:p>
    <w:p w14:paraId="179C4E07" w14:textId="373D4537" w:rsidR="00B53D8F" w:rsidRDefault="00B53D8F" w:rsidP="00B53D8F">
      <w:pPr>
        <w:pStyle w:val="Heading5"/>
      </w:pPr>
      <w:r>
        <w:t>Locking:</w:t>
      </w:r>
    </w:p>
    <w:p w14:paraId="29DE6B5E" w14:textId="12D32AA3" w:rsidR="00B53D8F" w:rsidRDefault="00B53D8F" w:rsidP="00B53D8F">
      <w:pPr>
        <w:pStyle w:val="Heading6"/>
      </w:pPr>
      <w:r>
        <w:t>[ Yale 8808-2 Series with Mortise Lock ]</w:t>
      </w:r>
    </w:p>
    <w:p w14:paraId="7E01142B" w14:textId="5B0B5046" w:rsidR="00B53D8F" w:rsidRDefault="00B53D8F" w:rsidP="00B53D8F">
      <w:pPr>
        <w:pStyle w:val="Heading6"/>
      </w:pPr>
      <w:r>
        <w:t xml:space="preserve">[ L/LV9000 Series from Schlage with Mortise Lock ] </w:t>
      </w:r>
    </w:p>
    <w:p w14:paraId="5542A80B" w14:textId="4A17616B" w:rsidR="003C5B8F" w:rsidRDefault="003C5B8F" w:rsidP="006E5AF2">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p>
    <w:p w14:paraId="7935953E" w14:textId="777777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and that there is no latch.  </w:t>
      </w:r>
      <w:r w:rsidR="0074106D">
        <w:tab/>
      </w:r>
    </w:p>
    <w:p w14:paraId="17AB7744" w14:textId="15202BB3" w:rsidR="0074106D" w:rsidRPr="0018646A" w:rsidRDefault="0074106D" w:rsidP="006E5AF2">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 Swing Panel: No hardware or locking provided by</w:t>
      </w:r>
      <w:r w:rsidRPr="008D487B">
        <w:t xml:space="preserve"> manufacturer; Field installed panic device by Section 08 71 00</w:t>
      </w:r>
      <w:r w:rsidR="008A0727">
        <w:t xml:space="preserve"> </w:t>
      </w:r>
      <w:r w:rsidR="008A0727" w:rsidRPr="0018646A">
        <w:t>prepped for commercial application</w:t>
      </w:r>
      <w:r w:rsidRPr="0018646A">
        <w:t>.</w:t>
      </w:r>
    </w:p>
    <w:p w14:paraId="280B3C67" w14:textId="77777777" w:rsidR="0074106D" w:rsidRPr="0018646A" w:rsidRDefault="0074106D" w:rsidP="008E2CD7">
      <w:pPr>
        <w:pStyle w:val="SpecifierNote"/>
      </w:pPr>
      <w:r w:rsidRPr="0018646A">
        <w:t>NOTE:</w:t>
      </w:r>
      <w:r w:rsidRPr="0018646A">
        <w:tab/>
        <w:t xml:space="preserve">Structural test load results will not apply for locking devices by others.          </w:t>
      </w:r>
    </w:p>
    <w:p w14:paraId="469BC9A4" w14:textId="3F26C801" w:rsidR="008A0727" w:rsidRPr="0018646A" w:rsidRDefault="008A0727" w:rsidP="008A0727">
      <w:pPr>
        <w:pStyle w:val="Heading5"/>
      </w:pPr>
      <w:r w:rsidRPr="0018646A">
        <w:t>Panic Hardware:</w:t>
      </w:r>
    </w:p>
    <w:p w14:paraId="4A2558DE" w14:textId="21D5DE05" w:rsidR="008A0727" w:rsidRPr="0018646A" w:rsidRDefault="008A0727" w:rsidP="008A0727">
      <w:pPr>
        <w:pStyle w:val="Heading6"/>
      </w:pPr>
      <w:r w:rsidRPr="0018646A">
        <w:t>[ Von Duprin 33/35A Series Narrow Stile Rim Exit Device ]</w:t>
      </w:r>
    </w:p>
    <w:p w14:paraId="64739F43" w14:textId="45EF7C8D" w:rsidR="00EA7CE4" w:rsidRDefault="00EA7CE4" w:rsidP="008A0727">
      <w:pPr>
        <w:pStyle w:val="Heading6"/>
      </w:pPr>
      <w:r>
        <w:t>[ Von Duprin 98/99 Series Rim Exit Device ]</w:t>
      </w:r>
    </w:p>
    <w:p w14:paraId="6623F247" w14:textId="103F38D3" w:rsidR="008A0727" w:rsidRPr="0018646A" w:rsidRDefault="008A0727" w:rsidP="008A0727">
      <w:pPr>
        <w:pStyle w:val="Heading6"/>
      </w:pPr>
      <w:r w:rsidRPr="0018646A">
        <w:t xml:space="preserve">[ DORMA 9700 </w:t>
      </w:r>
      <w:r w:rsidR="002A6031" w:rsidRPr="0018646A">
        <w:t>S</w:t>
      </w:r>
      <w:r w:rsidRPr="0018646A">
        <w:t>eries Narrow Stile Rim Exit Device ]</w:t>
      </w:r>
    </w:p>
    <w:p w14:paraId="521906F2" w14:textId="0E393FF5" w:rsidR="00D02FAF" w:rsidRPr="00793F69" w:rsidRDefault="00FA46C1" w:rsidP="006E5AF2">
      <w:pPr>
        <w:pStyle w:val="Heading4"/>
      </w:pPr>
      <w:r w:rsidRPr="00793F69">
        <w:t>Pairs of Folding P</w:t>
      </w:r>
      <w:r w:rsidR="00BD7903" w:rsidRPr="00793F69">
        <w:t>anels: Provide manufacturer’s f</w:t>
      </w:r>
      <w:r w:rsidR="002113A2" w:rsidRPr="00793F69">
        <w:t>lat</w:t>
      </w:r>
      <w:r w:rsidR="00BD7903" w:rsidRPr="00793F69">
        <w:t xml:space="preserve"> handle </w:t>
      </w:r>
      <w:r w:rsidRPr="00793F69">
        <w:t>and concealed two-point locking hardware operated by 180</w:t>
      </w:r>
      <w:r w:rsidR="00E52F60" w:rsidRPr="00793F69">
        <w:rPr>
          <w:rFonts w:ascii="Lucida Grande" w:hAnsi="Lucida Grande" w:cs="Lucida Grande"/>
          <w:b/>
          <w:color w:val="000000"/>
        </w:rPr>
        <w:t>°</w:t>
      </w:r>
      <w:r w:rsidRPr="00793F69">
        <w:t xml:space="preserve"> turn of handle between each pair. Face applied flush bolt locking NOT </w:t>
      </w:r>
      <w:r w:rsidR="00853E8D" w:rsidRPr="00793F69">
        <w:t>acceptable</w:t>
      </w:r>
      <w:r w:rsidRPr="00793F69">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30BC5F29" w14:textId="08DE1411" w:rsidR="0074106D" w:rsidRPr="00793F69" w:rsidRDefault="00B653DB" w:rsidP="00786280">
      <w:pPr>
        <w:pStyle w:val="Heading6"/>
      </w:pPr>
      <w:r w:rsidRPr="00793F69">
        <w:t>[ Black titanium stainless steel ]</w:t>
      </w:r>
    </w:p>
    <w:p w14:paraId="4AB47FC1" w14:textId="17511751" w:rsidR="00C811DB" w:rsidRPr="00793F69" w:rsidRDefault="00C811DB" w:rsidP="00C811DB">
      <w:pPr>
        <w:pStyle w:val="SpecifierNote"/>
      </w:pPr>
      <w:r w:rsidRPr="00793F69">
        <w:t>NOTE:</w:t>
      </w:r>
      <w:r w:rsidRPr="00793F69">
        <w:tab/>
        <w:t>Handles above are standard; option below may require an upcharge.</w:t>
      </w:r>
    </w:p>
    <w:p w14:paraId="7C5991A6" w14:textId="3FBC23AD" w:rsidR="00C811DB" w:rsidRPr="00793F69" w:rsidRDefault="00C811DB" w:rsidP="00786280">
      <w:pPr>
        <w:pStyle w:val="Heading6"/>
      </w:pPr>
      <w:r w:rsidRPr="00793F69">
        <w:t>[ Copper- nickel stainless steel antiviral and antimicrobial ]</w:t>
      </w:r>
    </w:p>
    <w:p w14:paraId="459B881A" w14:textId="1CF84AC8" w:rsidR="005B4A93" w:rsidRPr="005B4A93" w:rsidRDefault="00151A64" w:rsidP="006E5AF2">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7AC12FF9" w14:textId="4C512459" w:rsidR="005B4A93" w:rsidRPr="005B4A93" w:rsidRDefault="00E52F60" w:rsidP="006E5AF2">
      <w:pPr>
        <w:pStyle w:val="Heading4"/>
      </w:pPr>
      <w:r w:rsidRPr="00E52F60">
        <w:t>L</w:t>
      </w:r>
      <w:r w:rsidR="0076326D">
        <w:t>ocking rods with</w:t>
      </w:r>
      <w:r w:rsidR="0074106D">
        <w:t xml:space="preserve"> </w:t>
      </w:r>
      <w:r w:rsidR="00006E64" w:rsidRPr="0076326D">
        <w:t>standard</w:t>
      </w:r>
      <w:r w:rsidR="00006E64">
        <w:t xml:space="preserve"> </w:t>
      </w:r>
      <w:r w:rsidR="005B4A93" w:rsidRPr="005B4A93">
        <w:t xml:space="preserve">end caps at the </w:t>
      </w:r>
      <w:r w:rsidR="00BA5C22" w:rsidRPr="005B4A93">
        <w:t xml:space="preserve">top </w:t>
      </w:r>
      <w:r w:rsidR="00BA5C22">
        <w:t xml:space="preserve">and bottom. </w:t>
      </w:r>
      <w:r w:rsidR="00006E64">
        <w:t xml:space="preserve">Rods to have a stroke of </w:t>
      </w:r>
      <w:r w:rsidR="008870B9">
        <w:t xml:space="preserve"> </w:t>
      </w:r>
      <w:r w:rsidR="00006E64">
        <w:t>15/16 inch</w:t>
      </w:r>
      <w:r w:rsidR="005B4A93" w:rsidRPr="005B4A93">
        <w:t xml:space="preserve"> (24 mm).</w:t>
      </w:r>
    </w:p>
    <w:p w14:paraId="648A4A45" w14:textId="77777777" w:rsidR="003D6408" w:rsidRDefault="00006E64" w:rsidP="006E5AF2">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39BDE1A" w14:textId="32B160F9" w:rsidR="00791651" w:rsidRPr="006649E6" w:rsidRDefault="00791651" w:rsidP="006E5AF2">
      <w:pPr>
        <w:pStyle w:val="Heading4"/>
      </w:pPr>
      <w:bookmarkStart w:id="10" w:name="_Hlk40102549"/>
      <w:r w:rsidRPr="006649E6">
        <w:t>Burglary Resistance</w:t>
      </w:r>
      <w:r>
        <w:t xml:space="preserve"> to be [</w:t>
      </w:r>
      <w:r w:rsidR="00FE43E3">
        <w:t xml:space="preserve"> </w:t>
      </w:r>
      <w:r w:rsidRPr="00E60330">
        <w:rPr>
          <w:b/>
          <w:bCs/>
        </w:rPr>
        <w:t>Standard</w:t>
      </w:r>
      <w:r w:rsidRPr="00FE43E3">
        <w:t xml:space="preserve"> </w:t>
      </w:r>
      <w:r>
        <w:t>] [</w:t>
      </w:r>
      <w:r w:rsidR="00FE43E3">
        <w:t xml:space="preserve"> </w:t>
      </w:r>
      <w:r w:rsidRPr="00E60330">
        <w:rPr>
          <w:b/>
          <w:bCs/>
        </w:rPr>
        <w:t>Class RC2/ RC2N certified</w:t>
      </w:r>
      <w:r>
        <w:t xml:space="preserve"> ]</w:t>
      </w:r>
      <w:r w:rsidRPr="006649E6">
        <w:t xml:space="preserve">. </w:t>
      </w:r>
    </w:p>
    <w:bookmarkEnd w:id="10"/>
    <w:p w14:paraId="227951DF" w14:textId="2850257D" w:rsidR="003D6408" w:rsidRDefault="003D6408" w:rsidP="006E5AF2">
      <w:pPr>
        <w:pStyle w:val="Heading4"/>
      </w:pPr>
      <w:r>
        <w:t>Panel Catch: panel catch to hold swing panel to adjacent folding panel to prevent incorrect operation when moving the panel.</w:t>
      </w:r>
    </w:p>
    <w:p w14:paraId="26C713FC" w14:textId="14FC5897" w:rsidR="002D24FF" w:rsidRPr="00D45C70" w:rsidRDefault="0070137E" w:rsidP="00D45C70">
      <w:pPr>
        <w:pStyle w:val="Heading3"/>
      </w:pPr>
      <w:r w:rsidRPr="00C81B83">
        <w:t xml:space="preserve">Sliding-Folding Hardware: Provide manufacturer’s standard combination sliding and folding hardware with top and bottom tracks and threshold. All </w:t>
      </w:r>
      <w:r w:rsidR="006F0F40">
        <w:t>bottom rollers</w:t>
      </w:r>
      <w:r w:rsidRPr="00C81B83">
        <w:t xml:space="preserve"> to be with sealed, self-lubricating, double ball bearing multi-rollers. </w:t>
      </w:r>
      <w:r w:rsidRPr="00DD1464">
        <w:t xml:space="preserve">Surface mounted hinges and </w:t>
      </w:r>
      <w:r w:rsidR="006F0F40">
        <w:t>bottom rollers</w:t>
      </w:r>
      <w:r w:rsidRPr="00DD1464">
        <w:t xml:space="preserve"> NOT acceptable. </w:t>
      </w:r>
    </w:p>
    <w:p w14:paraId="51E22AE1" w14:textId="4474581D" w:rsidR="0070137E" w:rsidRPr="00033C70" w:rsidRDefault="006F0F40" w:rsidP="006E5AF2">
      <w:pPr>
        <w:pStyle w:val="Heading4"/>
      </w:pPr>
      <w:r>
        <w:t>Bottom Rollers</w:t>
      </w:r>
      <w:r w:rsidR="0070137E" w:rsidRPr="00BD7903">
        <w:t xml:space="preserve"> Carrying Capacity: 2</w:t>
      </w:r>
      <w:r w:rsidR="00C37537" w:rsidRPr="00BD7903">
        <w:t>4</w:t>
      </w:r>
      <w:r w:rsidR="0070137E" w:rsidRPr="00BD7903">
        <w:t>0 lb. (1</w:t>
      </w:r>
      <w:r w:rsidR="00C37537" w:rsidRPr="00BD7903">
        <w:t>1</w:t>
      </w:r>
      <w:r w:rsidR="0070137E" w:rsidRPr="00BD7903">
        <w:t xml:space="preserve">0 kg). </w:t>
      </w:r>
      <w:r w:rsidR="00481A7A">
        <w:t>Bottom</w:t>
      </w:r>
      <w:r>
        <w:t xml:space="preserve"> rollers</w:t>
      </w:r>
      <w:r w:rsidR="0070137E" w:rsidRPr="00BD7903">
        <w:t xml:space="preserve"> provided with two vertical </w:t>
      </w:r>
      <w:r w:rsidR="00B42A92" w:rsidRPr="00BD7903">
        <w:t>stainless-steel</w:t>
      </w:r>
      <w:r w:rsidR="0070137E"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0070137E" w:rsidRPr="00BD7903">
        <w:t xml:space="preserve"> and</w:t>
      </w:r>
      <w:r w:rsidR="0070137E"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7978BA11" w:rsidR="0070137E" w:rsidRPr="00F570CE" w:rsidRDefault="0070137E" w:rsidP="006E5AF2">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232D15DB" w:rsidR="0070137E" w:rsidRPr="00F570CE" w:rsidRDefault="0070137E" w:rsidP="006E5AF2">
      <w:pPr>
        <w:pStyle w:val="Heading4"/>
      </w:pPr>
      <w:r w:rsidRPr="00F570CE">
        <w:t xml:space="preserve">Upper </w:t>
      </w:r>
      <w:r w:rsidR="00954D02">
        <w:t>guide rollers</w:t>
      </w:r>
      <w:r w:rsidRPr="00F570CE">
        <w:t xml:space="preserve"> </w:t>
      </w:r>
      <w:r>
        <w:t>with</w:t>
      </w:r>
      <w:r w:rsidRPr="00F570CE">
        <w:t xml:space="preserve"> two horizontal polyamide </w:t>
      </w:r>
      <w:r>
        <w:t xml:space="preserve">guiding </w:t>
      </w:r>
      <w:r w:rsidRPr="00F570CE">
        <w:t xml:space="preserve">wheels. </w:t>
      </w:r>
      <w:r>
        <w:t xml:space="preserve">For configurations with </w:t>
      </w:r>
      <w:r w:rsidR="00954D02">
        <w:t>unhinged FourFold and SixFold panel sets</w:t>
      </w:r>
      <w:r>
        <w:t xml:space="preserve"> that can slide left or right, additional concealed, additional vertical tilt protection hardware.</w:t>
      </w:r>
    </w:p>
    <w:p w14:paraId="116992A1" w14:textId="4031207C" w:rsidR="00480DF4" w:rsidRPr="002751F0" w:rsidRDefault="0070137E" w:rsidP="006E5AF2">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78970E16" w14:textId="16CBB79D" w:rsidR="00BA2570" w:rsidRDefault="00BA2570" w:rsidP="006E5AF2">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5BDD4F14" w14:textId="0275C7CB" w:rsidR="002F3215" w:rsidRDefault="002F3215" w:rsidP="002F3215">
      <w:pPr>
        <w:pStyle w:val="Heading6"/>
      </w:pPr>
      <w:r>
        <w:t>[ Black titanium stain</w:t>
      </w:r>
      <w:r w:rsidR="00711EA7">
        <w:t>less steel ]</w:t>
      </w:r>
    </w:p>
    <w:p w14:paraId="1D990266" w14:textId="678B08CB" w:rsidR="000F3E7A" w:rsidRPr="00645379" w:rsidRDefault="000F3E7A" w:rsidP="006E5AF2">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77777777"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 xml:space="preserve">stripping is determined at the factory by the direction of swing, the panel configuration, the type of locking and the type of sill. </w:t>
      </w:r>
    </w:p>
    <w:p w14:paraId="567AB2C7" w14:textId="169C2FF9" w:rsidR="0052377D" w:rsidRPr="00ED280D" w:rsidRDefault="00663333" w:rsidP="00D12870">
      <w:pPr>
        <w:pStyle w:val="Heading5"/>
      </w:pPr>
      <w:r w:rsidRPr="00ED280D">
        <w:t>UniverSILL</w:t>
      </w:r>
      <w:r w:rsidR="00985F90" w:rsidRPr="00ED280D">
        <w:rPr>
          <w:rFonts w:cs="Arial"/>
        </w:rPr>
        <w:t>®</w:t>
      </w:r>
      <w:r w:rsidR="0008411E">
        <w:rPr>
          <w:rFonts w:cs="Arial"/>
        </w:rPr>
        <w:t xml:space="preserve"> </w:t>
      </w:r>
      <w:r w:rsidR="0008411E">
        <w:t>(Patent No. US011174673B2)</w:t>
      </w:r>
      <w:r w:rsidRPr="00ED280D">
        <w:t>:  For outswing low profile saddle sill, UniverSILL</w:t>
      </w:r>
      <w:r w:rsidR="0008411E">
        <w:t xml:space="preserve"> </w:t>
      </w:r>
      <w:r w:rsidR="00152A1E">
        <w:t xml:space="preserve">sill </w:t>
      </w:r>
      <w:r w:rsidR="005C2D01" w:rsidRPr="00ED280D">
        <w:t xml:space="preserve">adaptor is available for </w:t>
      </w:r>
      <w:r w:rsidRPr="00ED280D">
        <w:t>additional air and water p</w:t>
      </w:r>
      <w:r w:rsidR="009D60C6">
        <w:t>erformance when needed.</w:t>
      </w:r>
    </w:p>
    <w:p w14:paraId="4F0AFD29" w14:textId="64F2ECFE" w:rsidR="005B4A93" w:rsidRPr="00645379" w:rsidRDefault="00611E1A" w:rsidP="008B77EE">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31BC91EA" w14:textId="2A846BC0" w:rsidR="00067FB7" w:rsidRPr="00152A1E" w:rsidRDefault="005B4A93" w:rsidP="00152A1E">
      <w:pPr>
        <w:pStyle w:val="Heading2"/>
      </w:pPr>
      <w:r w:rsidRPr="00645379">
        <w:t>FABRICATION</w:t>
      </w:r>
    </w:p>
    <w:p w14:paraId="34BC4B7C" w14:textId="6274B124" w:rsidR="00EB74DA" w:rsidRPr="00645379" w:rsidRDefault="00DC50AE" w:rsidP="008B77EE">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6E5AF2">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6E5AF2">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6E5AF2">
      <w:pPr>
        <w:pStyle w:val="Heading4"/>
      </w:pPr>
      <w:r w:rsidRPr="007C37BE">
        <w:t>No r</w:t>
      </w:r>
      <w:r w:rsidR="00611E1A" w:rsidRPr="007C37BE">
        <w:t>aw edges visible at joints.</w:t>
      </w:r>
    </w:p>
    <w:p w14:paraId="591AC533" w14:textId="77777777" w:rsidR="001D5F3F" w:rsidRDefault="005B4A93" w:rsidP="002D2AF3">
      <w:pPr>
        <w:pStyle w:val="Heading2"/>
      </w:pPr>
      <w:r>
        <w:t>ACCESSORIES</w:t>
      </w:r>
    </w:p>
    <w:p w14:paraId="390F9C27" w14:textId="2509C063" w:rsidR="00A237B6" w:rsidRDefault="00A237B6" w:rsidP="008B77EE">
      <w:pPr>
        <w:pStyle w:val="Heading3"/>
      </w:pPr>
      <w:r w:rsidRPr="00594725">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71D1650" w14:textId="3366E1EB" w:rsidR="00A237B6" w:rsidRPr="00A27766" w:rsidRDefault="00A237B6" w:rsidP="006E5AF2">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rsidR="002878FF">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4" w:history="1">
        <w:r>
          <w:rPr>
            <w:rStyle w:val="Hyperlink"/>
          </w:rPr>
          <w:t>sales@wizardindustries.com</w:t>
        </w:r>
      </w:hyperlink>
    </w:p>
    <w:p w14:paraId="7078978C" w14:textId="14EE0B92" w:rsidR="000F32BE" w:rsidRPr="000F32BE" w:rsidRDefault="00594725" w:rsidP="002878FF">
      <w:pPr>
        <w:pStyle w:val="SpecifierNote"/>
      </w:pPr>
      <w:r>
        <w:tab/>
      </w:r>
      <w:hyperlink r:id="rId15" w:history="1">
        <w:r>
          <w:rPr>
            <w:rStyle w:val="Hyperlink"/>
          </w:rPr>
          <w:t>https://www.wizardscreens.com/</w:t>
        </w:r>
      </w:hyperlink>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FE845AC" w14:textId="1BF633EC" w:rsidR="00954D02" w:rsidRDefault="00AB3C34" w:rsidP="006E5AF2">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13AC3134"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CCF684F" w14:textId="77777777" w:rsidR="008E0D86" w:rsidRDefault="008E0D86" w:rsidP="009E0E35">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7777777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s of L/720 or 1/4 inch</w:t>
      </w:r>
      <w:r w:rsidR="00E725E4">
        <w:t xml:space="preserve"> (6 mm). </w:t>
      </w:r>
      <w:r>
        <w:t xml:space="preserve"> </w:t>
      </w:r>
      <w:r w:rsidR="00E725E4">
        <w:t>If</w:t>
      </w:r>
      <w:r>
        <w:t xml:space="preserve"> this is not done,</w:t>
      </w:r>
      <w:r w:rsidR="00E725E4">
        <w:t xml:space="preserve"> both dead and live loads need to be considered</w:t>
      </w:r>
      <w:r>
        <w:t>.</w:t>
      </w:r>
    </w:p>
    <w:p w14:paraId="617E72F6" w14:textId="77777777" w:rsidR="00AB3C34" w:rsidRPr="00C92E91" w:rsidRDefault="00AB3C34" w:rsidP="006E5AF2">
      <w:pPr>
        <w:pStyle w:val="Heading4"/>
      </w:pPr>
      <w:r w:rsidRPr="00C92E91">
        <w:t xml:space="preserve">Proceed with installation only after unsatisfactory conditions have been corrected. </w:t>
      </w:r>
    </w:p>
    <w:p w14:paraId="2BD3C132" w14:textId="79DF71D9" w:rsidR="00BF1BC4" w:rsidRPr="00954D02" w:rsidRDefault="00AB3C34" w:rsidP="00954D02">
      <w:pPr>
        <w:pStyle w:val="Heading2"/>
      </w:pPr>
      <w:r>
        <w:t>INSTALLATION</w:t>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79B1662" w14:textId="0744CD09" w:rsidR="0052377D" w:rsidRPr="00040127" w:rsidRDefault="005B4A93" w:rsidP="006E5AF2">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3C294DD1" w:rsidR="005B4A93" w:rsidRPr="005B4A93" w:rsidRDefault="007F59D8" w:rsidP="006E5AF2">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w:t>
      </w:r>
      <w:r w:rsidR="00735C91">
        <w:t xml:space="preserve"> </w:t>
      </w:r>
      <w:r w:rsidR="005B4A93" w:rsidRPr="005B4A93">
        <w:t xml:space="preserve">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6E5AF2">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6E5AF2">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7DB7EA9F" w:rsidR="002972EB" w:rsidRDefault="00735C91" w:rsidP="006E5AF2">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4393C3E3" w14:textId="527C5D1E" w:rsidR="002A6031" w:rsidRPr="00080F2F" w:rsidRDefault="00AB3C34" w:rsidP="00080F2F">
      <w:pPr>
        <w:pStyle w:val="Heading3"/>
      </w:pPr>
      <w:r>
        <w:t xml:space="preserve">Non-Conforming Work: Repair or replace non-conforming work as directed by the Architect; see General and Supplementary Conditions, and Division 01, General Requirements. </w:t>
      </w:r>
    </w:p>
    <w:p w14:paraId="162C924C" w14:textId="3A860C54" w:rsidR="005D0FB0" w:rsidRDefault="005D0FB0" w:rsidP="002D2AF3">
      <w:pPr>
        <w:pStyle w:val="Heading2"/>
      </w:pPr>
      <w:r>
        <w:t>CLEANING AND PROTECTION</w:t>
      </w:r>
    </w:p>
    <w:p w14:paraId="7B746EB3" w14:textId="37DE2826" w:rsidR="002878FF" w:rsidRPr="00A27766" w:rsidRDefault="005D0FB0" w:rsidP="00A27766">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73C410F" w14:textId="1CCB20CF"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4CF92FD3"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6" w:history="1">
        <w:r w:rsidRPr="00CC0ED9">
          <w:rPr>
            <w:rStyle w:val="Hyperlink"/>
          </w:rPr>
          <w:t>www.nanawall.com</w:t>
        </w:r>
      </w:hyperlink>
      <w:r>
        <w:tab/>
      </w:r>
    </w:p>
    <w:sectPr w:rsidR="005F1997" w:rsidRPr="000F32BE" w:rsidSect="00DE6580">
      <w:headerReference w:type="even" r:id="rId17"/>
      <w:headerReference w:type="default" r:id="rId18"/>
      <w:footerReference w:type="even" r:id="rId19"/>
      <w:footerReference w:type="default" r:id="rId20"/>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99D8" w14:textId="77777777" w:rsidR="008E1A37" w:rsidRDefault="008E1A37" w:rsidP="00DE6580">
      <w:pPr>
        <w:spacing w:before="0"/>
      </w:pPr>
      <w:r>
        <w:separator/>
      </w:r>
    </w:p>
    <w:p w14:paraId="064FD4A8" w14:textId="77777777" w:rsidR="008E1A37" w:rsidRDefault="008E1A37"/>
    <w:p w14:paraId="3F9DD4B3" w14:textId="77777777" w:rsidR="008E1A37" w:rsidRDefault="008E1A37" w:rsidP="009C7947"/>
    <w:p w14:paraId="24F59C30" w14:textId="77777777" w:rsidR="008E1A37" w:rsidRDefault="008E1A37" w:rsidP="001B270C"/>
    <w:p w14:paraId="7D75AA03" w14:textId="77777777" w:rsidR="008E1A37" w:rsidRDefault="008E1A37"/>
    <w:p w14:paraId="2608275B" w14:textId="77777777" w:rsidR="008E1A37" w:rsidRDefault="008E1A37" w:rsidP="001F5330"/>
    <w:p w14:paraId="21DAA80D" w14:textId="77777777" w:rsidR="008E1A37" w:rsidRDefault="008E1A37" w:rsidP="00A71D9A"/>
    <w:p w14:paraId="5C6DB3F7" w14:textId="77777777" w:rsidR="008E1A37" w:rsidRDefault="008E1A37"/>
    <w:p w14:paraId="779E023D" w14:textId="77777777" w:rsidR="008E1A37" w:rsidRDefault="008E1A37" w:rsidP="00FB6640"/>
    <w:p w14:paraId="03C8D380" w14:textId="77777777" w:rsidR="008E1A37" w:rsidRDefault="008E1A37" w:rsidP="00FB6640"/>
    <w:p w14:paraId="4A669A5C" w14:textId="77777777" w:rsidR="008E1A37" w:rsidRDefault="008E1A37" w:rsidP="00FB6640"/>
    <w:p w14:paraId="5D3C927D" w14:textId="77777777" w:rsidR="008E1A37" w:rsidRDefault="008E1A37" w:rsidP="00FB6640"/>
    <w:p w14:paraId="77CCA1CB" w14:textId="77777777" w:rsidR="008E1A37" w:rsidRDefault="008E1A37" w:rsidP="00FB6640"/>
  </w:endnote>
  <w:endnote w:type="continuationSeparator" w:id="0">
    <w:p w14:paraId="2D29E668" w14:textId="77777777" w:rsidR="008E1A37" w:rsidRDefault="008E1A37" w:rsidP="00DE6580">
      <w:pPr>
        <w:spacing w:before="0"/>
      </w:pPr>
      <w:r>
        <w:continuationSeparator/>
      </w:r>
    </w:p>
    <w:p w14:paraId="3B78FEBF" w14:textId="77777777" w:rsidR="008E1A37" w:rsidRDefault="008E1A37"/>
    <w:p w14:paraId="2BD1BAE2" w14:textId="77777777" w:rsidR="008E1A37" w:rsidRDefault="008E1A37" w:rsidP="009C7947"/>
    <w:p w14:paraId="27FB2D3F" w14:textId="77777777" w:rsidR="008E1A37" w:rsidRDefault="008E1A37" w:rsidP="001B270C"/>
    <w:p w14:paraId="6A0385C1" w14:textId="77777777" w:rsidR="008E1A37" w:rsidRDefault="008E1A37"/>
    <w:p w14:paraId="242F1BF9" w14:textId="77777777" w:rsidR="008E1A37" w:rsidRDefault="008E1A37" w:rsidP="001F5330"/>
    <w:p w14:paraId="3E50F7A6" w14:textId="77777777" w:rsidR="008E1A37" w:rsidRDefault="008E1A37" w:rsidP="00A71D9A"/>
    <w:p w14:paraId="43396D20" w14:textId="77777777" w:rsidR="008E1A37" w:rsidRDefault="008E1A37"/>
    <w:p w14:paraId="0D1C4BF4" w14:textId="77777777" w:rsidR="008E1A37" w:rsidRDefault="008E1A37" w:rsidP="00FB6640"/>
    <w:p w14:paraId="119A95A0" w14:textId="77777777" w:rsidR="008E1A37" w:rsidRDefault="008E1A37" w:rsidP="00FB6640"/>
    <w:p w14:paraId="726AE7A0" w14:textId="77777777" w:rsidR="008E1A37" w:rsidRDefault="008E1A37" w:rsidP="00FB6640"/>
    <w:p w14:paraId="0A44D06D" w14:textId="77777777" w:rsidR="008E1A37" w:rsidRDefault="008E1A37" w:rsidP="00FB6640"/>
    <w:p w14:paraId="0CFC9D46" w14:textId="77777777" w:rsidR="008E1A37" w:rsidRDefault="008E1A37"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2A6031" w:rsidRDefault="002A6031" w:rsidP="00714E43">
    <w:pPr>
      <w:pStyle w:val="Footer"/>
      <w:spacing w:before="0"/>
      <w:rPr>
        <w:sz w:val="14"/>
        <w:szCs w:val="14"/>
      </w:rPr>
    </w:pPr>
  </w:p>
  <w:p w14:paraId="7C851108" w14:textId="4AB9C316" w:rsidR="002A6031" w:rsidRPr="00A756BF" w:rsidRDefault="002A6031"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2DC870BB" w:rsidR="002A6031" w:rsidRDefault="002A6031"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713AF1">
      <w:rPr>
        <w:rStyle w:val="PageNumber"/>
        <w:sz w:val="16"/>
        <w:szCs w:val="16"/>
      </w:rPr>
      <w:t>SEPTEMBER</w:t>
    </w:r>
    <w:r>
      <w:rPr>
        <w:rStyle w:val="PageNumber"/>
        <w:sz w:val="16"/>
        <w:szCs w:val="16"/>
      </w:rPr>
      <w:t xml:space="preserve"> 202</w:t>
    </w:r>
    <w:r w:rsidR="00E27698">
      <w:rPr>
        <w:rStyle w:val="PageNumber"/>
        <w:sz w:val="16"/>
        <w:szCs w:val="16"/>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3BC4" w14:textId="77777777" w:rsidR="002A6031" w:rsidRDefault="002A6031" w:rsidP="00714E43">
    <w:pPr>
      <w:pStyle w:val="Footer"/>
      <w:spacing w:before="0"/>
      <w:rPr>
        <w:sz w:val="15"/>
        <w:szCs w:val="15"/>
      </w:rPr>
    </w:pPr>
  </w:p>
  <w:p w14:paraId="1C888707" w14:textId="42CA2FD1" w:rsidR="002A6031" w:rsidRPr="00A756BF" w:rsidRDefault="002A6031"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03A72A1D" w:rsidR="002A6031" w:rsidRDefault="002A6031" w:rsidP="00C64F45">
    <w:pPr>
      <w:pStyle w:val="Footer"/>
    </w:pPr>
    <w:r>
      <w:rPr>
        <w:sz w:val="16"/>
        <w:szCs w:val="16"/>
      </w:rPr>
      <w:t>1</w:t>
    </w:r>
    <w:r w:rsidR="005C2D01">
      <w:rPr>
        <w:sz w:val="16"/>
        <w:szCs w:val="16"/>
      </w:rPr>
      <w:t xml:space="preserve"> </w:t>
    </w:r>
    <w:r w:rsidR="004E387D">
      <w:rPr>
        <w:sz w:val="16"/>
        <w:szCs w:val="16"/>
      </w:rPr>
      <w:t>SEPTEMBER</w:t>
    </w:r>
    <w:r w:rsidR="00E9667A">
      <w:rPr>
        <w:sz w:val="16"/>
        <w:szCs w:val="16"/>
      </w:rPr>
      <w:t xml:space="preserve"> </w:t>
    </w:r>
    <w:r>
      <w:rPr>
        <w:sz w:val="16"/>
        <w:szCs w:val="16"/>
      </w:rPr>
      <w:t>202</w:t>
    </w:r>
    <w:r w:rsidR="00E27698">
      <w:rPr>
        <w:sz w:val="16"/>
        <w:szCs w:val="16"/>
      </w:rPr>
      <w:t>2</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B5B51" w14:textId="77777777" w:rsidR="008E1A37" w:rsidRDefault="008E1A37" w:rsidP="00DE6580">
      <w:pPr>
        <w:spacing w:before="0"/>
      </w:pPr>
      <w:r>
        <w:separator/>
      </w:r>
    </w:p>
    <w:p w14:paraId="08CB0F1E" w14:textId="77777777" w:rsidR="008E1A37" w:rsidRDefault="008E1A37"/>
    <w:p w14:paraId="710F9975" w14:textId="77777777" w:rsidR="008E1A37" w:rsidRDefault="008E1A37" w:rsidP="009C7947"/>
    <w:p w14:paraId="7E7F1A1B" w14:textId="77777777" w:rsidR="008E1A37" w:rsidRDefault="008E1A37" w:rsidP="001B270C"/>
    <w:p w14:paraId="6D1980B5" w14:textId="77777777" w:rsidR="008E1A37" w:rsidRDefault="008E1A37"/>
    <w:p w14:paraId="066B862F" w14:textId="77777777" w:rsidR="008E1A37" w:rsidRDefault="008E1A37" w:rsidP="001F5330"/>
    <w:p w14:paraId="6607783D" w14:textId="77777777" w:rsidR="008E1A37" w:rsidRDefault="008E1A37" w:rsidP="00A71D9A"/>
    <w:p w14:paraId="479C9AB8" w14:textId="77777777" w:rsidR="008E1A37" w:rsidRDefault="008E1A37"/>
    <w:p w14:paraId="5DE86786" w14:textId="77777777" w:rsidR="008E1A37" w:rsidRDefault="008E1A37" w:rsidP="00FB6640"/>
    <w:p w14:paraId="37D861FD" w14:textId="77777777" w:rsidR="008E1A37" w:rsidRDefault="008E1A37" w:rsidP="00FB6640"/>
    <w:p w14:paraId="0333E661" w14:textId="77777777" w:rsidR="008E1A37" w:rsidRDefault="008E1A37" w:rsidP="00FB6640"/>
    <w:p w14:paraId="7919C4F1" w14:textId="77777777" w:rsidR="008E1A37" w:rsidRDefault="008E1A37" w:rsidP="00FB6640"/>
    <w:p w14:paraId="6CA54A1C" w14:textId="77777777" w:rsidR="008E1A37" w:rsidRDefault="008E1A37" w:rsidP="00FB6640"/>
  </w:footnote>
  <w:footnote w:type="continuationSeparator" w:id="0">
    <w:p w14:paraId="086081F0" w14:textId="77777777" w:rsidR="008E1A37" w:rsidRDefault="008E1A37" w:rsidP="00DE6580">
      <w:pPr>
        <w:spacing w:before="0"/>
      </w:pPr>
      <w:r>
        <w:continuationSeparator/>
      </w:r>
    </w:p>
    <w:p w14:paraId="796583FD" w14:textId="77777777" w:rsidR="008E1A37" w:rsidRDefault="008E1A37"/>
    <w:p w14:paraId="46857CC4" w14:textId="77777777" w:rsidR="008E1A37" w:rsidRDefault="008E1A37" w:rsidP="009C7947"/>
    <w:p w14:paraId="0A104EC9" w14:textId="77777777" w:rsidR="008E1A37" w:rsidRDefault="008E1A37" w:rsidP="001B270C"/>
    <w:p w14:paraId="2EAB37DB" w14:textId="77777777" w:rsidR="008E1A37" w:rsidRDefault="008E1A37"/>
    <w:p w14:paraId="798AA74B" w14:textId="77777777" w:rsidR="008E1A37" w:rsidRDefault="008E1A37" w:rsidP="001F5330"/>
    <w:p w14:paraId="5740E72C" w14:textId="77777777" w:rsidR="008E1A37" w:rsidRDefault="008E1A37" w:rsidP="00A71D9A"/>
    <w:p w14:paraId="6FF177CC" w14:textId="77777777" w:rsidR="008E1A37" w:rsidRDefault="008E1A37"/>
    <w:p w14:paraId="1D8DADC5" w14:textId="77777777" w:rsidR="008E1A37" w:rsidRDefault="008E1A37" w:rsidP="00FB6640"/>
    <w:p w14:paraId="5F501E54" w14:textId="77777777" w:rsidR="008E1A37" w:rsidRDefault="008E1A37" w:rsidP="00FB6640"/>
    <w:p w14:paraId="1FA86C76" w14:textId="77777777" w:rsidR="008E1A37" w:rsidRDefault="008E1A37" w:rsidP="00FB6640"/>
    <w:p w14:paraId="1B55AC95" w14:textId="77777777" w:rsidR="008E1A37" w:rsidRDefault="008E1A37" w:rsidP="00FB6640"/>
    <w:p w14:paraId="40CA8F12" w14:textId="77777777" w:rsidR="008E1A37" w:rsidRDefault="008E1A37"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506B9575" w:rsidR="002A6031" w:rsidRDefault="002A6031"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ALUMINUM 640</w:t>
    </w:r>
  </w:p>
  <w:p w14:paraId="472CE482" w14:textId="1A70146D" w:rsidR="002A6031" w:rsidRPr="00FB6640" w:rsidRDefault="002A6031" w:rsidP="00FB6640">
    <w:pPr>
      <w:pStyle w:val="Header"/>
      <w:spacing w:before="0"/>
      <w:rPr>
        <w:sz w:val="15"/>
        <w:szCs w:val="15"/>
      </w:rPr>
    </w:pPr>
    <w:r w:rsidRPr="00A756BF">
      <w:rPr>
        <w:rStyle w:val="Heading5Char"/>
        <w:sz w:val="15"/>
        <w:szCs w:val="15"/>
      </w:rPr>
      <w:t>©202</w:t>
    </w:r>
    <w:r w:rsidR="00E27698">
      <w:rPr>
        <w:rStyle w:val="Heading5Char"/>
        <w:sz w:val="15"/>
        <w:szCs w:val="15"/>
      </w:rPr>
      <w:t>2</w:t>
    </w:r>
    <w:r w:rsidRPr="00A756BF">
      <w:rPr>
        <w:rStyle w:val="Heading5Char"/>
        <w:sz w:val="15"/>
        <w:szCs w:val="15"/>
      </w:rPr>
      <w:t xml:space="preserve"> Nana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2A6031" w:rsidRDefault="002A6031"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1FA1459F" w:rsidR="002A6031" w:rsidRDefault="002A6031" w:rsidP="00AA3CAA">
    <w:pPr>
      <w:pStyle w:val="Header"/>
      <w:spacing w:before="0" w:after="80"/>
    </w:pPr>
    <w:r w:rsidRPr="000C21EB">
      <w:rPr>
        <w:sz w:val="16"/>
        <w:szCs w:val="16"/>
      </w:rPr>
      <w:t>NANAWALL</w:t>
    </w:r>
    <w:r>
      <w:rPr>
        <w:sz w:val="16"/>
        <w:szCs w:val="16"/>
      </w:rPr>
      <w:t xml:space="preserve"> NW ALUMINUM 640</w:t>
    </w:r>
    <w:r>
      <w:tab/>
    </w:r>
    <w:r w:rsidRPr="000C21EB">
      <w:rPr>
        <w:rStyle w:val="Heading4Char"/>
        <w:sz w:val="16"/>
        <w:szCs w:val="16"/>
      </w:rPr>
      <w:t>GUIDE SPECIFICATION</w:t>
    </w:r>
  </w:p>
  <w:p w14:paraId="139C6AE0" w14:textId="25E82B44" w:rsidR="002A6031" w:rsidRDefault="002A6031"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sidR="00E27698">
      <w:rPr>
        <w:rStyle w:val="Heading5Char"/>
        <w:sz w:val="15"/>
        <w:szCs w:val="15"/>
      </w:rPr>
      <w:t>2</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2A6031" w:rsidRDefault="002A6031"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9E72101E"/>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494"/>
        </w:tabs>
        <w:ind w:left="149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633246298">
    <w:abstractNumId w:val="1"/>
  </w:num>
  <w:num w:numId="2" w16cid:durableId="462506736">
    <w:abstractNumId w:val="0"/>
  </w:num>
  <w:num w:numId="3" w16cid:durableId="1638681503">
    <w:abstractNumId w:val="2"/>
  </w:num>
  <w:num w:numId="4" w16cid:durableId="1877623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946133">
    <w:abstractNumId w:val="1"/>
  </w:num>
  <w:num w:numId="6" w16cid:durableId="907225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6154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2376720">
    <w:abstractNumId w:val="1"/>
  </w:num>
  <w:num w:numId="9" w16cid:durableId="1915699069">
    <w:abstractNumId w:val="1"/>
  </w:num>
  <w:num w:numId="10" w16cid:durableId="1385909424">
    <w:abstractNumId w:val="1"/>
  </w:num>
  <w:num w:numId="11" w16cid:durableId="1889027824">
    <w:abstractNumId w:val="1"/>
  </w:num>
  <w:num w:numId="12" w16cid:durableId="104825955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embedSystemFonts/>
  <w:proofState w:spelling="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3FC4"/>
    <w:rsid w:val="00015EA1"/>
    <w:rsid w:val="00016943"/>
    <w:rsid w:val="00020374"/>
    <w:rsid w:val="000213E0"/>
    <w:rsid w:val="00022E24"/>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25E9"/>
    <w:rsid w:val="00042ACE"/>
    <w:rsid w:val="000441DC"/>
    <w:rsid w:val="00044D1B"/>
    <w:rsid w:val="00045511"/>
    <w:rsid w:val="00045B15"/>
    <w:rsid w:val="00045CA7"/>
    <w:rsid w:val="000473BC"/>
    <w:rsid w:val="00050EA5"/>
    <w:rsid w:val="00051355"/>
    <w:rsid w:val="0005510C"/>
    <w:rsid w:val="0005528C"/>
    <w:rsid w:val="00055F94"/>
    <w:rsid w:val="00064156"/>
    <w:rsid w:val="000644C2"/>
    <w:rsid w:val="00066CA1"/>
    <w:rsid w:val="00066E67"/>
    <w:rsid w:val="00067FB7"/>
    <w:rsid w:val="000713AF"/>
    <w:rsid w:val="00072C73"/>
    <w:rsid w:val="00075F55"/>
    <w:rsid w:val="00080BC0"/>
    <w:rsid w:val="00080F2F"/>
    <w:rsid w:val="00081361"/>
    <w:rsid w:val="00081D43"/>
    <w:rsid w:val="00081E84"/>
    <w:rsid w:val="0008204F"/>
    <w:rsid w:val="00082442"/>
    <w:rsid w:val="0008391F"/>
    <w:rsid w:val="0008411E"/>
    <w:rsid w:val="0008569A"/>
    <w:rsid w:val="00085ADE"/>
    <w:rsid w:val="00092817"/>
    <w:rsid w:val="00092B9C"/>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5FBA"/>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2BE"/>
    <w:rsid w:val="000F35D6"/>
    <w:rsid w:val="000F3E7A"/>
    <w:rsid w:val="000F4C86"/>
    <w:rsid w:val="000F63D0"/>
    <w:rsid w:val="000F64F1"/>
    <w:rsid w:val="000F75B3"/>
    <w:rsid w:val="00103452"/>
    <w:rsid w:val="00104C48"/>
    <w:rsid w:val="00112330"/>
    <w:rsid w:val="00112DA1"/>
    <w:rsid w:val="001131CB"/>
    <w:rsid w:val="00114E41"/>
    <w:rsid w:val="00116CF2"/>
    <w:rsid w:val="001233A0"/>
    <w:rsid w:val="001245E8"/>
    <w:rsid w:val="00124A49"/>
    <w:rsid w:val="00126AD9"/>
    <w:rsid w:val="001276D1"/>
    <w:rsid w:val="001324CF"/>
    <w:rsid w:val="001324EA"/>
    <w:rsid w:val="00134759"/>
    <w:rsid w:val="00136E9F"/>
    <w:rsid w:val="00140AF0"/>
    <w:rsid w:val="00142860"/>
    <w:rsid w:val="00142AFA"/>
    <w:rsid w:val="00145220"/>
    <w:rsid w:val="00145A64"/>
    <w:rsid w:val="001476F3"/>
    <w:rsid w:val="001500B6"/>
    <w:rsid w:val="00151A64"/>
    <w:rsid w:val="00152A1E"/>
    <w:rsid w:val="001535D7"/>
    <w:rsid w:val="0015415E"/>
    <w:rsid w:val="00155C1C"/>
    <w:rsid w:val="00156B67"/>
    <w:rsid w:val="0015723F"/>
    <w:rsid w:val="001614D3"/>
    <w:rsid w:val="00161A38"/>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12F5"/>
    <w:rsid w:val="001945C2"/>
    <w:rsid w:val="001953BF"/>
    <w:rsid w:val="00195AFB"/>
    <w:rsid w:val="00197A8C"/>
    <w:rsid w:val="001A0F52"/>
    <w:rsid w:val="001A2110"/>
    <w:rsid w:val="001A21AD"/>
    <w:rsid w:val="001A34EC"/>
    <w:rsid w:val="001A41B2"/>
    <w:rsid w:val="001A6B44"/>
    <w:rsid w:val="001B0271"/>
    <w:rsid w:val="001B270C"/>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710D"/>
    <w:rsid w:val="00257376"/>
    <w:rsid w:val="0026324A"/>
    <w:rsid w:val="0026374E"/>
    <w:rsid w:val="00263E89"/>
    <w:rsid w:val="00263F9D"/>
    <w:rsid w:val="00264636"/>
    <w:rsid w:val="00264D8C"/>
    <w:rsid w:val="00265CD7"/>
    <w:rsid w:val="0026607C"/>
    <w:rsid w:val="00270682"/>
    <w:rsid w:val="00270B79"/>
    <w:rsid w:val="00270D59"/>
    <w:rsid w:val="00271AC7"/>
    <w:rsid w:val="00273F03"/>
    <w:rsid w:val="002751F0"/>
    <w:rsid w:val="002779A6"/>
    <w:rsid w:val="00280CFC"/>
    <w:rsid w:val="00281A04"/>
    <w:rsid w:val="00282451"/>
    <w:rsid w:val="002831BB"/>
    <w:rsid w:val="00283775"/>
    <w:rsid w:val="002868C0"/>
    <w:rsid w:val="002878FF"/>
    <w:rsid w:val="002972EB"/>
    <w:rsid w:val="002A2411"/>
    <w:rsid w:val="002A6026"/>
    <w:rsid w:val="002A6031"/>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F0642"/>
    <w:rsid w:val="002F08B0"/>
    <w:rsid w:val="002F1F83"/>
    <w:rsid w:val="002F3215"/>
    <w:rsid w:val="002F4CBD"/>
    <w:rsid w:val="002F58B1"/>
    <w:rsid w:val="002F5F40"/>
    <w:rsid w:val="00300BB2"/>
    <w:rsid w:val="00304DFC"/>
    <w:rsid w:val="00304EFD"/>
    <w:rsid w:val="0030675D"/>
    <w:rsid w:val="00306C83"/>
    <w:rsid w:val="00307334"/>
    <w:rsid w:val="00307B3B"/>
    <w:rsid w:val="003112B4"/>
    <w:rsid w:val="00316352"/>
    <w:rsid w:val="00316CAD"/>
    <w:rsid w:val="00317596"/>
    <w:rsid w:val="00321702"/>
    <w:rsid w:val="00321900"/>
    <w:rsid w:val="00322A16"/>
    <w:rsid w:val="00322B52"/>
    <w:rsid w:val="003248B6"/>
    <w:rsid w:val="003277C4"/>
    <w:rsid w:val="0033084B"/>
    <w:rsid w:val="00332A1C"/>
    <w:rsid w:val="003332EE"/>
    <w:rsid w:val="003342A3"/>
    <w:rsid w:val="003453AD"/>
    <w:rsid w:val="0034579C"/>
    <w:rsid w:val="0034645A"/>
    <w:rsid w:val="0034711D"/>
    <w:rsid w:val="00350BF1"/>
    <w:rsid w:val="003510E3"/>
    <w:rsid w:val="00353AF1"/>
    <w:rsid w:val="00353FFD"/>
    <w:rsid w:val="00354C7D"/>
    <w:rsid w:val="003555D3"/>
    <w:rsid w:val="0035597E"/>
    <w:rsid w:val="00357741"/>
    <w:rsid w:val="003607C5"/>
    <w:rsid w:val="00360BB2"/>
    <w:rsid w:val="00363F02"/>
    <w:rsid w:val="00364C6E"/>
    <w:rsid w:val="00366DAE"/>
    <w:rsid w:val="00367BE2"/>
    <w:rsid w:val="003717C0"/>
    <w:rsid w:val="00371817"/>
    <w:rsid w:val="00371B6D"/>
    <w:rsid w:val="00375EF0"/>
    <w:rsid w:val="003777AD"/>
    <w:rsid w:val="003804E7"/>
    <w:rsid w:val="0038686C"/>
    <w:rsid w:val="00387775"/>
    <w:rsid w:val="00390C7A"/>
    <w:rsid w:val="003920F5"/>
    <w:rsid w:val="0039266B"/>
    <w:rsid w:val="003957BC"/>
    <w:rsid w:val="00396734"/>
    <w:rsid w:val="00397044"/>
    <w:rsid w:val="003A1498"/>
    <w:rsid w:val="003A1A59"/>
    <w:rsid w:val="003A6061"/>
    <w:rsid w:val="003A6E44"/>
    <w:rsid w:val="003B0B71"/>
    <w:rsid w:val="003B356C"/>
    <w:rsid w:val="003B5BDB"/>
    <w:rsid w:val="003B7564"/>
    <w:rsid w:val="003C024D"/>
    <w:rsid w:val="003C33CF"/>
    <w:rsid w:val="003C35E4"/>
    <w:rsid w:val="003C52E2"/>
    <w:rsid w:val="003C5B8F"/>
    <w:rsid w:val="003C5E24"/>
    <w:rsid w:val="003C720C"/>
    <w:rsid w:val="003C7BF1"/>
    <w:rsid w:val="003D0935"/>
    <w:rsid w:val="003D3071"/>
    <w:rsid w:val="003D4876"/>
    <w:rsid w:val="003D4DD9"/>
    <w:rsid w:val="003D6408"/>
    <w:rsid w:val="003E2020"/>
    <w:rsid w:val="003E3C7E"/>
    <w:rsid w:val="003E3EFA"/>
    <w:rsid w:val="003E4BA0"/>
    <w:rsid w:val="003E5810"/>
    <w:rsid w:val="003F06D2"/>
    <w:rsid w:val="003F0BA7"/>
    <w:rsid w:val="003F16F0"/>
    <w:rsid w:val="003F171E"/>
    <w:rsid w:val="003F6FAD"/>
    <w:rsid w:val="00400386"/>
    <w:rsid w:val="00401128"/>
    <w:rsid w:val="0040157B"/>
    <w:rsid w:val="004022AA"/>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17692"/>
    <w:rsid w:val="004204D3"/>
    <w:rsid w:val="00420D3D"/>
    <w:rsid w:val="004235CA"/>
    <w:rsid w:val="00424ED2"/>
    <w:rsid w:val="00425C00"/>
    <w:rsid w:val="00425DF0"/>
    <w:rsid w:val="00426865"/>
    <w:rsid w:val="00426F94"/>
    <w:rsid w:val="0043331C"/>
    <w:rsid w:val="004336E9"/>
    <w:rsid w:val="00440558"/>
    <w:rsid w:val="004413DB"/>
    <w:rsid w:val="004434DF"/>
    <w:rsid w:val="00445AA1"/>
    <w:rsid w:val="004464DF"/>
    <w:rsid w:val="004479CB"/>
    <w:rsid w:val="00447EDF"/>
    <w:rsid w:val="00453C9F"/>
    <w:rsid w:val="004603C7"/>
    <w:rsid w:val="00460843"/>
    <w:rsid w:val="00465C55"/>
    <w:rsid w:val="00466E33"/>
    <w:rsid w:val="00467F45"/>
    <w:rsid w:val="00471221"/>
    <w:rsid w:val="0047360D"/>
    <w:rsid w:val="004739CF"/>
    <w:rsid w:val="0047498F"/>
    <w:rsid w:val="0047568E"/>
    <w:rsid w:val="00480DF4"/>
    <w:rsid w:val="00481A7A"/>
    <w:rsid w:val="004823D7"/>
    <w:rsid w:val="00483F2F"/>
    <w:rsid w:val="004844ED"/>
    <w:rsid w:val="00485D35"/>
    <w:rsid w:val="004861F7"/>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C5A"/>
    <w:rsid w:val="004C67BD"/>
    <w:rsid w:val="004D03A3"/>
    <w:rsid w:val="004D0DBB"/>
    <w:rsid w:val="004D0E95"/>
    <w:rsid w:val="004D105A"/>
    <w:rsid w:val="004D2328"/>
    <w:rsid w:val="004D3447"/>
    <w:rsid w:val="004D4B3B"/>
    <w:rsid w:val="004E0469"/>
    <w:rsid w:val="004E0603"/>
    <w:rsid w:val="004E1E33"/>
    <w:rsid w:val="004E2474"/>
    <w:rsid w:val="004E24E3"/>
    <w:rsid w:val="004E387D"/>
    <w:rsid w:val="004E3CD9"/>
    <w:rsid w:val="004E4200"/>
    <w:rsid w:val="004E6D8C"/>
    <w:rsid w:val="004E768C"/>
    <w:rsid w:val="004F26E9"/>
    <w:rsid w:val="004F2A5A"/>
    <w:rsid w:val="004F31C4"/>
    <w:rsid w:val="004F3993"/>
    <w:rsid w:val="004F3FF9"/>
    <w:rsid w:val="004F6715"/>
    <w:rsid w:val="004F7E22"/>
    <w:rsid w:val="0050092F"/>
    <w:rsid w:val="00501B6C"/>
    <w:rsid w:val="00502172"/>
    <w:rsid w:val="00502CAD"/>
    <w:rsid w:val="005035BF"/>
    <w:rsid w:val="00504BB2"/>
    <w:rsid w:val="00507CDF"/>
    <w:rsid w:val="0051051E"/>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15DE"/>
    <w:rsid w:val="0054204F"/>
    <w:rsid w:val="00542C41"/>
    <w:rsid w:val="00544CCD"/>
    <w:rsid w:val="00544D22"/>
    <w:rsid w:val="0055049C"/>
    <w:rsid w:val="0055235C"/>
    <w:rsid w:val="00553140"/>
    <w:rsid w:val="005532D0"/>
    <w:rsid w:val="005548B9"/>
    <w:rsid w:val="0055555A"/>
    <w:rsid w:val="00560E0E"/>
    <w:rsid w:val="00560EBD"/>
    <w:rsid w:val="00564DAE"/>
    <w:rsid w:val="00565C31"/>
    <w:rsid w:val="005708F6"/>
    <w:rsid w:val="00574B8D"/>
    <w:rsid w:val="00574F72"/>
    <w:rsid w:val="00575750"/>
    <w:rsid w:val="0057578E"/>
    <w:rsid w:val="00575DA2"/>
    <w:rsid w:val="00577720"/>
    <w:rsid w:val="0058174B"/>
    <w:rsid w:val="00581A11"/>
    <w:rsid w:val="00583C66"/>
    <w:rsid w:val="005842FC"/>
    <w:rsid w:val="005856D9"/>
    <w:rsid w:val="00591B6A"/>
    <w:rsid w:val="00593F54"/>
    <w:rsid w:val="00594725"/>
    <w:rsid w:val="005A0397"/>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123"/>
    <w:rsid w:val="005D114F"/>
    <w:rsid w:val="005D2410"/>
    <w:rsid w:val="005D56AB"/>
    <w:rsid w:val="005D58DA"/>
    <w:rsid w:val="005D74B9"/>
    <w:rsid w:val="005E09A0"/>
    <w:rsid w:val="005E17B2"/>
    <w:rsid w:val="005E393B"/>
    <w:rsid w:val="005E6348"/>
    <w:rsid w:val="005E67AC"/>
    <w:rsid w:val="005E7F67"/>
    <w:rsid w:val="005E7FC3"/>
    <w:rsid w:val="005F102F"/>
    <w:rsid w:val="005F1953"/>
    <w:rsid w:val="005F1997"/>
    <w:rsid w:val="005F3660"/>
    <w:rsid w:val="005F5182"/>
    <w:rsid w:val="005F5CB5"/>
    <w:rsid w:val="00600E43"/>
    <w:rsid w:val="00611564"/>
    <w:rsid w:val="00611E1A"/>
    <w:rsid w:val="0061273F"/>
    <w:rsid w:val="00612905"/>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55B2"/>
    <w:rsid w:val="00655F3C"/>
    <w:rsid w:val="0066024D"/>
    <w:rsid w:val="00662354"/>
    <w:rsid w:val="00662D49"/>
    <w:rsid w:val="00663333"/>
    <w:rsid w:val="00663CD9"/>
    <w:rsid w:val="00663D39"/>
    <w:rsid w:val="006649E6"/>
    <w:rsid w:val="00665A24"/>
    <w:rsid w:val="0066746F"/>
    <w:rsid w:val="006717B4"/>
    <w:rsid w:val="00671F7B"/>
    <w:rsid w:val="006724F2"/>
    <w:rsid w:val="00673BA8"/>
    <w:rsid w:val="006765BF"/>
    <w:rsid w:val="00676D65"/>
    <w:rsid w:val="00676F04"/>
    <w:rsid w:val="0067786F"/>
    <w:rsid w:val="00677DCD"/>
    <w:rsid w:val="00682CB3"/>
    <w:rsid w:val="006832C9"/>
    <w:rsid w:val="006838F7"/>
    <w:rsid w:val="0068489D"/>
    <w:rsid w:val="00685D84"/>
    <w:rsid w:val="00687EF5"/>
    <w:rsid w:val="00690F14"/>
    <w:rsid w:val="0069764B"/>
    <w:rsid w:val="006A3FE9"/>
    <w:rsid w:val="006A6777"/>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D4597"/>
    <w:rsid w:val="006E04CC"/>
    <w:rsid w:val="006E1516"/>
    <w:rsid w:val="006E194D"/>
    <w:rsid w:val="006E4A34"/>
    <w:rsid w:val="006E5AF2"/>
    <w:rsid w:val="006E5D97"/>
    <w:rsid w:val="006E76E9"/>
    <w:rsid w:val="006E7B41"/>
    <w:rsid w:val="006F066E"/>
    <w:rsid w:val="006F0840"/>
    <w:rsid w:val="006F0F40"/>
    <w:rsid w:val="006F0FDD"/>
    <w:rsid w:val="006F1495"/>
    <w:rsid w:val="006F3C64"/>
    <w:rsid w:val="006F4031"/>
    <w:rsid w:val="006F4799"/>
    <w:rsid w:val="006F55FB"/>
    <w:rsid w:val="006F6EC4"/>
    <w:rsid w:val="006F7831"/>
    <w:rsid w:val="007000BA"/>
    <w:rsid w:val="0070137E"/>
    <w:rsid w:val="007066AA"/>
    <w:rsid w:val="007071A0"/>
    <w:rsid w:val="00710DE3"/>
    <w:rsid w:val="00711EA7"/>
    <w:rsid w:val="00713AF1"/>
    <w:rsid w:val="00714E43"/>
    <w:rsid w:val="00715F82"/>
    <w:rsid w:val="00720682"/>
    <w:rsid w:val="00720AD8"/>
    <w:rsid w:val="00723DC1"/>
    <w:rsid w:val="007249B4"/>
    <w:rsid w:val="00724F99"/>
    <w:rsid w:val="00730D5B"/>
    <w:rsid w:val="007316E8"/>
    <w:rsid w:val="0073427F"/>
    <w:rsid w:val="007347AB"/>
    <w:rsid w:val="00735C91"/>
    <w:rsid w:val="00736869"/>
    <w:rsid w:val="007370DF"/>
    <w:rsid w:val="00740DFD"/>
    <w:rsid w:val="00740E25"/>
    <w:rsid w:val="0074106D"/>
    <w:rsid w:val="007411AA"/>
    <w:rsid w:val="00745E8E"/>
    <w:rsid w:val="00746C39"/>
    <w:rsid w:val="0075026E"/>
    <w:rsid w:val="0075499E"/>
    <w:rsid w:val="0076105B"/>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4E55"/>
    <w:rsid w:val="00786280"/>
    <w:rsid w:val="0079129D"/>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414F"/>
    <w:rsid w:val="007D5033"/>
    <w:rsid w:val="007D50CD"/>
    <w:rsid w:val="007D5E69"/>
    <w:rsid w:val="007D6C5B"/>
    <w:rsid w:val="007D6DBA"/>
    <w:rsid w:val="007E1A63"/>
    <w:rsid w:val="007E2786"/>
    <w:rsid w:val="007E313F"/>
    <w:rsid w:val="007E3BFD"/>
    <w:rsid w:val="007E3E49"/>
    <w:rsid w:val="007E43F8"/>
    <w:rsid w:val="007E5068"/>
    <w:rsid w:val="007E5A1C"/>
    <w:rsid w:val="007F2150"/>
    <w:rsid w:val="007F32A8"/>
    <w:rsid w:val="007F3770"/>
    <w:rsid w:val="007F59D8"/>
    <w:rsid w:val="007F7BC4"/>
    <w:rsid w:val="00802644"/>
    <w:rsid w:val="00802A09"/>
    <w:rsid w:val="00802F8F"/>
    <w:rsid w:val="00804093"/>
    <w:rsid w:val="0080556E"/>
    <w:rsid w:val="00805D5E"/>
    <w:rsid w:val="008062B1"/>
    <w:rsid w:val="008071F4"/>
    <w:rsid w:val="00810A8D"/>
    <w:rsid w:val="00814492"/>
    <w:rsid w:val="00814CDA"/>
    <w:rsid w:val="0081522E"/>
    <w:rsid w:val="00817AA5"/>
    <w:rsid w:val="00820169"/>
    <w:rsid w:val="0082021C"/>
    <w:rsid w:val="00821C3E"/>
    <w:rsid w:val="00822D1A"/>
    <w:rsid w:val="00826927"/>
    <w:rsid w:val="00827432"/>
    <w:rsid w:val="00831694"/>
    <w:rsid w:val="00831778"/>
    <w:rsid w:val="0083331D"/>
    <w:rsid w:val="00833E40"/>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80CD9"/>
    <w:rsid w:val="00884CFE"/>
    <w:rsid w:val="008870B9"/>
    <w:rsid w:val="0089263C"/>
    <w:rsid w:val="00893743"/>
    <w:rsid w:val="008945F0"/>
    <w:rsid w:val="00894668"/>
    <w:rsid w:val="00896F69"/>
    <w:rsid w:val="008A0727"/>
    <w:rsid w:val="008A2481"/>
    <w:rsid w:val="008A3754"/>
    <w:rsid w:val="008A3D0A"/>
    <w:rsid w:val="008A40E5"/>
    <w:rsid w:val="008A7A44"/>
    <w:rsid w:val="008B3CB5"/>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E034D"/>
    <w:rsid w:val="008E0D86"/>
    <w:rsid w:val="008E1A37"/>
    <w:rsid w:val="008E2466"/>
    <w:rsid w:val="008E2CD7"/>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371F"/>
    <w:rsid w:val="00953E79"/>
    <w:rsid w:val="00954D02"/>
    <w:rsid w:val="00956C74"/>
    <w:rsid w:val="0095712F"/>
    <w:rsid w:val="00966D45"/>
    <w:rsid w:val="009700E1"/>
    <w:rsid w:val="00972116"/>
    <w:rsid w:val="0097395F"/>
    <w:rsid w:val="00974599"/>
    <w:rsid w:val="00976870"/>
    <w:rsid w:val="0097693F"/>
    <w:rsid w:val="00977FCE"/>
    <w:rsid w:val="009809B5"/>
    <w:rsid w:val="0098411C"/>
    <w:rsid w:val="00985F90"/>
    <w:rsid w:val="0099150E"/>
    <w:rsid w:val="00991FFB"/>
    <w:rsid w:val="00992306"/>
    <w:rsid w:val="00993B29"/>
    <w:rsid w:val="009959C3"/>
    <w:rsid w:val="00995A55"/>
    <w:rsid w:val="00996391"/>
    <w:rsid w:val="009A1AE3"/>
    <w:rsid w:val="009A22FC"/>
    <w:rsid w:val="009B2BB5"/>
    <w:rsid w:val="009B32BC"/>
    <w:rsid w:val="009B3BDB"/>
    <w:rsid w:val="009B66B3"/>
    <w:rsid w:val="009B6C4F"/>
    <w:rsid w:val="009C3633"/>
    <w:rsid w:val="009C43D5"/>
    <w:rsid w:val="009C592B"/>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404"/>
    <w:rsid w:val="00A03B70"/>
    <w:rsid w:val="00A065F9"/>
    <w:rsid w:val="00A078B4"/>
    <w:rsid w:val="00A11BE7"/>
    <w:rsid w:val="00A12267"/>
    <w:rsid w:val="00A1309F"/>
    <w:rsid w:val="00A13FD4"/>
    <w:rsid w:val="00A16A80"/>
    <w:rsid w:val="00A170FB"/>
    <w:rsid w:val="00A20A26"/>
    <w:rsid w:val="00A21472"/>
    <w:rsid w:val="00A237B6"/>
    <w:rsid w:val="00A2421E"/>
    <w:rsid w:val="00A253B6"/>
    <w:rsid w:val="00A263E5"/>
    <w:rsid w:val="00A26688"/>
    <w:rsid w:val="00A27766"/>
    <w:rsid w:val="00A27DEF"/>
    <w:rsid w:val="00A3229D"/>
    <w:rsid w:val="00A32930"/>
    <w:rsid w:val="00A339AF"/>
    <w:rsid w:val="00A34237"/>
    <w:rsid w:val="00A36858"/>
    <w:rsid w:val="00A36FD7"/>
    <w:rsid w:val="00A40154"/>
    <w:rsid w:val="00A404D6"/>
    <w:rsid w:val="00A409A6"/>
    <w:rsid w:val="00A40DC8"/>
    <w:rsid w:val="00A4281E"/>
    <w:rsid w:val="00A4444A"/>
    <w:rsid w:val="00A44AD1"/>
    <w:rsid w:val="00A4572E"/>
    <w:rsid w:val="00A52988"/>
    <w:rsid w:val="00A548DD"/>
    <w:rsid w:val="00A552B6"/>
    <w:rsid w:val="00A55619"/>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DA6"/>
    <w:rsid w:val="00AA0F0C"/>
    <w:rsid w:val="00AA33AC"/>
    <w:rsid w:val="00AA35CF"/>
    <w:rsid w:val="00AA3CAA"/>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42B0"/>
    <w:rsid w:val="00AF6FBF"/>
    <w:rsid w:val="00AF7AC6"/>
    <w:rsid w:val="00AF7E97"/>
    <w:rsid w:val="00B00B38"/>
    <w:rsid w:val="00B0245F"/>
    <w:rsid w:val="00B02D90"/>
    <w:rsid w:val="00B04823"/>
    <w:rsid w:val="00B05136"/>
    <w:rsid w:val="00B053C5"/>
    <w:rsid w:val="00B07854"/>
    <w:rsid w:val="00B10150"/>
    <w:rsid w:val="00B1218D"/>
    <w:rsid w:val="00B126FD"/>
    <w:rsid w:val="00B141AB"/>
    <w:rsid w:val="00B15326"/>
    <w:rsid w:val="00B23119"/>
    <w:rsid w:val="00B23DD8"/>
    <w:rsid w:val="00B24ED4"/>
    <w:rsid w:val="00B25505"/>
    <w:rsid w:val="00B27139"/>
    <w:rsid w:val="00B27309"/>
    <w:rsid w:val="00B2733A"/>
    <w:rsid w:val="00B273A3"/>
    <w:rsid w:val="00B30106"/>
    <w:rsid w:val="00B32C46"/>
    <w:rsid w:val="00B35F58"/>
    <w:rsid w:val="00B37503"/>
    <w:rsid w:val="00B40259"/>
    <w:rsid w:val="00B404F7"/>
    <w:rsid w:val="00B41A46"/>
    <w:rsid w:val="00B41E18"/>
    <w:rsid w:val="00B42A92"/>
    <w:rsid w:val="00B42EEC"/>
    <w:rsid w:val="00B46AFE"/>
    <w:rsid w:val="00B524AA"/>
    <w:rsid w:val="00B5338C"/>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570"/>
    <w:rsid w:val="00BA5C22"/>
    <w:rsid w:val="00BB0679"/>
    <w:rsid w:val="00BB15DB"/>
    <w:rsid w:val="00BB1BDF"/>
    <w:rsid w:val="00BB3FC9"/>
    <w:rsid w:val="00BB4021"/>
    <w:rsid w:val="00BB71D9"/>
    <w:rsid w:val="00BB74C3"/>
    <w:rsid w:val="00BC3312"/>
    <w:rsid w:val="00BC34E6"/>
    <w:rsid w:val="00BC3CD4"/>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ADC"/>
    <w:rsid w:val="00BF1BC4"/>
    <w:rsid w:val="00BF4ED0"/>
    <w:rsid w:val="00BF52D3"/>
    <w:rsid w:val="00C0444C"/>
    <w:rsid w:val="00C06F91"/>
    <w:rsid w:val="00C078C2"/>
    <w:rsid w:val="00C07A46"/>
    <w:rsid w:val="00C1027D"/>
    <w:rsid w:val="00C10EDD"/>
    <w:rsid w:val="00C130DE"/>
    <w:rsid w:val="00C171E5"/>
    <w:rsid w:val="00C17653"/>
    <w:rsid w:val="00C1766E"/>
    <w:rsid w:val="00C21D45"/>
    <w:rsid w:val="00C243BA"/>
    <w:rsid w:val="00C24DF9"/>
    <w:rsid w:val="00C26FFF"/>
    <w:rsid w:val="00C3219B"/>
    <w:rsid w:val="00C37537"/>
    <w:rsid w:val="00C37645"/>
    <w:rsid w:val="00C4307F"/>
    <w:rsid w:val="00C45149"/>
    <w:rsid w:val="00C452D5"/>
    <w:rsid w:val="00C461B2"/>
    <w:rsid w:val="00C50173"/>
    <w:rsid w:val="00C5095B"/>
    <w:rsid w:val="00C516D6"/>
    <w:rsid w:val="00C51A15"/>
    <w:rsid w:val="00C545D7"/>
    <w:rsid w:val="00C577E3"/>
    <w:rsid w:val="00C57912"/>
    <w:rsid w:val="00C60614"/>
    <w:rsid w:val="00C60747"/>
    <w:rsid w:val="00C61221"/>
    <w:rsid w:val="00C618D3"/>
    <w:rsid w:val="00C62A61"/>
    <w:rsid w:val="00C64F45"/>
    <w:rsid w:val="00C66213"/>
    <w:rsid w:val="00C675C2"/>
    <w:rsid w:val="00C676E5"/>
    <w:rsid w:val="00C67AB4"/>
    <w:rsid w:val="00C7195D"/>
    <w:rsid w:val="00C721D8"/>
    <w:rsid w:val="00C744D4"/>
    <w:rsid w:val="00C75C6C"/>
    <w:rsid w:val="00C8019C"/>
    <w:rsid w:val="00C8049D"/>
    <w:rsid w:val="00C80692"/>
    <w:rsid w:val="00C811DB"/>
    <w:rsid w:val="00C81B83"/>
    <w:rsid w:val="00C83F06"/>
    <w:rsid w:val="00C849D5"/>
    <w:rsid w:val="00C84F73"/>
    <w:rsid w:val="00C9173A"/>
    <w:rsid w:val="00C91773"/>
    <w:rsid w:val="00C93015"/>
    <w:rsid w:val="00C95849"/>
    <w:rsid w:val="00C96038"/>
    <w:rsid w:val="00CA08D5"/>
    <w:rsid w:val="00CA28BB"/>
    <w:rsid w:val="00CA3103"/>
    <w:rsid w:val="00CA4FB0"/>
    <w:rsid w:val="00CA536B"/>
    <w:rsid w:val="00CA6820"/>
    <w:rsid w:val="00CB06E9"/>
    <w:rsid w:val="00CB2033"/>
    <w:rsid w:val="00CB2B76"/>
    <w:rsid w:val="00CB5370"/>
    <w:rsid w:val="00CB5867"/>
    <w:rsid w:val="00CB61D3"/>
    <w:rsid w:val="00CB7789"/>
    <w:rsid w:val="00CC0C6B"/>
    <w:rsid w:val="00CC0ED9"/>
    <w:rsid w:val="00CC390A"/>
    <w:rsid w:val="00CC4994"/>
    <w:rsid w:val="00CC5B38"/>
    <w:rsid w:val="00CC71E7"/>
    <w:rsid w:val="00CC7C0A"/>
    <w:rsid w:val="00CD1A28"/>
    <w:rsid w:val="00CD36FB"/>
    <w:rsid w:val="00CD5531"/>
    <w:rsid w:val="00CD57BF"/>
    <w:rsid w:val="00CD65DA"/>
    <w:rsid w:val="00CD6987"/>
    <w:rsid w:val="00CE0CA4"/>
    <w:rsid w:val="00CE0F66"/>
    <w:rsid w:val="00CE2B39"/>
    <w:rsid w:val="00CE2CDD"/>
    <w:rsid w:val="00CE3450"/>
    <w:rsid w:val="00CE52F7"/>
    <w:rsid w:val="00CE6309"/>
    <w:rsid w:val="00CE687E"/>
    <w:rsid w:val="00CE796F"/>
    <w:rsid w:val="00CF1016"/>
    <w:rsid w:val="00CF584D"/>
    <w:rsid w:val="00CF7E78"/>
    <w:rsid w:val="00D0068C"/>
    <w:rsid w:val="00D00EA3"/>
    <w:rsid w:val="00D01698"/>
    <w:rsid w:val="00D019E3"/>
    <w:rsid w:val="00D021B4"/>
    <w:rsid w:val="00D02611"/>
    <w:rsid w:val="00D026CF"/>
    <w:rsid w:val="00D02FAF"/>
    <w:rsid w:val="00D03878"/>
    <w:rsid w:val="00D03E13"/>
    <w:rsid w:val="00D06BB0"/>
    <w:rsid w:val="00D104F9"/>
    <w:rsid w:val="00D12529"/>
    <w:rsid w:val="00D12870"/>
    <w:rsid w:val="00D134F0"/>
    <w:rsid w:val="00D14011"/>
    <w:rsid w:val="00D1524B"/>
    <w:rsid w:val="00D15EB8"/>
    <w:rsid w:val="00D20C44"/>
    <w:rsid w:val="00D20FF6"/>
    <w:rsid w:val="00D21218"/>
    <w:rsid w:val="00D239AB"/>
    <w:rsid w:val="00D25E1A"/>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622"/>
    <w:rsid w:val="00D46C0D"/>
    <w:rsid w:val="00D475DD"/>
    <w:rsid w:val="00D479AE"/>
    <w:rsid w:val="00D50213"/>
    <w:rsid w:val="00D502DB"/>
    <w:rsid w:val="00D504F5"/>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4126"/>
    <w:rsid w:val="00D75DF9"/>
    <w:rsid w:val="00D76B13"/>
    <w:rsid w:val="00D80B53"/>
    <w:rsid w:val="00D85938"/>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776"/>
    <w:rsid w:val="00DC5950"/>
    <w:rsid w:val="00DC752E"/>
    <w:rsid w:val="00DD0574"/>
    <w:rsid w:val="00DD12D5"/>
    <w:rsid w:val="00DD1464"/>
    <w:rsid w:val="00DD21D9"/>
    <w:rsid w:val="00DD2DE4"/>
    <w:rsid w:val="00DD3278"/>
    <w:rsid w:val="00DD4B81"/>
    <w:rsid w:val="00DD5D5E"/>
    <w:rsid w:val="00DD6056"/>
    <w:rsid w:val="00DD704F"/>
    <w:rsid w:val="00DE0231"/>
    <w:rsid w:val="00DE1C2A"/>
    <w:rsid w:val="00DE25FE"/>
    <w:rsid w:val="00DE31C7"/>
    <w:rsid w:val="00DE3A66"/>
    <w:rsid w:val="00DE4834"/>
    <w:rsid w:val="00DE4A87"/>
    <w:rsid w:val="00DE6580"/>
    <w:rsid w:val="00DE6743"/>
    <w:rsid w:val="00DE7E76"/>
    <w:rsid w:val="00DF05DD"/>
    <w:rsid w:val="00DF1733"/>
    <w:rsid w:val="00DF1BB8"/>
    <w:rsid w:val="00DF55B1"/>
    <w:rsid w:val="00DF6184"/>
    <w:rsid w:val="00DF6349"/>
    <w:rsid w:val="00DF6960"/>
    <w:rsid w:val="00DF7080"/>
    <w:rsid w:val="00E0262A"/>
    <w:rsid w:val="00E02BE2"/>
    <w:rsid w:val="00E076A5"/>
    <w:rsid w:val="00E0794B"/>
    <w:rsid w:val="00E13354"/>
    <w:rsid w:val="00E13761"/>
    <w:rsid w:val="00E138BE"/>
    <w:rsid w:val="00E13F44"/>
    <w:rsid w:val="00E1712B"/>
    <w:rsid w:val="00E17C39"/>
    <w:rsid w:val="00E2036D"/>
    <w:rsid w:val="00E210A9"/>
    <w:rsid w:val="00E2197C"/>
    <w:rsid w:val="00E25A8E"/>
    <w:rsid w:val="00E2623C"/>
    <w:rsid w:val="00E26AF4"/>
    <w:rsid w:val="00E27698"/>
    <w:rsid w:val="00E307F8"/>
    <w:rsid w:val="00E32315"/>
    <w:rsid w:val="00E345DB"/>
    <w:rsid w:val="00E34762"/>
    <w:rsid w:val="00E348DC"/>
    <w:rsid w:val="00E368B9"/>
    <w:rsid w:val="00E41D3F"/>
    <w:rsid w:val="00E4422D"/>
    <w:rsid w:val="00E45754"/>
    <w:rsid w:val="00E47528"/>
    <w:rsid w:val="00E479CB"/>
    <w:rsid w:val="00E52F60"/>
    <w:rsid w:val="00E54508"/>
    <w:rsid w:val="00E54B1A"/>
    <w:rsid w:val="00E550C7"/>
    <w:rsid w:val="00E55FE9"/>
    <w:rsid w:val="00E60330"/>
    <w:rsid w:val="00E61710"/>
    <w:rsid w:val="00E63EE1"/>
    <w:rsid w:val="00E649C3"/>
    <w:rsid w:val="00E65505"/>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7FCB"/>
    <w:rsid w:val="00E9123F"/>
    <w:rsid w:val="00E914C2"/>
    <w:rsid w:val="00E9326D"/>
    <w:rsid w:val="00E939B3"/>
    <w:rsid w:val="00E94621"/>
    <w:rsid w:val="00E94C9B"/>
    <w:rsid w:val="00E96085"/>
    <w:rsid w:val="00E9667A"/>
    <w:rsid w:val="00E9673B"/>
    <w:rsid w:val="00E96779"/>
    <w:rsid w:val="00E968B6"/>
    <w:rsid w:val="00EA023D"/>
    <w:rsid w:val="00EA104E"/>
    <w:rsid w:val="00EA3599"/>
    <w:rsid w:val="00EA5D95"/>
    <w:rsid w:val="00EA7188"/>
    <w:rsid w:val="00EA7B5E"/>
    <w:rsid w:val="00EA7CE4"/>
    <w:rsid w:val="00EB0F9E"/>
    <w:rsid w:val="00EB171D"/>
    <w:rsid w:val="00EB30FC"/>
    <w:rsid w:val="00EB3387"/>
    <w:rsid w:val="00EB4B86"/>
    <w:rsid w:val="00EB6241"/>
    <w:rsid w:val="00EB6822"/>
    <w:rsid w:val="00EB74DA"/>
    <w:rsid w:val="00EC1E1D"/>
    <w:rsid w:val="00EC3252"/>
    <w:rsid w:val="00EC3B2A"/>
    <w:rsid w:val="00EC4B2F"/>
    <w:rsid w:val="00EC5E0C"/>
    <w:rsid w:val="00EC648B"/>
    <w:rsid w:val="00EC6F4A"/>
    <w:rsid w:val="00EC7F21"/>
    <w:rsid w:val="00ED0000"/>
    <w:rsid w:val="00ED1516"/>
    <w:rsid w:val="00ED280D"/>
    <w:rsid w:val="00ED2BED"/>
    <w:rsid w:val="00ED799A"/>
    <w:rsid w:val="00EE0101"/>
    <w:rsid w:val="00EE06AF"/>
    <w:rsid w:val="00EE34A5"/>
    <w:rsid w:val="00EE3563"/>
    <w:rsid w:val="00EF0A53"/>
    <w:rsid w:val="00EF4299"/>
    <w:rsid w:val="00EF457A"/>
    <w:rsid w:val="00F01489"/>
    <w:rsid w:val="00F04FC4"/>
    <w:rsid w:val="00F07049"/>
    <w:rsid w:val="00F07622"/>
    <w:rsid w:val="00F100ED"/>
    <w:rsid w:val="00F12296"/>
    <w:rsid w:val="00F12E30"/>
    <w:rsid w:val="00F13BE4"/>
    <w:rsid w:val="00F142F0"/>
    <w:rsid w:val="00F16B15"/>
    <w:rsid w:val="00F24D28"/>
    <w:rsid w:val="00F27BF4"/>
    <w:rsid w:val="00F33629"/>
    <w:rsid w:val="00F352CA"/>
    <w:rsid w:val="00F35D46"/>
    <w:rsid w:val="00F36F72"/>
    <w:rsid w:val="00F42CA6"/>
    <w:rsid w:val="00F44A13"/>
    <w:rsid w:val="00F44F15"/>
    <w:rsid w:val="00F5108A"/>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962"/>
    <w:rsid w:val="00F81B0C"/>
    <w:rsid w:val="00F82C62"/>
    <w:rsid w:val="00F90634"/>
    <w:rsid w:val="00F9295F"/>
    <w:rsid w:val="00F970E1"/>
    <w:rsid w:val="00FA13AF"/>
    <w:rsid w:val="00FA3773"/>
    <w:rsid w:val="00FA46C1"/>
    <w:rsid w:val="00FA72AF"/>
    <w:rsid w:val="00FB0D8E"/>
    <w:rsid w:val="00FB1812"/>
    <w:rsid w:val="00FB573E"/>
    <w:rsid w:val="00FB6274"/>
    <w:rsid w:val="00FB6640"/>
    <w:rsid w:val="00FB6AAE"/>
    <w:rsid w:val="00FC1C45"/>
    <w:rsid w:val="00FC1DDF"/>
    <w:rsid w:val="00FC291D"/>
    <w:rsid w:val="00FC53F6"/>
    <w:rsid w:val="00FC71CE"/>
    <w:rsid w:val="00FC7551"/>
    <w:rsid w:val="00FC7607"/>
    <w:rsid w:val="00FD019A"/>
    <w:rsid w:val="00FD14AE"/>
    <w:rsid w:val="00FD1D15"/>
    <w:rsid w:val="00FD369D"/>
    <w:rsid w:val="00FD4CD4"/>
    <w:rsid w:val="00FE0749"/>
    <w:rsid w:val="00FE11DC"/>
    <w:rsid w:val="00FE282B"/>
    <w:rsid w:val="00FE2B81"/>
    <w:rsid w:val="00FE2BD7"/>
    <w:rsid w:val="00FE43E3"/>
    <w:rsid w:val="00FE4F20"/>
    <w:rsid w:val="00FE5A40"/>
    <w:rsid w:val="00FE6136"/>
    <w:rsid w:val="00FE7199"/>
    <w:rsid w:val="00FF0E10"/>
    <w:rsid w:val="00FF1432"/>
    <w:rsid w:val="00FF343E"/>
    <w:rsid w:val="00FF4352"/>
    <w:rsid w:val="00FF4CD5"/>
    <w:rsid w:val="00FF53B9"/>
    <w:rsid w:val="00FF7182"/>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49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6E5AF2"/>
    <w:pPr>
      <w:keepNext w:val="0"/>
      <w:numPr>
        <w:ilvl w:val="3"/>
        <w:numId w:val="1"/>
      </w:numPr>
      <w:tabs>
        <w:tab w:val="left" w:pos="4320"/>
      </w:tabs>
      <w:spacing w:before="86"/>
      <w:ind w:hanging="378"/>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6E5AF2"/>
    <w:rPr>
      <w:szCs w:val="28"/>
    </w:rPr>
  </w:style>
  <w:style w:type="character" w:customStyle="1" w:styleId="Heading5Char">
    <w:name w:val="Heading 5 Char"/>
    <w:aliases w:val="A. Char,sp3 Char,4 Char"/>
    <w:basedOn w:val="DefaultParagraphFont"/>
    <w:link w:val="Heading5"/>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unhideWhenUsed/>
    <w:rsid w:val="00EA023D"/>
    <w:rPr>
      <w:sz w:val="24"/>
      <w:szCs w:val="24"/>
    </w:rPr>
  </w:style>
  <w:style w:type="character" w:customStyle="1" w:styleId="CommentTextChar">
    <w:name w:val="Comment Text Char"/>
    <w:basedOn w:val="DefaultParagraphFont"/>
    <w:link w:val="CommentText"/>
    <w:uiPriority w:val="99"/>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https://www.nanawall.com/products/nw-aluminum-640/options"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arch.nfrc.org/search/searchdefault.asp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brahim\Dropbox%20(NanaWall)\www.nanawal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oridabuilding.org/pr/pr_app_dtl.aspx?param=wGEVXQwtDqsRVWgCiOK1WnOu3%2fik4Mp2ltvC36TlWMcZmzdrjlnfOw%3d%3d" TargetMode="External"/><Relationship Id="rId5" Type="http://schemas.openxmlformats.org/officeDocument/2006/relationships/webSettings" Target="webSettings.xml"/><Relationship Id="rId15" Type="http://schemas.openxmlformats.org/officeDocument/2006/relationships/hyperlink" Target="https://www.wizardscreens.com/" TargetMode="External"/><Relationship Id="rId10" Type="http://schemas.openxmlformats.org/officeDocument/2006/relationships/hyperlink" Target="mailto:info@nanawal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mailto:sales@wizardindustrie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7829F-AD73-4905-8DD3-8D62964D4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7</Pages>
  <Words>6451</Words>
  <Characters>36774</Characters>
  <Application>Microsoft Office Word</Application>
  <DocSecurity>0</DocSecurity>
  <Lines>306</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MMa Specs</Company>
  <LinksUpToDate>false</LinksUpToDate>
  <CharactersWithSpaces>4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18</cp:revision>
  <cp:lastPrinted>2021-09-29T20:34:00Z</cp:lastPrinted>
  <dcterms:created xsi:type="dcterms:W3CDTF">2022-01-18T19:20:00Z</dcterms:created>
  <dcterms:modified xsi:type="dcterms:W3CDTF">2022-09-06T22:25:00Z</dcterms:modified>
</cp:coreProperties>
</file>